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172A9" w14:textId="5E8A0569" w:rsidR="00D46FEE" w:rsidRDefault="00D46FEE" w:rsidP="00D46FEE">
      <w:pPr>
        <w:pStyle w:val="Title"/>
        <w:jc w:val="center"/>
      </w:pPr>
      <w:r>
        <w:t xml:space="preserve">COL774 Assignment – </w:t>
      </w:r>
      <w:r w:rsidR="00CC09F3">
        <w:t>2</w:t>
      </w:r>
    </w:p>
    <w:p w14:paraId="0D7D7653" w14:textId="41845F92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Anirudha Kulkarni</w:t>
      </w:r>
    </w:p>
    <w:p w14:paraId="0E532EF9" w14:textId="567714C9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2019CS50421</w:t>
      </w:r>
    </w:p>
    <w:p w14:paraId="6529FE71" w14:textId="7698E8EB" w:rsidR="00D46FEE" w:rsidRDefault="008215D6">
      <w:r>
        <w:t>Code running instructions:</w:t>
      </w:r>
    </w:p>
    <w:p w14:paraId="632C803F" w14:textId="342FE083" w:rsidR="008215D6" w:rsidRDefault="008215D6">
      <w:r>
        <w:t>1. All codes are arranged in respective folders</w:t>
      </w:r>
    </w:p>
    <w:p w14:paraId="2BC4CF84" w14:textId="6A71606B" w:rsidR="008215D6" w:rsidRDefault="008215D6">
      <w:r>
        <w:t>2. Each question contains a asset folder where all plots/GIFs will be stored</w:t>
      </w:r>
    </w:p>
    <w:p w14:paraId="1A8CE448" w14:textId="59A648EC" w:rsidR="008215D6" w:rsidRDefault="008215D6">
      <w:r>
        <w:t>3. Each code is in a python file and the parameters are written in the very first line of each function which can be changed</w:t>
      </w:r>
    </w:p>
    <w:p w14:paraId="5B485A67" w14:textId="2C4D08C0" w:rsidR="008215D6" w:rsidRDefault="008215D6">
      <w:r>
        <w:t>4. Data sets need to be put in a directory in submission directory with name “data” which can be passed as an argument if not</w:t>
      </w:r>
    </w:p>
    <w:p w14:paraId="22556E1E" w14:textId="2143690A" w:rsidR="00F375DB" w:rsidRDefault="00F375DB">
      <w:pPr>
        <w:pBdr>
          <w:bottom w:val="single" w:sz="6" w:space="1" w:color="auto"/>
        </w:pBdr>
      </w:pPr>
      <w:r>
        <w:t xml:space="preserve">5. python files can be run with `python q1.py` </w:t>
      </w:r>
    </w:p>
    <w:p w14:paraId="32215603" w14:textId="77777777" w:rsidR="00CC09F3" w:rsidRDefault="00CC09F3">
      <w:pPr>
        <w:pBdr>
          <w:bottom w:val="single" w:sz="6" w:space="1" w:color="auto"/>
        </w:pBdr>
      </w:pPr>
    </w:p>
    <w:p w14:paraId="5A7BE962" w14:textId="77777777" w:rsidR="00E84E89" w:rsidRDefault="00E84E89" w:rsidP="00E84E89"/>
    <w:p w14:paraId="5EB52F43" w14:textId="0B9D9B5C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 xml:space="preserve">Q2: </w:t>
      </w:r>
      <w:r>
        <w:rPr>
          <w:b/>
          <w:bCs/>
          <w:sz w:val="24"/>
          <w:szCs w:val="24"/>
          <w:u w:val="single"/>
        </w:rPr>
        <w:t>Naïve Bayes</w:t>
      </w:r>
    </w:p>
    <w:p w14:paraId="228C042D" w14:textId="05D0047B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Naïve Bayes with Laplace smoothing and logarithms:</w:t>
      </w:r>
    </w:p>
    <w:p w14:paraId="5F7028CC" w14:textId="50C619AA" w:rsidR="00BA5597" w:rsidRDefault="00BA5597" w:rsidP="00E84E89">
      <w:pPr>
        <w:rPr>
          <w:sz w:val="24"/>
          <w:szCs w:val="24"/>
        </w:rPr>
      </w:pPr>
      <w:r>
        <w:rPr>
          <w:sz w:val="24"/>
          <w:szCs w:val="24"/>
        </w:rPr>
        <w:t>Train accuracy: 51.038</w:t>
      </w:r>
    </w:p>
    <w:p w14:paraId="3FBF8589" w14:textId="5699A588" w:rsidR="00BA5597" w:rsidRPr="00A26953" w:rsidRDefault="00A26953" w:rsidP="00E84E89">
      <w:pPr>
        <w:rPr>
          <w:sz w:val="24"/>
          <w:szCs w:val="24"/>
        </w:rPr>
      </w:pPr>
      <w:r>
        <w:rPr>
          <w:sz w:val="24"/>
          <w:szCs w:val="24"/>
        </w:rPr>
        <w:t xml:space="preserve">Test accuracy: </w:t>
      </w:r>
      <w:r w:rsidRPr="00A26953">
        <w:rPr>
          <w:sz w:val="24"/>
          <w:szCs w:val="24"/>
        </w:rPr>
        <w:t>0.6595714285714286</w:t>
      </w:r>
    </w:p>
    <w:p w14:paraId="30052803" w14:textId="3FEDDB9F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) Random predictions, Majority Predictions:</w:t>
      </w:r>
    </w:p>
    <w:p w14:paraId="4DA703B2" w14:textId="63BD1107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rain: </w:t>
      </w:r>
      <w:r w:rsidRPr="00BA5597">
        <w:rPr>
          <w:sz w:val="24"/>
          <w:szCs w:val="24"/>
        </w:rPr>
        <w:t>0.20118</w:t>
      </w:r>
    </w:p>
    <w:p w14:paraId="1B459FC1" w14:textId="66416D0E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est: </w:t>
      </w:r>
      <w:r w:rsidRPr="00BA5597">
        <w:rPr>
          <w:sz w:val="24"/>
          <w:szCs w:val="24"/>
        </w:rPr>
        <w:t>0.1985</w:t>
      </w:r>
    </w:p>
    <w:p w14:paraId="590E6BA7" w14:textId="759B78A1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Majority Train: </w:t>
      </w:r>
      <w:r w:rsidRPr="00BA5597">
        <w:rPr>
          <w:sz w:val="24"/>
          <w:szCs w:val="24"/>
        </w:rPr>
        <w:t>0.51864</w:t>
      </w:r>
    </w:p>
    <w:p w14:paraId="1843A841" w14:textId="1B49CAE4" w:rsidR="00E84E89" w:rsidRPr="0097453A" w:rsidRDefault="00BA5597" w:rsidP="00E84E89">
      <w:pPr>
        <w:rPr>
          <w:sz w:val="24"/>
          <w:szCs w:val="24"/>
        </w:rPr>
      </w:pPr>
      <w:r>
        <w:rPr>
          <w:sz w:val="24"/>
          <w:szCs w:val="24"/>
        </w:rPr>
        <w:t xml:space="preserve">Majority Test: </w:t>
      </w:r>
      <w:r w:rsidRPr="00BA5597">
        <w:rPr>
          <w:sz w:val="24"/>
          <w:szCs w:val="24"/>
        </w:rPr>
        <w:t>0.6607857142857143</w:t>
      </w:r>
    </w:p>
    <w:p w14:paraId="1FBC922D" w14:textId="572C8AAD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d) Removal of stopw</w:t>
      </w:r>
      <w:r w:rsidR="00BA5597">
        <w:rPr>
          <w:b/>
          <w:bCs/>
          <w:sz w:val="24"/>
          <w:szCs w:val="24"/>
          <w:u w:val="single"/>
        </w:rPr>
        <w:t>o</w:t>
      </w:r>
      <w:r>
        <w:rPr>
          <w:b/>
          <w:bCs/>
          <w:sz w:val="24"/>
          <w:szCs w:val="24"/>
          <w:u w:val="single"/>
        </w:rPr>
        <w:t>rds, stemming</w:t>
      </w:r>
    </w:p>
    <w:p w14:paraId="5190ADCA" w14:textId="0B10D2C5" w:rsidR="00E84E89" w:rsidRDefault="0097453A" w:rsidP="00E84E89">
      <w:pPr>
        <w:rPr>
          <w:sz w:val="24"/>
          <w:szCs w:val="24"/>
        </w:rPr>
      </w:pPr>
      <w:r>
        <w:rPr>
          <w:sz w:val="24"/>
          <w:szCs w:val="24"/>
        </w:rPr>
        <w:t>Some New reviews are getting classified correctly and similarly new reviews are getting classified incorrectly. Overall accuracy increases slightly</w:t>
      </w:r>
      <w:r w:rsidR="00FC5A9C">
        <w:rPr>
          <w:sz w:val="24"/>
          <w:szCs w:val="24"/>
        </w:rPr>
        <w:t>.</w:t>
      </w:r>
    </w:p>
    <w:p w14:paraId="05426A4C" w14:textId="6B9780AB" w:rsidR="0097453A" w:rsidRDefault="0097453A" w:rsidP="0097453A">
      <w:pPr>
        <w:rPr>
          <w:sz w:val="24"/>
          <w:szCs w:val="24"/>
        </w:rPr>
      </w:pPr>
      <w:r>
        <w:rPr>
          <w:sz w:val="24"/>
          <w:szCs w:val="24"/>
        </w:rPr>
        <w:t xml:space="preserve">Train accuracy: </w:t>
      </w:r>
      <w:r>
        <w:rPr>
          <w:sz w:val="24"/>
          <w:szCs w:val="24"/>
        </w:rPr>
        <w:t>0.</w:t>
      </w:r>
      <w:r>
        <w:rPr>
          <w:sz w:val="24"/>
          <w:szCs w:val="24"/>
        </w:rPr>
        <w:t>51</w:t>
      </w:r>
      <w:r>
        <w:rPr>
          <w:sz w:val="24"/>
          <w:szCs w:val="24"/>
        </w:rPr>
        <w:t>9</w:t>
      </w:r>
    </w:p>
    <w:p w14:paraId="5FF49077" w14:textId="65FB2102" w:rsidR="0097453A" w:rsidRDefault="0097453A" w:rsidP="0097453A">
      <w:pPr>
        <w:rPr>
          <w:sz w:val="24"/>
          <w:szCs w:val="24"/>
        </w:rPr>
      </w:pPr>
      <w:r>
        <w:rPr>
          <w:sz w:val="24"/>
          <w:szCs w:val="24"/>
        </w:rPr>
        <w:t xml:space="preserve">Test accuracy: </w:t>
      </w:r>
      <w:r w:rsidRPr="00A26953">
        <w:rPr>
          <w:sz w:val="24"/>
          <w:szCs w:val="24"/>
        </w:rPr>
        <w:t>0.6</w:t>
      </w:r>
      <w:r>
        <w:rPr>
          <w:sz w:val="24"/>
          <w:szCs w:val="24"/>
        </w:rPr>
        <w:t>61</w:t>
      </w:r>
    </w:p>
    <w:p w14:paraId="5A7C8AC8" w14:textId="77777777" w:rsidR="0097453A" w:rsidRPr="00A26953" w:rsidRDefault="0097453A" w:rsidP="0097453A">
      <w:pPr>
        <w:rPr>
          <w:sz w:val="24"/>
          <w:szCs w:val="24"/>
        </w:rPr>
      </w:pPr>
    </w:p>
    <w:p w14:paraId="0D3389A3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F1 Score</w:t>
      </w:r>
    </w:p>
    <w:p w14:paraId="0D33D835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[0.00000000e+00 0.00000000e+00 0.00000000e+00 6.43086817e-04</w:t>
      </w:r>
    </w:p>
    <w:p w14:paraId="18FA2041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lastRenderedPageBreak/>
        <w:t xml:space="preserve"> 7.95784946e-01]</w:t>
      </w:r>
    </w:p>
    <w:p w14:paraId="4EB41D87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Macro F1 Score</w:t>
      </w:r>
    </w:p>
    <w:p w14:paraId="77E5F253" w14:textId="11912099" w:rsid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0.15928560661065586</w:t>
      </w:r>
    </w:p>
    <w:p w14:paraId="12D2D7B8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[[    0     0     0     0  2529]</w:t>
      </w:r>
    </w:p>
    <w:p w14:paraId="3DAA7986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 1  2637]</w:t>
      </w:r>
    </w:p>
    <w:p w14:paraId="5004CEB0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 3  5631]</w:t>
      </w:r>
    </w:p>
    <w:p w14:paraId="637A1AF0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19 13248]</w:t>
      </w:r>
    </w:p>
    <w:p w14:paraId="079C4CAD" w14:textId="5E6863B2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 1 25931]]</w:t>
      </w:r>
    </w:p>
    <w:p w14:paraId="50455660" w14:textId="628687BC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e) Feature engineering</w:t>
      </w:r>
      <w:r w:rsidR="009E1D9E">
        <w:rPr>
          <w:b/>
          <w:bCs/>
          <w:sz w:val="24"/>
          <w:szCs w:val="24"/>
          <w:u w:val="single"/>
        </w:rPr>
        <w:t>:</w:t>
      </w:r>
    </w:p>
    <w:p w14:paraId="5E1229B6" w14:textId="1F40C054" w:rsidR="009E1D9E" w:rsidRDefault="009E1D9E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. Bingram</w:t>
      </w:r>
    </w:p>
    <w:p w14:paraId="4BC13D68" w14:textId="705F6E64" w:rsidR="00A8720B" w:rsidRDefault="00A8720B" w:rsidP="00E84E89">
      <w:pPr>
        <w:rPr>
          <w:sz w:val="24"/>
          <w:szCs w:val="24"/>
        </w:rPr>
      </w:pPr>
      <w:r>
        <w:rPr>
          <w:sz w:val="24"/>
          <w:szCs w:val="24"/>
        </w:rPr>
        <w:t>Train accuracy:</w:t>
      </w:r>
      <w:r w:rsidRPr="00A8720B">
        <w:t xml:space="preserve"> </w:t>
      </w:r>
      <w:r w:rsidRPr="00A8720B">
        <w:rPr>
          <w:sz w:val="24"/>
          <w:szCs w:val="24"/>
        </w:rPr>
        <w:t>0.86476</w:t>
      </w:r>
    </w:p>
    <w:p w14:paraId="35E0C670" w14:textId="1D91AB48" w:rsidR="00A8720B" w:rsidRDefault="00A8720B" w:rsidP="00E84E89">
      <w:pPr>
        <w:rPr>
          <w:sz w:val="24"/>
          <w:szCs w:val="24"/>
        </w:rPr>
      </w:pPr>
      <w:r>
        <w:rPr>
          <w:sz w:val="24"/>
          <w:szCs w:val="24"/>
        </w:rPr>
        <w:t>Test accuracy: 0.661428</w:t>
      </w:r>
    </w:p>
    <w:p w14:paraId="1F16B37D" w14:textId="77777777" w:rsidR="00080717" w:rsidRP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F1 Score</w:t>
      </w:r>
    </w:p>
    <w:p w14:paraId="44F07E34" w14:textId="77777777" w:rsidR="00080717" w:rsidRP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[0.         0.         0.         0.02234637 0.79742404]</w:t>
      </w:r>
    </w:p>
    <w:p w14:paraId="592668C8" w14:textId="77777777" w:rsidR="00080717" w:rsidRP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Macro F1 Score</w:t>
      </w:r>
    </w:p>
    <w:p w14:paraId="7864A4B9" w14:textId="318E9CF8" w:rsid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0.16395408162649344</w:t>
      </w:r>
    </w:p>
    <w:p w14:paraId="0EB50188" w14:textId="77777777" w:rsidR="00FC5A9C" w:rsidRDefault="00A8720B" w:rsidP="00E84E8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64D1F2" wp14:editId="5F08EEC5">
            <wp:extent cx="4811346" cy="36099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606" cy="3612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F0EA4" w14:textId="74BCEBF5" w:rsidR="00A8720B" w:rsidRPr="00A8720B" w:rsidRDefault="00A8720B" w:rsidP="00E84E89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F701256" wp14:editId="7126BF08">
            <wp:extent cx="4049655" cy="30384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601" cy="304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C2DE6" w14:textId="23634285" w:rsidR="0048753C" w:rsidRDefault="009E1D9E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i.</w:t>
      </w:r>
      <w:r w:rsidR="0048753C">
        <w:rPr>
          <w:b/>
          <w:bCs/>
          <w:sz w:val="24"/>
          <w:szCs w:val="24"/>
          <w:u w:val="single"/>
        </w:rPr>
        <w:t xml:space="preserve"> 3-gram</w:t>
      </w:r>
      <w:r>
        <w:rPr>
          <w:b/>
          <w:bCs/>
          <w:sz w:val="24"/>
          <w:szCs w:val="24"/>
          <w:u w:val="single"/>
        </w:rPr>
        <w:t xml:space="preserve"> </w:t>
      </w:r>
    </w:p>
    <w:p w14:paraId="0E1DF43F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F1 Score</w:t>
      </w:r>
    </w:p>
    <w:p w14:paraId="2E2FC465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[0.         0.         0.         0.02291731 0.7973195 ]</w:t>
      </w:r>
    </w:p>
    <w:p w14:paraId="798E104F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Macro F1 Score</w:t>
      </w:r>
    </w:p>
    <w:p w14:paraId="31FB9E44" w14:textId="637F32AB" w:rsid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0.16404736206961418</w:t>
      </w:r>
    </w:p>
    <w:p w14:paraId="2B3FABA1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raining accuracy: 0.86528</w:t>
      </w:r>
    </w:p>
    <w:p w14:paraId="21C7B712" w14:textId="44A80D0A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esting accuracy: 0.6612142857142858</w:t>
      </w:r>
    </w:p>
    <w:p w14:paraId="436BE8D0" w14:textId="77777777" w:rsidR="00FC5A9C" w:rsidRDefault="0048753C" w:rsidP="00E84E89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9E1E50E" wp14:editId="2A809E90">
            <wp:extent cx="4237106" cy="3181350"/>
            <wp:effectExtent l="0" t="0" r="0" b="0"/>
            <wp:docPr id="16" name="Picture 16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alend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3757" cy="3186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40A49" w14:textId="234FB1FC" w:rsidR="0048753C" w:rsidRPr="0048753C" w:rsidRDefault="0048753C" w:rsidP="00E84E89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1D38D4" wp14:editId="4B907611">
            <wp:extent cx="4566940" cy="3429000"/>
            <wp:effectExtent l="0" t="0" r="0" b="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233" cy="3431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B1794" w14:textId="6D1B3ECD" w:rsidR="0048753C" w:rsidRDefault="00EA6E34" w:rsidP="0048753C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ii.</w:t>
      </w:r>
      <w:r w:rsidR="0048753C" w:rsidRPr="0048753C">
        <w:rPr>
          <w:b/>
          <w:bCs/>
          <w:sz w:val="24"/>
          <w:szCs w:val="24"/>
          <w:u w:val="single"/>
        </w:rPr>
        <w:t xml:space="preserve"> </w:t>
      </w:r>
      <w:r w:rsidR="0048753C">
        <w:rPr>
          <w:b/>
          <w:bCs/>
          <w:sz w:val="24"/>
          <w:szCs w:val="24"/>
          <w:u w:val="single"/>
        </w:rPr>
        <w:t>Lemmatization</w:t>
      </w:r>
    </w:p>
    <w:p w14:paraId="494525BA" w14:textId="2CE7722D" w:rsidR="0048753C" w:rsidRDefault="0048753C" w:rsidP="0048753C">
      <w:pPr>
        <w:rPr>
          <w:b/>
          <w:bCs/>
          <w:sz w:val="24"/>
          <w:szCs w:val="24"/>
          <w:u w:val="single"/>
        </w:rPr>
      </w:pPr>
      <w:r w:rsidRPr="0048753C">
        <w:rPr>
          <w:b/>
          <w:bCs/>
          <w:sz w:val="24"/>
          <w:szCs w:val="24"/>
          <w:u w:val="single"/>
        </w:rPr>
        <w:drawing>
          <wp:inline distT="0" distB="0" distL="0" distR="0" wp14:anchorId="4AA348DD" wp14:editId="585D4F0D">
            <wp:extent cx="3820550" cy="3152775"/>
            <wp:effectExtent l="0" t="0" r="0" b="0"/>
            <wp:docPr id="11" name="Picture 1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alenda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6599" cy="315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3F899" w14:textId="38405A5B" w:rsidR="0048753C" w:rsidRDefault="0048753C" w:rsidP="0048753C">
      <w:pPr>
        <w:rPr>
          <w:b/>
          <w:bCs/>
          <w:sz w:val="24"/>
          <w:szCs w:val="24"/>
          <w:u w:val="single"/>
        </w:rPr>
      </w:pPr>
      <w:r w:rsidRPr="0048753C">
        <w:rPr>
          <w:b/>
          <w:bCs/>
          <w:sz w:val="24"/>
          <w:szCs w:val="24"/>
          <w:u w:val="single"/>
        </w:rPr>
        <w:lastRenderedPageBreak/>
        <w:drawing>
          <wp:inline distT="0" distB="0" distL="0" distR="0" wp14:anchorId="06DF5A15" wp14:editId="2DCC80B8">
            <wp:extent cx="3752884" cy="3257550"/>
            <wp:effectExtent l="0" t="0" r="0" b="0"/>
            <wp:docPr id="12" name="Picture 1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alenda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4666" cy="3259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89312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F1 Score</w:t>
      </w:r>
    </w:p>
    <w:p w14:paraId="5C0EFA32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[0.00000000e+00 0.00000000e+00 0.00000000e+00 6.43086817e-04</w:t>
      </w:r>
    </w:p>
    <w:p w14:paraId="45A13624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 xml:space="preserve"> 7.95784946e-01]</w:t>
      </w:r>
    </w:p>
    <w:p w14:paraId="54A6E515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Macro F1 Score</w:t>
      </w:r>
    </w:p>
    <w:p w14:paraId="17D72755" w14:textId="21AF46F3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0.15928560661065586</w:t>
      </w:r>
    </w:p>
    <w:p w14:paraId="6C578B5D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raining accuracy: 0.51878</w:t>
      </w:r>
    </w:p>
    <w:p w14:paraId="435FC068" w14:textId="758A5C0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esting accuracy: 0.6607857142857143</w:t>
      </w:r>
    </w:p>
    <w:p w14:paraId="64B47735" w14:textId="02BBC8E9" w:rsidR="0048753C" w:rsidRDefault="0048753C" w:rsidP="0048753C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v. TF-IDF</w:t>
      </w:r>
    </w:p>
    <w:p w14:paraId="77F27D2D" w14:textId="7576D5B2" w:rsidR="0048753C" w:rsidRPr="0048753C" w:rsidRDefault="00FC5A9C" w:rsidP="0048753C">
      <w:pPr>
        <w:rPr>
          <w:sz w:val="24"/>
          <w:szCs w:val="24"/>
        </w:rPr>
      </w:pPr>
      <w:r>
        <w:rPr>
          <w:sz w:val="24"/>
          <w:szCs w:val="24"/>
        </w:rPr>
        <w:t>Test accuracy</w:t>
      </w:r>
      <w:r w:rsidR="0048753C" w:rsidRPr="0048753C">
        <w:rPr>
          <w:sz w:val="24"/>
          <w:szCs w:val="24"/>
        </w:rPr>
        <w:t>: 0.66086</w:t>
      </w:r>
    </w:p>
    <w:p w14:paraId="791734E2" w14:textId="4728A78A" w:rsid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 xml:space="preserve">Macro F1 score </w:t>
      </w:r>
      <w:r w:rsidR="00FC5A9C">
        <w:rPr>
          <w:sz w:val="24"/>
          <w:szCs w:val="24"/>
        </w:rPr>
        <w:t>:</w:t>
      </w:r>
      <w:r w:rsidRPr="0048753C">
        <w:rPr>
          <w:sz w:val="24"/>
          <w:szCs w:val="24"/>
        </w:rPr>
        <w:t xml:space="preserve"> 0.16079297464750816</w:t>
      </w:r>
    </w:p>
    <w:p w14:paraId="7DB043FA" w14:textId="6E2CCEC5" w:rsidR="00080717" w:rsidRDefault="00080717" w:rsidP="0048753C">
      <w:pPr>
        <w:rPr>
          <w:sz w:val="24"/>
          <w:szCs w:val="24"/>
        </w:rPr>
      </w:pPr>
    </w:p>
    <w:p w14:paraId="5EDBA89D" w14:textId="58E0B45D" w:rsidR="00080717" w:rsidRPr="0048753C" w:rsidRDefault="00080717" w:rsidP="0048753C">
      <w:pPr>
        <w:rPr>
          <w:sz w:val="24"/>
          <w:szCs w:val="24"/>
        </w:rPr>
      </w:pPr>
      <w:r>
        <w:rPr>
          <w:sz w:val="24"/>
          <w:szCs w:val="24"/>
        </w:rPr>
        <w:t>Among all feature engineering 2-gram fits training data most accurately but performs average on test data. 3-gram performs the best on test data. TF-IDF performs similar to majority predictions. Lemmatization reduces the accuracy when done with stemming. Without stemming and only lemmatization also reduces the accuracy.</w:t>
      </w:r>
    </w:p>
    <w:p w14:paraId="323360AB" w14:textId="5B611F6E" w:rsidR="00E84E89" w:rsidRPr="00FC5A9C" w:rsidRDefault="00E84E89" w:rsidP="00E84E89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f) F1- score</w:t>
      </w:r>
      <w:r w:rsidR="00FC5A9C">
        <w:rPr>
          <w:b/>
          <w:bCs/>
          <w:sz w:val="24"/>
          <w:szCs w:val="24"/>
          <w:u w:val="single"/>
        </w:rPr>
        <w:t xml:space="preserve">: </w:t>
      </w:r>
      <w:r w:rsidR="00FC5A9C">
        <w:rPr>
          <w:sz w:val="24"/>
          <w:szCs w:val="24"/>
        </w:rPr>
        <w:t>Done in each part</w:t>
      </w:r>
    </w:p>
    <w:p w14:paraId="275E5C3F" w14:textId="44309AF0" w:rsidR="00FC5A9C" w:rsidRDefault="00080717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F1 score is better parameter as it takes the false positive and false negative into account. Will be critical where false positive and false negative matter. Ex- classifying terrorist as non-terrorist or important mail as spam.</w:t>
      </w:r>
    </w:p>
    <w:p w14:paraId="2316698C" w14:textId="2E2A49CF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g)</w:t>
      </w:r>
      <w:r w:rsidR="009E1D9E">
        <w:rPr>
          <w:b/>
          <w:bCs/>
          <w:sz w:val="24"/>
          <w:szCs w:val="24"/>
          <w:u w:val="single"/>
        </w:rPr>
        <w:t xml:space="preserve"> With summary removal of stopwords, stemming</w:t>
      </w:r>
    </w:p>
    <w:p w14:paraId="51643C3C" w14:textId="1A14748A" w:rsidR="009E1D9E" w:rsidRDefault="00FC5A9C" w:rsidP="00E84E89">
      <w:pPr>
        <w:rPr>
          <w:b/>
          <w:bCs/>
          <w:sz w:val="24"/>
          <w:szCs w:val="24"/>
          <w:u w:val="single"/>
        </w:rPr>
      </w:pPr>
      <w:r w:rsidRPr="00FC5A9C">
        <w:rPr>
          <w:b/>
          <w:bCs/>
          <w:sz w:val="24"/>
          <w:szCs w:val="24"/>
          <w:u w:val="single"/>
        </w:rPr>
        <w:lastRenderedPageBreak/>
        <w:drawing>
          <wp:inline distT="0" distB="0" distL="0" distR="0" wp14:anchorId="4B22190B" wp14:editId="26EA4B8E">
            <wp:extent cx="4438650" cy="3775480"/>
            <wp:effectExtent l="0" t="0" r="0" b="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3634" cy="377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78191" w14:textId="056156EA" w:rsidR="00345D46" w:rsidRDefault="00345D46" w:rsidP="00E84E89">
      <w:pPr>
        <w:rPr>
          <w:b/>
          <w:bCs/>
          <w:sz w:val="24"/>
          <w:szCs w:val="24"/>
          <w:u w:val="single"/>
        </w:rPr>
      </w:pPr>
      <w:r w:rsidRPr="00345D46">
        <w:rPr>
          <w:b/>
          <w:bCs/>
          <w:sz w:val="24"/>
          <w:szCs w:val="24"/>
          <w:u w:val="single"/>
        </w:rPr>
        <w:drawing>
          <wp:inline distT="0" distB="0" distL="0" distR="0" wp14:anchorId="659B3664" wp14:editId="0E82948A">
            <wp:extent cx="5182049" cy="4359018"/>
            <wp:effectExtent l="0" t="0" r="0" b="3810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435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AF95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Confusion Matrix</w:t>
      </w:r>
    </w:p>
    <w:p w14:paraId="2AEBD44D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lastRenderedPageBreak/>
        <w:t>[[   8    4    2   16  198]</w:t>
      </w:r>
    </w:p>
    <w:p w14:paraId="343C5A7A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2    0   12   33  279]</w:t>
      </w:r>
    </w:p>
    <w:p w14:paraId="0A67BF42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1    0   23  125  937]</w:t>
      </w:r>
    </w:p>
    <w:p w14:paraId="4920FEA6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1    0    4  186 2917]</w:t>
      </w:r>
    </w:p>
    <w:p w14:paraId="11D5FE93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1    0    0  122 9129]]</w:t>
      </w:r>
    </w:p>
    <w:p w14:paraId="5993FFD4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F1 Score</w:t>
      </w:r>
    </w:p>
    <w:p w14:paraId="1DCA4B39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[0.06639004 0.         0.04081633 0.10362117 0.80389222]</w:t>
      </w:r>
    </w:p>
    <w:p w14:paraId="74B49010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Macro F1 Score</w:t>
      </w:r>
    </w:p>
    <w:p w14:paraId="4B9FA03C" w14:textId="4E07A528" w:rsid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0.202943950701937</w:t>
      </w:r>
      <w:r>
        <w:rPr>
          <w:sz w:val="24"/>
          <w:szCs w:val="24"/>
        </w:rPr>
        <w:t xml:space="preserve"> </w:t>
      </w:r>
    </w:p>
    <w:p w14:paraId="024FF7B3" w14:textId="3996AA17" w:rsidR="00345D46" w:rsidRPr="00345D46" w:rsidRDefault="00345D46" w:rsidP="00E84E89">
      <w:pPr>
        <w:rPr>
          <w:sz w:val="24"/>
          <w:szCs w:val="24"/>
        </w:rPr>
      </w:pPr>
      <w:r>
        <w:rPr>
          <w:sz w:val="24"/>
          <w:szCs w:val="24"/>
        </w:rPr>
        <w:t>Summaries are generally short conclusion by a human which is more accurate than ML model. Hence accuracy is more than review text</w:t>
      </w:r>
    </w:p>
    <w:p w14:paraId="0DB4FD66" w14:textId="27777478" w:rsidR="00E84E89" w:rsidRDefault="00E84E89" w:rsidP="00E84E89">
      <w:pPr>
        <w:pBdr>
          <w:bottom w:val="single" w:sz="6" w:space="1" w:color="auto"/>
        </w:pBdr>
      </w:pPr>
    </w:p>
    <w:p w14:paraId="5A2282AA" w14:textId="699008EB" w:rsidR="00EA6E34" w:rsidRDefault="00EA6E34" w:rsidP="00E84E89"/>
    <w:p w14:paraId="7369DE09" w14:textId="77777777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>Q2: SVM</w:t>
      </w:r>
    </w:p>
    <w:p w14:paraId="3F77F103" w14:textId="77777777" w:rsidR="00E84E89" w:rsidRPr="00CC09F3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Binary classification:</w:t>
      </w:r>
    </w:p>
    <w:p w14:paraId="78C67EB4" w14:textId="08F94347" w:rsidR="00CC09F3" w:rsidRDefault="00CC09F3">
      <w:r>
        <w:t>Dual problem with noise:</w:t>
      </w:r>
    </w:p>
    <w:p w14:paraId="5D96C02D" w14:textId="2544D8AE" w:rsidR="00CC09F3" w:rsidRDefault="00CC09F3">
      <w:r w:rsidRPr="00CC09F3">
        <w:rPr>
          <w:noProof/>
        </w:rPr>
        <w:drawing>
          <wp:inline distT="0" distB="0" distL="0" distR="0" wp14:anchorId="5D395E61" wp14:editId="7627CBD5">
            <wp:extent cx="4925291" cy="1657770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7894" cy="166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CC4B" w14:textId="651F31CD" w:rsidR="00CC09F3" w:rsidRDefault="00CC09F3">
      <w:pPr>
        <w:rPr>
          <w:noProof/>
        </w:rPr>
      </w:pPr>
      <w:r>
        <w:t>CVXOPT Format:</w:t>
      </w:r>
      <w:r w:rsidRPr="00CC09F3">
        <w:rPr>
          <w:noProof/>
        </w:rPr>
        <w:t xml:space="preserve"> </w:t>
      </w:r>
    </w:p>
    <w:p w14:paraId="1D1488F0" w14:textId="2065CA17" w:rsidR="00CC09F3" w:rsidRDefault="00CC09F3" w:rsidP="00CC09F3">
      <w:pPr>
        <w:jc w:val="center"/>
      </w:pPr>
      <w:r w:rsidRPr="00CC09F3">
        <w:rPr>
          <w:noProof/>
        </w:rPr>
        <w:drawing>
          <wp:inline distT="0" distB="0" distL="0" distR="0" wp14:anchorId="64F454D9" wp14:editId="0C680178">
            <wp:extent cx="1813717" cy="777307"/>
            <wp:effectExtent l="0" t="0" r="0" b="381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6AAD2" w14:textId="77777777" w:rsidR="00CC09F3" w:rsidRDefault="00CC09F3" w:rsidP="00CC09F3"/>
    <w:p w14:paraId="21550BEE" w14:textId="022239E6" w:rsidR="00CC09F3" w:rsidRDefault="00CC09F3">
      <w:r>
        <w:t>Max can be converted to min using negative sign,</w:t>
      </w:r>
    </w:p>
    <w:p w14:paraId="7613EFC3" w14:textId="50446032" w:rsidR="00CC09F3" w:rsidRDefault="00CC09F3" w:rsidP="00CC09F3">
      <w:pPr>
        <w:ind w:left="2880"/>
        <w:jc w:val="both"/>
      </w:pPr>
      <w:r w:rsidRPr="00CC09F3">
        <w:rPr>
          <w:noProof/>
        </w:rPr>
        <w:drawing>
          <wp:inline distT="0" distB="0" distL="0" distR="0" wp14:anchorId="6A2B3980" wp14:editId="1749CD74">
            <wp:extent cx="2446232" cy="556308"/>
            <wp:effectExtent l="0" t="0" r="0" b="0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46232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DABC1" w14:textId="16A5D57F" w:rsidR="00A51007" w:rsidRDefault="00A51007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i) Linear Kernel:</w:t>
      </w:r>
    </w:p>
    <w:p w14:paraId="6C7D96F3" w14:textId="6FC3A855" w:rsidR="00CC09F3" w:rsidRPr="00CC09F3" w:rsidRDefault="00CC09F3">
      <w:pPr>
        <w:rPr>
          <w:b/>
          <w:bCs/>
          <w:u w:val="single"/>
        </w:rPr>
      </w:pPr>
      <w:r w:rsidRPr="00CC09F3">
        <w:rPr>
          <w:b/>
          <w:bCs/>
          <w:u w:val="single"/>
        </w:rPr>
        <w:t>Finding P,q,G,h,A,b:</w:t>
      </w:r>
    </w:p>
    <w:p w14:paraId="2E2BD3D8" w14:textId="6F326E2E" w:rsidR="00CC09F3" w:rsidRDefault="00A51007">
      <w:r>
        <w:t>q</w:t>
      </w:r>
      <w:r>
        <w:softHyphen/>
      </w:r>
      <w:r>
        <w:softHyphen/>
        <w:t xml:space="preserve"> </w:t>
      </w:r>
      <w:r>
        <w:rPr>
          <w:vertAlign w:val="superscript"/>
        </w:rPr>
        <w:t>T</w:t>
      </w:r>
      <w:r>
        <w:t xml:space="preserve"> = [-1, -1, -1, …, -1]</w:t>
      </w:r>
    </w:p>
    <w:p w14:paraId="48174BE3" w14:textId="1043C43F" w:rsidR="00A51007" w:rsidRPr="00A51007" w:rsidRDefault="00A51007">
      <w:pPr>
        <w:rPr>
          <w:vertAlign w:val="superscript"/>
        </w:rPr>
      </w:pPr>
      <w:r>
        <w:t>A = Y</w:t>
      </w:r>
      <w:r>
        <w:rPr>
          <w:vertAlign w:val="superscript"/>
        </w:rPr>
        <w:t>T</w:t>
      </w:r>
    </w:p>
    <w:p w14:paraId="38878143" w14:textId="14161861" w:rsidR="00A51007" w:rsidRDefault="00A51007">
      <w:r>
        <w:t>b = [0]</w:t>
      </w:r>
    </w:p>
    <w:p w14:paraId="03C114AE" w14:textId="0476A772" w:rsidR="00A51007" w:rsidRPr="00A51007" w:rsidRDefault="00A51007">
      <w:pPr>
        <w:rPr>
          <w:vertAlign w:val="superscript"/>
        </w:rPr>
      </w:pPr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 xml:space="preserve">(i) </w:t>
      </w:r>
      <w:r>
        <w:t>y</w:t>
      </w:r>
      <w:r>
        <w:rPr>
          <w:vertAlign w:val="superscript"/>
        </w:rPr>
        <w:t>(j)</w:t>
      </w:r>
      <w:r>
        <w:t>x</w:t>
      </w:r>
      <w:r>
        <w:rPr>
          <w:vertAlign w:val="superscript"/>
        </w:rPr>
        <w:t>(j)T</w:t>
      </w:r>
      <w:r>
        <w:t>x</w:t>
      </w:r>
      <w:r>
        <w:rPr>
          <w:vertAlign w:val="superscript"/>
        </w:rPr>
        <w:t>(j)</w:t>
      </w:r>
    </w:p>
    <w:p w14:paraId="60E4600D" w14:textId="628DA651" w:rsidR="00A51007" w:rsidRDefault="00A51007">
      <w:r>
        <w:t xml:space="preserve">h </w:t>
      </w:r>
      <w:r>
        <w:rPr>
          <w:vertAlign w:val="superscript"/>
        </w:rPr>
        <w:t>T</w:t>
      </w:r>
      <w:r>
        <w:t xml:space="preserve"> = [0, 0, …, 0, C, C, …, C]</w:t>
      </w:r>
    </w:p>
    <w:p w14:paraId="6F359FD5" w14:textId="1E39227E" w:rsidR="00976196" w:rsidRDefault="00A51007" w:rsidP="00862C66">
      <w:r>
        <w:t>G =</w:t>
      </w:r>
      <w:r w:rsidR="00976196">
        <w:t xml:space="preserve"> </w:t>
      </w:r>
      <w:r w:rsidR="00862C66" w:rsidRPr="00862C66">
        <w:rPr>
          <w:noProof/>
        </w:rPr>
        <w:drawing>
          <wp:inline distT="0" distB="0" distL="0" distR="0" wp14:anchorId="26BFDD73" wp14:editId="481FBBEB">
            <wp:extent cx="1676545" cy="1676545"/>
            <wp:effectExtent l="0" t="0" r="0" b="0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F6E72" w14:textId="2EA4BC9F" w:rsidR="00976196" w:rsidRDefault="0020390A">
      <w:pPr>
        <w:rPr>
          <w:rFonts w:eastAsiaTheme="minorEastAsia"/>
        </w:rPr>
      </w:pPr>
      <w:r>
        <w:t xml:space="preserve">The condition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 xml:space="preserve">C </m:t>
        </m:r>
      </m:oMath>
      <w:r>
        <w:rPr>
          <w:rFonts w:eastAsiaTheme="minorEastAsia"/>
        </w:rPr>
        <w:t xml:space="preserve"> is modelled using G. First m rows cover the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part and second m rows cover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>C</m:t>
        </m:r>
      </m:oMath>
    </w:p>
    <w:p w14:paraId="00E4DAA9" w14:textId="0F58B199" w:rsidR="006D7F1E" w:rsidRDefault="006D7F1E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172E25DE" w14:textId="01AFE048" w:rsidR="006D7F1E" w:rsidRPr="006D7F1E" w:rsidRDefault="006D7F1E">
      <w:pPr>
        <w:rPr>
          <w:rFonts w:eastAsiaTheme="minorEastAsia"/>
        </w:rPr>
      </w:pPr>
      <w:r>
        <w:rPr>
          <w:rFonts w:eastAsiaTheme="minorEastAsia"/>
        </w:rPr>
        <w:t>d=1, threshold = 0.0001</w:t>
      </w:r>
      <w:r w:rsidR="00221299">
        <w:rPr>
          <w:rFonts w:eastAsiaTheme="minorEastAsia"/>
        </w:rPr>
        <w:t>, C=1.0</w:t>
      </w:r>
    </w:p>
    <w:p w14:paraId="4FEB35FD" w14:textId="22AE13C3" w:rsidR="00976196" w:rsidRPr="0020390A" w:rsidRDefault="0020390A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495DB0D8" w14:textId="0133FE29" w:rsidR="00976196" w:rsidRDefault="00BC5AF1">
      <w:pPr>
        <w:rPr>
          <w:rFonts w:eastAsiaTheme="minorEastAsia"/>
        </w:rPr>
      </w:pPr>
      <w:r>
        <w:rPr>
          <w:rFonts w:eastAsiaTheme="minorEastAsia"/>
        </w:rPr>
        <w:t>W</w:t>
      </w:r>
      <w:r w:rsidR="00221299">
        <w:rPr>
          <w:rFonts w:eastAsiaTheme="minorEastAsia"/>
        </w:rPr>
        <w:t>eight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stored in the file</w:t>
      </w:r>
    </w:p>
    <w:p w14:paraId="21CE33BF" w14:textId="2CFC2ED8" w:rsidR="00BC5AF1" w:rsidRDefault="00BC5AF1">
      <w:pPr>
        <w:rPr>
          <w:rFonts w:eastAsiaTheme="minorEastAsia"/>
        </w:rPr>
      </w:pPr>
      <w:r>
        <w:rPr>
          <w:rFonts w:eastAsiaTheme="minorEastAsia"/>
        </w:rPr>
        <w:t>b</w:t>
      </w:r>
      <w:r w:rsidR="00221299">
        <w:rPr>
          <w:rFonts w:eastAsiaTheme="minorEastAsia"/>
        </w:rPr>
        <w:t>ias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0.795</w:t>
      </w:r>
    </w:p>
    <w:p w14:paraId="0E3E70A5" w14:textId="32F5D571" w:rsidR="00221299" w:rsidRDefault="00221299">
      <w:pPr>
        <w:rPr>
          <w:rFonts w:eastAsiaTheme="minorEastAsia"/>
        </w:rPr>
      </w:pPr>
      <w:r>
        <w:rPr>
          <w:rFonts w:eastAsiaTheme="minorEastAsia"/>
        </w:rPr>
        <w:t xml:space="preserve">nSV = </w:t>
      </w:r>
      <w:r w:rsidR="00F70762">
        <w:rPr>
          <w:rFonts w:eastAsiaTheme="minorEastAsia"/>
        </w:rPr>
        <w:t>95</w:t>
      </w:r>
    </w:p>
    <w:p w14:paraId="69AC48FB" w14:textId="42AA1E12" w:rsidR="00A51007" w:rsidRDefault="00BC5AF1">
      <w:r>
        <w:t>Validation accuracy:</w:t>
      </w:r>
      <w:r w:rsidR="00F70762">
        <w:t xml:space="preserve"> 100%</w:t>
      </w:r>
    </w:p>
    <w:p w14:paraId="3A063495" w14:textId="25E468BE" w:rsidR="00221299" w:rsidRDefault="00221299" w:rsidP="00F70762">
      <w:pPr>
        <w:tabs>
          <w:tab w:val="left" w:pos="5280"/>
        </w:tabs>
      </w:pPr>
      <w:r>
        <w:t>Test accuracy:</w:t>
      </w:r>
      <w:r w:rsidR="00F70762">
        <w:t xml:space="preserve"> 98.89%</w:t>
      </w:r>
      <w:r w:rsidR="00F70762">
        <w:tab/>
      </w:r>
    </w:p>
    <w:p w14:paraId="2E0BB94B" w14:textId="4692FDDD" w:rsidR="00221299" w:rsidRDefault="006D7F1E" w:rsidP="00221299">
      <w:pPr>
        <w:pBdr>
          <w:bottom w:val="single" w:sz="6" w:space="1" w:color="auto"/>
        </w:pBdr>
      </w:pPr>
      <w:r>
        <w:t>Computational cost:</w:t>
      </w:r>
      <w:r w:rsidR="00F70762">
        <w:t xml:space="preserve"> 8.87 seconds</w:t>
      </w:r>
    </w:p>
    <w:p w14:paraId="1021F402" w14:textId="61D884FC" w:rsidR="00F70762" w:rsidRDefault="00F70762" w:rsidP="00221299">
      <w:pPr>
        <w:pBdr>
          <w:bottom w:val="single" w:sz="6" w:space="1" w:color="auto"/>
        </w:pBdr>
      </w:pPr>
    </w:p>
    <w:p w14:paraId="2B53F134" w14:textId="560D973C" w:rsidR="00F70762" w:rsidRDefault="00F70762" w:rsidP="00F70762">
      <w:pPr>
        <w:pBdr>
          <w:bottom w:val="single" w:sz="6" w:space="1" w:color="auto"/>
        </w:pBdr>
      </w:pPr>
      <w:r>
        <w:t>Confusion Matrix Train:</w:t>
      </w:r>
    </w:p>
    <w:p w14:paraId="626FB089" w14:textId="5552F999" w:rsidR="00687E24" w:rsidRDefault="00687E24" w:rsidP="00F70762">
      <w:pPr>
        <w:pBdr>
          <w:bottom w:val="single" w:sz="6" w:space="1" w:color="auto"/>
        </w:pBdr>
      </w:pPr>
      <w:r>
        <w:rPr>
          <w:noProof/>
        </w:rPr>
        <w:lastRenderedPageBreak/>
        <w:drawing>
          <wp:inline distT="0" distB="0" distL="0" distR="0" wp14:anchorId="22B00C63" wp14:editId="75A8C83C">
            <wp:extent cx="4514914" cy="3387436"/>
            <wp:effectExtent l="0" t="0" r="0" b="3810"/>
            <wp:docPr id="26" name="Picture 2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890" cy="339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A4FB3" w14:textId="77777777" w:rsidR="00687E24" w:rsidRDefault="00687E24" w:rsidP="00687E24">
      <w:pPr>
        <w:pBdr>
          <w:bottom w:val="single" w:sz="6" w:space="1" w:color="auto"/>
        </w:pBdr>
      </w:pPr>
      <w:r>
        <w:t xml:space="preserve">2000 0 </w:t>
      </w:r>
    </w:p>
    <w:p w14:paraId="59FD9864" w14:textId="57306D5A" w:rsidR="00F70762" w:rsidRDefault="00687E24" w:rsidP="00687E24">
      <w:pPr>
        <w:pBdr>
          <w:bottom w:val="single" w:sz="6" w:space="1" w:color="auto"/>
        </w:pBdr>
      </w:pPr>
      <w:r>
        <w:t>0 2000</w:t>
      </w:r>
    </w:p>
    <w:p w14:paraId="1C0C032D" w14:textId="13E296EA" w:rsidR="00F70762" w:rsidRDefault="00F70762" w:rsidP="00221299">
      <w:pPr>
        <w:pBdr>
          <w:bottom w:val="single" w:sz="6" w:space="1" w:color="auto"/>
        </w:pBdr>
      </w:pPr>
      <w:r>
        <w:t>Confusion Matrix test:</w:t>
      </w:r>
    </w:p>
    <w:p w14:paraId="7E503A93" w14:textId="55D4BF9E" w:rsidR="00F70762" w:rsidRDefault="00687E24" w:rsidP="00221299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3BF42F73" wp14:editId="735C9034">
            <wp:extent cx="4136363" cy="3103418"/>
            <wp:effectExtent l="0" t="0" r="0" b="1905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364" cy="310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3293" w14:textId="77777777" w:rsidR="00687E24" w:rsidRDefault="00687E24" w:rsidP="00687E24">
      <w:pPr>
        <w:pBdr>
          <w:bottom w:val="single" w:sz="6" w:space="1" w:color="auto"/>
        </w:pBdr>
      </w:pPr>
      <w:r>
        <w:t xml:space="preserve">1012 20 </w:t>
      </w:r>
    </w:p>
    <w:p w14:paraId="5FEA7648" w14:textId="3923FA4C" w:rsidR="00221299" w:rsidRDefault="00687E24" w:rsidP="00687E24">
      <w:pPr>
        <w:pBdr>
          <w:bottom w:val="single" w:sz="6" w:space="1" w:color="auto"/>
        </w:pBdr>
      </w:pPr>
      <w:r>
        <w:t>5 1130</w:t>
      </w:r>
    </w:p>
    <w:p w14:paraId="3445F54D" w14:textId="77777777" w:rsidR="00687E24" w:rsidRDefault="00687E24" w:rsidP="00687E24">
      <w:pPr>
        <w:pBdr>
          <w:bottom w:val="single" w:sz="6" w:space="1" w:color="auto"/>
        </w:pBdr>
      </w:pPr>
    </w:p>
    <w:p w14:paraId="3554A99A" w14:textId="21B0813D" w:rsidR="008E3F41" w:rsidRDefault="00BC5AF1" w:rsidP="00BC5AF1">
      <w:pPr>
        <w:rPr>
          <w:b/>
          <w:bCs/>
          <w:u w:val="single"/>
        </w:rPr>
      </w:pPr>
      <w:r>
        <w:rPr>
          <w:b/>
          <w:bCs/>
          <w:u w:val="single"/>
        </w:rPr>
        <w:t>ii) Gaussian Kernel:</w:t>
      </w:r>
    </w:p>
    <w:p w14:paraId="62B033F4" w14:textId="48988321" w:rsidR="00BC5AF1" w:rsidRDefault="008E3F41">
      <w:r>
        <w:lastRenderedPageBreak/>
        <w:t>Everything same as linear kernel except P</w:t>
      </w:r>
    </w:p>
    <w:p w14:paraId="1DEB62C1" w14:textId="2FB09E05" w:rsidR="008E3F41" w:rsidRDefault="008E3F41"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 xml:space="preserve">(i) </w:t>
      </w:r>
      <w:r>
        <w:t>y</w:t>
      </w:r>
      <w:r>
        <w:rPr>
          <w:vertAlign w:val="superscript"/>
        </w:rPr>
        <w:t xml:space="preserve">(j) </w:t>
      </w:r>
      <w:r>
        <w:t>K(x</w:t>
      </w:r>
      <w:r>
        <w:rPr>
          <w:vertAlign w:val="superscript"/>
        </w:rPr>
        <w:t>(j)</w:t>
      </w:r>
      <w:r>
        <w:t>, x</w:t>
      </w:r>
      <w:r>
        <w:rPr>
          <w:vertAlign w:val="superscript"/>
        </w:rPr>
        <w:t>(j)</w:t>
      </w:r>
      <w:r>
        <w:t>)</w:t>
      </w:r>
    </w:p>
    <w:p w14:paraId="25AAE92E" w14:textId="7E913AD4" w:rsidR="008E3F41" w:rsidRPr="008E3F41" w:rsidRDefault="008E3F41">
      <w:r>
        <w:t>W is given by,</w:t>
      </w:r>
    </w:p>
    <w:p w14:paraId="637CFAA9" w14:textId="056DAD83" w:rsidR="008E3F41" w:rsidRPr="008E3F41" w:rsidRDefault="008E3F41" w:rsidP="008E3F41">
      <w:pPr>
        <w:ind w:left="3600"/>
      </w:pPr>
      <w:r w:rsidRPr="008E3F41">
        <w:rPr>
          <w:noProof/>
        </w:rPr>
        <w:drawing>
          <wp:inline distT="0" distB="0" distL="0" distR="0" wp14:anchorId="36519502" wp14:editId="72CE34E8">
            <wp:extent cx="1066892" cy="480102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66892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929D" w14:textId="5BA638DB" w:rsidR="008E3F41" w:rsidRDefault="008E3F41" w:rsidP="00221299">
      <w:pPr>
        <w:rPr>
          <w:rFonts w:eastAsiaTheme="minorEastAsia"/>
        </w:rPr>
      </w:pPr>
      <w:r>
        <w:rPr>
          <w:rFonts w:eastAsiaTheme="minorEastAsia"/>
        </w:rPr>
        <w:t>b is given by,</w:t>
      </w:r>
    </w:p>
    <w:p w14:paraId="12E0013A" w14:textId="1C538FD8" w:rsidR="008E3F41" w:rsidRDefault="008E3F41" w:rsidP="008E3F41">
      <w:pPr>
        <w:ind w:left="2160"/>
        <w:rPr>
          <w:rFonts w:eastAsiaTheme="minorEastAsia"/>
        </w:rPr>
      </w:pPr>
      <w:r w:rsidRPr="008E3F41">
        <w:rPr>
          <w:rFonts w:eastAsiaTheme="minorEastAsia"/>
          <w:noProof/>
        </w:rPr>
        <w:drawing>
          <wp:inline distT="0" distB="0" distL="0" distR="0" wp14:anchorId="4CC2126E" wp14:editId="4C49F24F">
            <wp:extent cx="2126164" cy="495343"/>
            <wp:effectExtent l="0" t="0" r="7620" b="0"/>
            <wp:docPr id="42" name="Picture 42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watch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34DD5" w14:textId="77777777" w:rsidR="008E3F41" w:rsidRDefault="008E3F41" w:rsidP="00221299">
      <w:pPr>
        <w:rPr>
          <w:rFonts w:eastAsiaTheme="minorEastAsia"/>
        </w:rPr>
      </w:pPr>
    </w:p>
    <w:p w14:paraId="22219869" w14:textId="262C98A4" w:rsidR="00221299" w:rsidRDefault="00221299" w:rsidP="00221299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7DE0C716" w14:textId="49807D90" w:rsidR="00221299" w:rsidRPr="006D7F1E" w:rsidRDefault="00221299" w:rsidP="00221299">
      <w:pPr>
        <w:rPr>
          <w:rFonts w:eastAsiaTheme="minorEastAsia"/>
        </w:rPr>
      </w:pPr>
      <w:r>
        <w:rPr>
          <w:rFonts w:eastAsiaTheme="minorEastAsia"/>
        </w:rPr>
        <w:t>d=1, threshold = 0.0001, Gamma = 0.05, C=1.0</w:t>
      </w:r>
    </w:p>
    <w:p w14:paraId="33429A1E" w14:textId="77777777" w:rsidR="00221299" w:rsidRPr="0020390A" w:rsidRDefault="00221299" w:rsidP="00221299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2FFC4B44" w14:textId="1AC08B19" w:rsidR="00221299" w:rsidRDefault="00221299" w:rsidP="00221299">
      <w:pPr>
        <w:rPr>
          <w:rFonts w:eastAsiaTheme="minorEastAsia"/>
        </w:rPr>
      </w:pPr>
      <w:r>
        <w:rPr>
          <w:rFonts w:eastAsiaTheme="minorEastAsia"/>
        </w:rPr>
        <w:t xml:space="preserve">nSV = </w:t>
      </w:r>
      <w:r w:rsidR="003A3BC9">
        <w:rPr>
          <w:rFonts w:eastAsiaTheme="minorEastAsia"/>
        </w:rPr>
        <w:t>867</w:t>
      </w:r>
    </w:p>
    <w:p w14:paraId="7CE04C50" w14:textId="3EE64487" w:rsidR="00221299" w:rsidRDefault="00221299" w:rsidP="00221299">
      <w:r>
        <w:t>Validation accuracy:</w:t>
      </w:r>
      <w:r w:rsidR="00AD2851">
        <w:t xml:space="preserve"> 99.825%</w:t>
      </w:r>
    </w:p>
    <w:p w14:paraId="50626D19" w14:textId="2F4A7B5F" w:rsidR="00221299" w:rsidRDefault="00221299" w:rsidP="00221299">
      <w:r>
        <w:t>Test accuracy:</w:t>
      </w:r>
      <w:r w:rsidR="00AD2851">
        <w:t xml:space="preserve"> 95.846%</w:t>
      </w:r>
    </w:p>
    <w:p w14:paraId="43DC8662" w14:textId="17A81D6A" w:rsidR="00221299" w:rsidRDefault="00221299" w:rsidP="00221299">
      <w:pPr>
        <w:pBdr>
          <w:bottom w:val="single" w:sz="6" w:space="1" w:color="auto"/>
        </w:pBdr>
      </w:pPr>
      <w:r>
        <w:t>Computational cost:</w:t>
      </w:r>
      <w:r w:rsidR="00AD2851">
        <w:t xml:space="preserve"> 28.100 sec</w:t>
      </w:r>
    </w:p>
    <w:p w14:paraId="6548EF39" w14:textId="77777777" w:rsidR="00221299" w:rsidRDefault="00221299" w:rsidP="00221299">
      <w:pPr>
        <w:pBdr>
          <w:bottom w:val="single" w:sz="6" w:space="1" w:color="auto"/>
        </w:pBdr>
      </w:pPr>
    </w:p>
    <w:p w14:paraId="07447C6F" w14:textId="7F507869" w:rsidR="00221299" w:rsidRDefault="00221299" w:rsidP="00221299">
      <w:pPr>
        <w:rPr>
          <w:b/>
          <w:bCs/>
          <w:u w:val="single"/>
        </w:rPr>
      </w:pPr>
      <w:r>
        <w:rPr>
          <w:b/>
          <w:bCs/>
          <w:u w:val="single"/>
        </w:rPr>
        <w:t>iii) LIBSV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502"/>
        <w:gridCol w:w="1503"/>
        <w:gridCol w:w="1503"/>
        <w:gridCol w:w="1503"/>
      </w:tblGrid>
      <w:tr w:rsidR="00221299" w14:paraId="34E19A0E" w14:textId="77777777" w:rsidTr="00221299">
        <w:tc>
          <w:tcPr>
            <w:tcW w:w="3005" w:type="dxa"/>
          </w:tcPr>
          <w:p w14:paraId="1D426D84" w14:textId="77777777" w:rsidR="00221299" w:rsidRDefault="00221299"/>
        </w:tc>
        <w:tc>
          <w:tcPr>
            <w:tcW w:w="3005" w:type="dxa"/>
            <w:gridSpan w:val="2"/>
          </w:tcPr>
          <w:p w14:paraId="18701122" w14:textId="6BEF7D8C" w:rsidR="00221299" w:rsidRDefault="00221299">
            <w:r>
              <w:t>Linear</w:t>
            </w:r>
          </w:p>
        </w:tc>
        <w:tc>
          <w:tcPr>
            <w:tcW w:w="3006" w:type="dxa"/>
            <w:gridSpan w:val="2"/>
          </w:tcPr>
          <w:p w14:paraId="1E4E1753" w14:textId="4EA4D14F" w:rsidR="00221299" w:rsidRDefault="00221299">
            <w:r>
              <w:t>Gaussian</w:t>
            </w:r>
          </w:p>
        </w:tc>
      </w:tr>
      <w:tr w:rsidR="00221299" w14:paraId="3CF36031" w14:textId="77777777" w:rsidTr="00A8720B">
        <w:tc>
          <w:tcPr>
            <w:tcW w:w="3005" w:type="dxa"/>
          </w:tcPr>
          <w:p w14:paraId="4DDFC8D4" w14:textId="267380D9" w:rsidR="00221299" w:rsidRDefault="00221299" w:rsidP="00221299"/>
        </w:tc>
        <w:tc>
          <w:tcPr>
            <w:tcW w:w="1502" w:type="dxa"/>
          </w:tcPr>
          <w:p w14:paraId="264F2742" w14:textId="3EB78AB9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1D283A45" w14:textId="3E1D611D" w:rsidR="00221299" w:rsidRDefault="00221299" w:rsidP="00221299">
            <w:r>
              <w:t>LIBSVM</w:t>
            </w:r>
          </w:p>
        </w:tc>
        <w:tc>
          <w:tcPr>
            <w:tcW w:w="1503" w:type="dxa"/>
          </w:tcPr>
          <w:p w14:paraId="7DE8BD0C" w14:textId="3CC930CC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2B5026F5" w14:textId="0D61CB3E" w:rsidR="00221299" w:rsidRDefault="00221299" w:rsidP="00221299">
            <w:r>
              <w:t>LIBSVM</w:t>
            </w:r>
          </w:p>
        </w:tc>
      </w:tr>
      <w:tr w:rsidR="00221299" w14:paraId="4C7CC9AF" w14:textId="77777777" w:rsidTr="00A8720B">
        <w:tc>
          <w:tcPr>
            <w:tcW w:w="3005" w:type="dxa"/>
          </w:tcPr>
          <w:p w14:paraId="5FBE13D0" w14:textId="4D118B33" w:rsidR="00221299" w:rsidRDefault="00221299" w:rsidP="00221299">
            <w:r>
              <w:t>Validation accuracy</w:t>
            </w:r>
          </w:p>
        </w:tc>
        <w:tc>
          <w:tcPr>
            <w:tcW w:w="1502" w:type="dxa"/>
          </w:tcPr>
          <w:p w14:paraId="1A6CB44E" w14:textId="10F631A7" w:rsidR="00221299" w:rsidRDefault="00F70762" w:rsidP="00221299">
            <w:r>
              <w:t>100%</w:t>
            </w:r>
          </w:p>
        </w:tc>
        <w:tc>
          <w:tcPr>
            <w:tcW w:w="1503" w:type="dxa"/>
          </w:tcPr>
          <w:p w14:paraId="1A0AEE81" w14:textId="37A7C468" w:rsidR="00221299" w:rsidRDefault="00620282" w:rsidP="00221299">
            <w:r>
              <w:t>100%</w:t>
            </w:r>
          </w:p>
        </w:tc>
        <w:tc>
          <w:tcPr>
            <w:tcW w:w="1503" w:type="dxa"/>
          </w:tcPr>
          <w:p w14:paraId="5BDB5B4B" w14:textId="000B1F5B" w:rsidR="00221299" w:rsidRDefault="00AD2851" w:rsidP="00221299">
            <w:r>
              <w:t>99.825%</w:t>
            </w:r>
          </w:p>
        </w:tc>
        <w:tc>
          <w:tcPr>
            <w:tcW w:w="1503" w:type="dxa"/>
          </w:tcPr>
          <w:p w14:paraId="306C7978" w14:textId="1E866271" w:rsidR="00221299" w:rsidRDefault="00687E24" w:rsidP="00221299">
            <w:r>
              <w:t>99.975</w:t>
            </w:r>
            <w:r w:rsidR="00620282">
              <w:t>%</w:t>
            </w:r>
          </w:p>
        </w:tc>
      </w:tr>
      <w:tr w:rsidR="00221299" w14:paraId="72BFD2A0" w14:textId="77777777" w:rsidTr="00A8720B">
        <w:tc>
          <w:tcPr>
            <w:tcW w:w="3005" w:type="dxa"/>
          </w:tcPr>
          <w:p w14:paraId="6A521749" w14:textId="35160EFA" w:rsidR="00221299" w:rsidRDefault="00221299" w:rsidP="00221299">
            <w:r>
              <w:t>Test accuracy</w:t>
            </w:r>
          </w:p>
        </w:tc>
        <w:tc>
          <w:tcPr>
            <w:tcW w:w="1502" w:type="dxa"/>
          </w:tcPr>
          <w:p w14:paraId="5B2A08A4" w14:textId="6B6FE3B8" w:rsidR="00221299" w:rsidRDefault="00F70762" w:rsidP="00221299">
            <w:r>
              <w:t>98.8</w:t>
            </w:r>
            <w:r w:rsidR="00687E24">
              <w:t>4</w:t>
            </w:r>
            <w:r>
              <w:t>%</w:t>
            </w:r>
          </w:p>
        </w:tc>
        <w:tc>
          <w:tcPr>
            <w:tcW w:w="1503" w:type="dxa"/>
          </w:tcPr>
          <w:p w14:paraId="6A544E1E" w14:textId="6843088A" w:rsidR="00221299" w:rsidRDefault="00620282" w:rsidP="00221299">
            <w:r>
              <w:t>9</w:t>
            </w:r>
            <w:r w:rsidR="00687E24">
              <w:t>9</w:t>
            </w:r>
            <w:r>
              <w:t>.</w:t>
            </w:r>
            <w:r w:rsidR="00687E24">
              <w:t>03</w:t>
            </w:r>
            <w:r>
              <w:t>%</w:t>
            </w:r>
          </w:p>
        </w:tc>
        <w:tc>
          <w:tcPr>
            <w:tcW w:w="1503" w:type="dxa"/>
          </w:tcPr>
          <w:p w14:paraId="4B984C5A" w14:textId="646B5C85" w:rsidR="00221299" w:rsidRDefault="00AD2851" w:rsidP="00221299">
            <w:r>
              <w:t>95.846%</w:t>
            </w:r>
          </w:p>
        </w:tc>
        <w:tc>
          <w:tcPr>
            <w:tcW w:w="1503" w:type="dxa"/>
          </w:tcPr>
          <w:p w14:paraId="3F45C5BE" w14:textId="71D697C4" w:rsidR="00221299" w:rsidRDefault="00620282" w:rsidP="00221299">
            <w:r>
              <w:t>99</w:t>
            </w:r>
            <w:r w:rsidR="00687E24">
              <w:t>.58</w:t>
            </w:r>
            <w:r>
              <w:t>%</w:t>
            </w:r>
          </w:p>
        </w:tc>
      </w:tr>
      <w:tr w:rsidR="00221299" w14:paraId="3149C241" w14:textId="77777777" w:rsidTr="00A8720B">
        <w:tc>
          <w:tcPr>
            <w:tcW w:w="3005" w:type="dxa"/>
          </w:tcPr>
          <w:p w14:paraId="440044B4" w14:textId="2A71DC12" w:rsidR="00221299" w:rsidRDefault="00221299" w:rsidP="00221299">
            <w:r>
              <w:t>nSV</w:t>
            </w:r>
          </w:p>
        </w:tc>
        <w:tc>
          <w:tcPr>
            <w:tcW w:w="1502" w:type="dxa"/>
          </w:tcPr>
          <w:p w14:paraId="5B75C817" w14:textId="4B3FA8B9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59587B8A" w14:textId="2660F278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2B346F5A" w14:textId="3D01F610" w:rsidR="00221299" w:rsidRDefault="00AD2851" w:rsidP="00221299">
            <w:r>
              <w:t>84</w:t>
            </w:r>
            <w:r w:rsidR="003A3BC9">
              <w:t>5</w:t>
            </w:r>
          </w:p>
        </w:tc>
        <w:tc>
          <w:tcPr>
            <w:tcW w:w="1503" w:type="dxa"/>
          </w:tcPr>
          <w:p w14:paraId="32884848" w14:textId="3A8D648A" w:rsidR="00221299" w:rsidRDefault="00687E24" w:rsidP="00221299">
            <w:r>
              <w:t>847</w:t>
            </w:r>
          </w:p>
        </w:tc>
      </w:tr>
      <w:tr w:rsidR="00221299" w14:paraId="6A29F445" w14:textId="77777777" w:rsidTr="00A8720B">
        <w:tc>
          <w:tcPr>
            <w:tcW w:w="3005" w:type="dxa"/>
          </w:tcPr>
          <w:p w14:paraId="26867926" w14:textId="35C3D5A0" w:rsidR="00221299" w:rsidRDefault="00221299" w:rsidP="00221299">
            <w:r>
              <w:t>Bias</w:t>
            </w:r>
          </w:p>
        </w:tc>
        <w:tc>
          <w:tcPr>
            <w:tcW w:w="1502" w:type="dxa"/>
          </w:tcPr>
          <w:p w14:paraId="0FE264A0" w14:textId="362F0B10" w:rsidR="00221299" w:rsidRDefault="00687E24" w:rsidP="00221299">
            <w:r>
              <w:t>1.377</w:t>
            </w:r>
          </w:p>
        </w:tc>
        <w:tc>
          <w:tcPr>
            <w:tcW w:w="1503" w:type="dxa"/>
          </w:tcPr>
          <w:p w14:paraId="7B3AFBFA" w14:textId="3B3C4FDF" w:rsidR="00221299" w:rsidRDefault="00620282" w:rsidP="00221299">
            <w:r>
              <w:t>-</w:t>
            </w:r>
            <w:r w:rsidR="00687E24">
              <w:t>1.219</w:t>
            </w:r>
          </w:p>
        </w:tc>
        <w:tc>
          <w:tcPr>
            <w:tcW w:w="1503" w:type="dxa"/>
          </w:tcPr>
          <w:p w14:paraId="20E1AC52" w14:textId="690EEE3C" w:rsidR="00221299" w:rsidRDefault="00AD2851" w:rsidP="00221299">
            <w:r>
              <w:t>--</w:t>
            </w:r>
          </w:p>
        </w:tc>
        <w:tc>
          <w:tcPr>
            <w:tcW w:w="1503" w:type="dxa"/>
          </w:tcPr>
          <w:p w14:paraId="0C9C7B11" w14:textId="54596581" w:rsidR="00221299" w:rsidRDefault="00620282" w:rsidP="00221299">
            <w:r>
              <w:t>0.89</w:t>
            </w:r>
            <w:r w:rsidR="00687E24">
              <w:t>0</w:t>
            </w:r>
          </w:p>
        </w:tc>
      </w:tr>
      <w:tr w:rsidR="00221299" w14:paraId="5239E1CC" w14:textId="77777777" w:rsidTr="00A8720B">
        <w:tc>
          <w:tcPr>
            <w:tcW w:w="3005" w:type="dxa"/>
          </w:tcPr>
          <w:p w14:paraId="6A2E052A" w14:textId="36BC511D" w:rsidR="00221299" w:rsidRDefault="00221299" w:rsidP="00221299">
            <w:r>
              <w:t>Computational cost</w:t>
            </w:r>
          </w:p>
        </w:tc>
        <w:tc>
          <w:tcPr>
            <w:tcW w:w="1502" w:type="dxa"/>
          </w:tcPr>
          <w:p w14:paraId="02890709" w14:textId="1BE1AEBF" w:rsidR="00221299" w:rsidRDefault="00AD2851" w:rsidP="00221299">
            <w:r>
              <w:t>37.28</w:t>
            </w:r>
          </w:p>
        </w:tc>
        <w:tc>
          <w:tcPr>
            <w:tcW w:w="1503" w:type="dxa"/>
          </w:tcPr>
          <w:p w14:paraId="5DDF9186" w14:textId="6921A945" w:rsidR="00221299" w:rsidRDefault="00620282" w:rsidP="00221299">
            <w:r>
              <w:t>0.</w:t>
            </w:r>
            <w:r w:rsidR="00687E24">
              <w:t>50</w:t>
            </w:r>
          </w:p>
        </w:tc>
        <w:tc>
          <w:tcPr>
            <w:tcW w:w="1503" w:type="dxa"/>
          </w:tcPr>
          <w:p w14:paraId="64DEB6CB" w14:textId="412F69CB" w:rsidR="00221299" w:rsidRDefault="00AD2851" w:rsidP="00221299">
            <w:r w:rsidRPr="00AD2851">
              <w:t>28.100</w:t>
            </w:r>
          </w:p>
        </w:tc>
        <w:tc>
          <w:tcPr>
            <w:tcW w:w="1503" w:type="dxa"/>
          </w:tcPr>
          <w:p w14:paraId="4F1776EB" w14:textId="0FDFE7D2" w:rsidR="00221299" w:rsidRDefault="00687E24" w:rsidP="00221299">
            <w:r>
              <w:t>1.988</w:t>
            </w:r>
          </w:p>
        </w:tc>
      </w:tr>
    </w:tbl>
    <w:p w14:paraId="233561CF" w14:textId="4115001E" w:rsidR="00221299" w:rsidRDefault="00221299"/>
    <w:p w14:paraId="5DB26805" w14:textId="22CAEEEC" w:rsidR="00687E24" w:rsidRDefault="00687E24">
      <w:r>
        <w:rPr>
          <w:noProof/>
        </w:rPr>
        <w:lastRenderedPageBreak/>
        <w:drawing>
          <wp:inline distT="0" distB="0" distL="0" distR="0" wp14:anchorId="7F07B110" wp14:editId="564E7B41">
            <wp:extent cx="2646218" cy="1985396"/>
            <wp:effectExtent l="0" t="0" r="1905" b="0"/>
            <wp:docPr id="38" name="Picture 3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635" cy="199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6936E613" wp14:editId="3CE81C8E">
            <wp:extent cx="2945313" cy="2209800"/>
            <wp:effectExtent l="0" t="0" r="7620" b="0"/>
            <wp:docPr id="39" name="Picture 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917" cy="2247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E6B46" wp14:editId="3AB968EE">
            <wp:extent cx="2640626" cy="1981200"/>
            <wp:effectExtent l="0" t="0" r="7620" b="0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926" cy="200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703BD8FF" wp14:editId="3242D029">
            <wp:extent cx="3037641" cy="2279072"/>
            <wp:effectExtent l="0" t="0" r="0" b="6985"/>
            <wp:docPr id="30" name="Picture 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185" cy="2284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C9179" w14:textId="07F8AD6A" w:rsidR="00687E24" w:rsidRDefault="00687E24"/>
    <w:p w14:paraId="21075B93" w14:textId="7C1DA2B2" w:rsidR="00687E24" w:rsidRPr="00CC09F3" w:rsidRDefault="00687E24" w:rsidP="00687E2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Multi-class classification:</w:t>
      </w:r>
    </w:p>
    <w:p w14:paraId="0BB63E94" w14:textId="14CAE78D" w:rsidR="00687E24" w:rsidRDefault="00687E24" w:rsidP="00687E24">
      <w:pPr>
        <w:rPr>
          <w:b/>
          <w:bCs/>
          <w:u w:val="single"/>
        </w:rPr>
      </w:pPr>
      <w:r>
        <w:rPr>
          <w:b/>
          <w:bCs/>
          <w:u w:val="single"/>
        </w:rPr>
        <w:t>i) CVXOPT:</w:t>
      </w:r>
    </w:p>
    <w:p w14:paraId="1537CC98" w14:textId="18B0A383" w:rsidR="003A3BC9" w:rsidRDefault="003A3BC9" w:rsidP="00687E24">
      <w:pPr>
        <w:rPr>
          <w:b/>
          <w:bCs/>
          <w:u w:val="single"/>
        </w:rPr>
      </w:pPr>
    </w:p>
    <w:p w14:paraId="35B143D3" w14:textId="66A0FB61" w:rsidR="00B24CC8" w:rsidRDefault="00B24CC8" w:rsidP="00687E24">
      <w:r w:rsidRPr="00B24CC8">
        <w:t xml:space="preserve">Total training time: 1198.8615338802338                                                                                                                                          </w:t>
      </w:r>
    </w:p>
    <w:p w14:paraId="48D8B152" w14:textId="3E9D98B5" w:rsidR="00C6023D" w:rsidRDefault="00C6023D" w:rsidP="00687E24">
      <w:r>
        <w:t>Prediction Time: 3 Hrs</w:t>
      </w:r>
    </w:p>
    <w:p w14:paraId="6987F88A" w14:textId="0FBF3718" w:rsidR="00B24CC8" w:rsidRPr="00B24CC8" w:rsidRDefault="00B24CC8" w:rsidP="00687E24">
      <w:r w:rsidRPr="00B24CC8">
        <w:t>Multiclass LIBSVM Training accuracy: 0.99765</w:t>
      </w:r>
    </w:p>
    <w:p w14:paraId="28EFB9FF" w14:textId="6EB04113" w:rsidR="00B24CC8" w:rsidRDefault="00B24CC8" w:rsidP="00B24CC8">
      <w:r w:rsidRPr="00B24CC8">
        <w:t xml:space="preserve">Multiclass LIBSVM Test accuracy: 0.9494   </w:t>
      </w:r>
    </w:p>
    <w:p w14:paraId="6DA3D869" w14:textId="3EF83EB5" w:rsidR="00151C7F" w:rsidRDefault="00151C7F" w:rsidP="00B24CC8">
      <w:pPr>
        <w:rPr>
          <w:rFonts w:ascii="Calibri" w:eastAsia="Times New Roman" w:hAnsi="Calibri" w:cs="Calibri"/>
          <w:color w:val="000000"/>
          <w:lang w:eastAsia="en-IN"/>
        </w:rPr>
      </w:pPr>
      <w:r>
        <w:t xml:space="preserve">Total nSV: </w:t>
      </w:r>
      <w:r w:rsidRPr="00151C7F">
        <w:rPr>
          <w:rFonts w:ascii="Calibri" w:eastAsia="Times New Roman" w:hAnsi="Calibri" w:cs="Calibri"/>
          <w:color w:val="000000"/>
          <w:lang w:eastAsia="en-IN"/>
        </w:rPr>
        <w:t>9866</w:t>
      </w:r>
    </w:p>
    <w:p w14:paraId="7ABD767A" w14:textId="02801525" w:rsidR="00151C7F" w:rsidRPr="00151C7F" w:rsidRDefault="00151C7F" w:rsidP="00B24CC8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Calibri" w:eastAsia="Times New Roman" w:hAnsi="Calibri" w:cs="Calibri"/>
          <w:noProof/>
          <w:color w:val="000000"/>
          <w:lang w:eastAsia="en-IN"/>
        </w:rPr>
        <w:lastRenderedPageBreak/>
        <w:drawing>
          <wp:inline distT="0" distB="0" distL="0" distR="0" wp14:anchorId="4BE18E1A" wp14:editId="3036284A">
            <wp:extent cx="4603997" cy="34544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573" cy="345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Calibri"/>
          <w:noProof/>
          <w:color w:val="000000"/>
          <w:lang w:eastAsia="en-IN"/>
        </w:rPr>
        <w:drawing>
          <wp:inline distT="0" distB="0" distL="0" distR="0" wp14:anchorId="06B7D821" wp14:editId="55EB197F">
            <wp:extent cx="4631267" cy="3474861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725" cy="3477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1780C" w14:textId="7A52AA8C" w:rsidR="00687E24" w:rsidRDefault="00687E24"/>
    <w:p w14:paraId="6849D50C" w14:textId="3E8F552A" w:rsidR="00687E24" w:rsidRDefault="00687E24" w:rsidP="00687E24">
      <w:pPr>
        <w:rPr>
          <w:b/>
          <w:bCs/>
          <w:u w:val="single"/>
        </w:rPr>
      </w:pPr>
      <w:r>
        <w:rPr>
          <w:b/>
          <w:bCs/>
          <w:u w:val="single"/>
        </w:rPr>
        <w:t>ii) LIBSVM:</w:t>
      </w:r>
    </w:p>
    <w:p w14:paraId="0DE3EC89" w14:textId="77777777" w:rsidR="00DB70EE" w:rsidRDefault="00DB70EE" w:rsidP="00DB70EE">
      <w:r>
        <w:t>Training time: 170.986590385437</w:t>
      </w:r>
    </w:p>
    <w:p w14:paraId="7BF5F5F8" w14:textId="77777777" w:rsidR="00DB70EE" w:rsidRDefault="00DB70EE" w:rsidP="00DB70EE">
      <w:r>
        <w:t>Total nSV: 10493</w:t>
      </w:r>
    </w:p>
    <w:p w14:paraId="25EA1FC2" w14:textId="5D340DDD" w:rsidR="00DB70EE" w:rsidRDefault="00DB70EE" w:rsidP="00DB70EE">
      <w:r>
        <w:t>Train accuracy:</w:t>
      </w:r>
      <w:r w:rsidR="00AD2851">
        <w:t xml:space="preserve"> </w:t>
      </w:r>
      <w:r>
        <w:t>99.92% (19984/20000) (classification)</w:t>
      </w:r>
    </w:p>
    <w:p w14:paraId="069B4648" w14:textId="64017C90" w:rsidR="00DB70EE" w:rsidRDefault="00DB70EE" w:rsidP="00AD2851">
      <w:r>
        <w:t>Test Accuracy: 97.23% (9723/10000) (classification)</w:t>
      </w:r>
    </w:p>
    <w:p w14:paraId="144F65BB" w14:textId="2E746F74" w:rsidR="00DB70EE" w:rsidRDefault="00DB70EE" w:rsidP="00DB70EE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iii) Confusion matrices:</w:t>
      </w:r>
    </w:p>
    <w:p w14:paraId="43E48A56" w14:textId="09BDB1EF" w:rsidR="006B1041" w:rsidRDefault="006B1041" w:rsidP="00DB70EE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D5FDDBD" wp14:editId="4685A5F2">
            <wp:extent cx="4683160" cy="3513667"/>
            <wp:effectExtent l="0" t="0" r="3175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834" cy="351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C4ED" w14:textId="76EF50D4" w:rsidR="00DB70EE" w:rsidRDefault="006B1041">
      <w:pPr>
        <w:rPr>
          <w:noProof/>
        </w:rPr>
      </w:pPr>
      <w:r>
        <w:rPr>
          <w:noProof/>
        </w:rPr>
        <w:drawing>
          <wp:inline distT="0" distB="0" distL="0" distR="0" wp14:anchorId="55FCD751" wp14:editId="01A9F851">
            <wp:extent cx="4051215" cy="3039533"/>
            <wp:effectExtent l="0" t="0" r="6985" b="889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971" cy="3044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883E" w14:textId="3BAA4909" w:rsidR="00DB70EE" w:rsidRDefault="00DB70EE">
      <w:pPr>
        <w:rPr>
          <w:noProof/>
        </w:rPr>
      </w:pPr>
      <w:r>
        <w:rPr>
          <w:noProof/>
        </w:rPr>
        <w:t>Missed train examples:</w:t>
      </w:r>
    </w:p>
    <w:p w14:paraId="6A30FBA2" w14:textId="6BC6B23B" w:rsidR="00DB70EE" w:rsidRDefault="00DB70EE">
      <w:pPr>
        <w:rPr>
          <w:noProof/>
        </w:rPr>
      </w:pPr>
      <w:r>
        <w:rPr>
          <w:noProof/>
        </w:rPr>
        <w:drawing>
          <wp:inline distT="0" distB="0" distL="0" distR="0" wp14:anchorId="0293C4D5" wp14:editId="67F2E1A0">
            <wp:extent cx="269875" cy="269875"/>
            <wp:effectExtent l="0" t="0" r="0" b="0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F2CDFB" wp14:editId="649748A8">
            <wp:extent cx="269875" cy="269875"/>
            <wp:effectExtent l="0" t="0" r="0" b="0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515A3" wp14:editId="7FD3BFB9">
            <wp:extent cx="269875" cy="269875"/>
            <wp:effectExtent l="0" t="0" r="0" b="0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ABFDEE" wp14:editId="329411F0">
            <wp:extent cx="269875" cy="269875"/>
            <wp:effectExtent l="0" t="0" r="0" b="0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398D12" wp14:editId="3A91FB91">
            <wp:extent cx="269875" cy="269875"/>
            <wp:effectExtent l="0" t="0" r="0" b="0"/>
            <wp:docPr id="609" name="Picture 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E5BDE3" wp14:editId="74AC1001">
            <wp:extent cx="269875" cy="269875"/>
            <wp:effectExtent l="0" t="0" r="0" b="0"/>
            <wp:docPr id="608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B278D9" wp14:editId="2A94479B">
            <wp:extent cx="269875" cy="269875"/>
            <wp:effectExtent l="0" t="0" r="0" b="0"/>
            <wp:docPr id="607" name="Picture 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D2C5F8" wp14:editId="4A33CCC4">
            <wp:extent cx="269875" cy="269875"/>
            <wp:effectExtent l="0" t="0" r="0" b="0"/>
            <wp:docPr id="606" name="Picture 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018A39" wp14:editId="2BF8896B">
            <wp:extent cx="269875" cy="269875"/>
            <wp:effectExtent l="0" t="0" r="0" b="0"/>
            <wp:docPr id="605" name="Picture 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206FFF" wp14:editId="76FFBBCF">
            <wp:extent cx="269875" cy="269875"/>
            <wp:effectExtent l="0" t="0" r="0" b="0"/>
            <wp:docPr id="604" name="Picture 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754176" wp14:editId="50F07915">
            <wp:extent cx="269875" cy="269875"/>
            <wp:effectExtent l="0" t="0" r="0" b="0"/>
            <wp:docPr id="603" name="Picture 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5D0BB4" wp14:editId="18E0919B">
            <wp:extent cx="269875" cy="269875"/>
            <wp:effectExtent l="0" t="0" r="0" b="0"/>
            <wp:docPr id="602" name="Picture 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6EF4E" wp14:editId="7F1D49A4">
            <wp:extent cx="269875" cy="269875"/>
            <wp:effectExtent l="0" t="0" r="0" b="0"/>
            <wp:docPr id="601" name="Picture 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6740EE" wp14:editId="6AB68053">
            <wp:extent cx="269875" cy="269875"/>
            <wp:effectExtent l="0" t="0" r="0" b="0"/>
            <wp:docPr id="600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2A9C7" wp14:editId="43AAEAE7">
            <wp:extent cx="269875" cy="269875"/>
            <wp:effectExtent l="0" t="0" r="0" b="0"/>
            <wp:docPr id="599" name="Picture 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A7FD6D" wp14:editId="6D22E0DE">
            <wp:extent cx="269875" cy="269875"/>
            <wp:effectExtent l="0" t="0" r="0" b="0"/>
            <wp:docPr id="598" name="Picture 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49750" w14:textId="12DBC829" w:rsidR="00DB70EE" w:rsidRDefault="00DB70EE">
      <w:pPr>
        <w:rPr>
          <w:noProof/>
        </w:rPr>
      </w:pPr>
      <w:r>
        <w:rPr>
          <w:noProof/>
        </w:rPr>
        <w:t>Missed test examples:</w:t>
      </w:r>
    </w:p>
    <w:p w14:paraId="2E87191C" w14:textId="40B06BFB" w:rsidR="00DB70EE" w:rsidRDefault="00DB70EE">
      <w:r>
        <w:rPr>
          <w:noProof/>
        </w:rPr>
        <w:drawing>
          <wp:inline distT="0" distB="0" distL="0" distR="0" wp14:anchorId="7A7F1322" wp14:editId="5C4A7DF0">
            <wp:extent cx="269875" cy="269875"/>
            <wp:effectExtent l="0" t="0" r="0" b="0"/>
            <wp:docPr id="597" name="Picture 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0DE95F" wp14:editId="0CCABF0E">
            <wp:extent cx="269875" cy="269875"/>
            <wp:effectExtent l="0" t="0" r="0" b="0"/>
            <wp:docPr id="596" name="Picture 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BEE29D" wp14:editId="0EC2A108">
            <wp:extent cx="269875" cy="269875"/>
            <wp:effectExtent l="0" t="0" r="0" b="0"/>
            <wp:docPr id="595" name="Picture 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0879AC" wp14:editId="7C94A33D">
            <wp:extent cx="269875" cy="269875"/>
            <wp:effectExtent l="0" t="0" r="0" b="0"/>
            <wp:docPr id="594" name="Picture 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0B71F" wp14:editId="70A9A773">
            <wp:extent cx="269875" cy="269875"/>
            <wp:effectExtent l="0" t="0" r="0" b="0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DC880" wp14:editId="4A93EC13">
            <wp:extent cx="269875" cy="269875"/>
            <wp:effectExtent l="0" t="0" r="0" b="0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319EBB" wp14:editId="1B0D0CD8">
            <wp:extent cx="269875" cy="269875"/>
            <wp:effectExtent l="0" t="0" r="0" b="0"/>
            <wp:docPr id="591" name="Picture 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A349AC" wp14:editId="60E023B1">
            <wp:extent cx="269875" cy="269875"/>
            <wp:effectExtent l="0" t="0" r="0" b="0"/>
            <wp:docPr id="590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4E07E1" wp14:editId="4712813C">
            <wp:extent cx="269875" cy="269875"/>
            <wp:effectExtent l="0" t="0" r="0" b="0"/>
            <wp:docPr id="589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9105A6" wp14:editId="1C46107C">
            <wp:extent cx="269875" cy="269875"/>
            <wp:effectExtent l="0" t="0" r="0" b="0"/>
            <wp:docPr id="588" name="Picture 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29303" wp14:editId="02B90DED">
            <wp:extent cx="269875" cy="269875"/>
            <wp:effectExtent l="0" t="0" r="0" b="0"/>
            <wp:docPr id="587" name="Picture 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1EC58A" wp14:editId="7CD97FDE">
            <wp:extent cx="269875" cy="269875"/>
            <wp:effectExtent l="0" t="0" r="0" b="0"/>
            <wp:docPr id="586" name="Picture 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8D04BE" wp14:editId="3437E68D">
            <wp:extent cx="269875" cy="269875"/>
            <wp:effectExtent l="0" t="0" r="0" b="0"/>
            <wp:docPr id="585" name="Picture 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FBBD0C" wp14:editId="0FC8046E">
            <wp:extent cx="269875" cy="269875"/>
            <wp:effectExtent l="0" t="0" r="0" b="0"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904EE7" wp14:editId="6417DDF9">
            <wp:extent cx="269875" cy="269875"/>
            <wp:effectExtent l="0" t="0" r="0" b="0"/>
            <wp:docPr id="58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FA9B7" wp14:editId="25A49700">
            <wp:extent cx="269875" cy="269875"/>
            <wp:effectExtent l="0" t="0" r="0" b="0"/>
            <wp:docPr id="582" name="Picture 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4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8EBB5A" wp14:editId="17DCC5A1">
            <wp:extent cx="269875" cy="269875"/>
            <wp:effectExtent l="0" t="0" r="0" b="0"/>
            <wp:docPr id="581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B65EC9" wp14:editId="33CECC2F">
            <wp:extent cx="269875" cy="269875"/>
            <wp:effectExtent l="0" t="0" r="0" b="0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5F1EDC" wp14:editId="018E5B4F">
            <wp:extent cx="269875" cy="269875"/>
            <wp:effectExtent l="0" t="0" r="0" b="0"/>
            <wp:docPr id="579" name="Picture 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2FAF99" wp14:editId="4F2685E5">
            <wp:extent cx="269875" cy="269875"/>
            <wp:effectExtent l="0" t="0" r="0" b="0"/>
            <wp:docPr id="578" name="Picture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70339B" wp14:editId="060709B3">
            <wp:extent cx="269875" cy="269875"/>
            <wp:effectExtent l="0" t="0" r="0" b="0"/>
            <wp:docPr id="577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78B5E7" wp14:editId="789BC1B5">
            <wp:extent cx="269875" cy="269875"/>
            <wp:effectExtent l="0" t="0" r="0" b="0"/>
            <wp:docPr id="576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044F" wp14:editId="563B2695">
            <wp:extent cx="269875" cy="269875"/>
            <wp:effectExtent l="0" t="0" r="0" b="0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9D16AE" wp14:editId="4DCD2FD4">
            <wp:extent cx="269875" cy="269875"/>
            <wp:effectExtent l="0" t="0" r="0" b="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BCBBA" wp14:editId="2F3C5636">
            <wp:extent cx="269875" cy="269875"/>
            <wp:effectExtent l="0" t="0" r="0" b="0"/>
            <wp:docPr id="573" name="Picture 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5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439975" wp14:editId="488ECFE4">
            <wp:extent cx="269875" cy="269875"/>
            <wp:effectExtent l="0" t="0" r="0" b="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4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62CCC9" wp14:editId="40B0E5C0">
            <wp:extent cx="269875" cy="269875"/>
            <wp:effectExtent l="0" t="0" r="0" b="0"/>
            <wp:docPr id="571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57061A" wp14:editId="63373C46">
            <wp:extent cx="269875" cy="269875"/>
            <wp:effectExtent l="0" t="0" r="0" b="0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2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91C712" wp14:editId="02709289">
            <wp:extent cx="269875" cy="269875"/>
            <wp:effectExtent l="0" t="0" r="0" b="0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8EDD27" wp14:editId="45149850">
            <wp:extent cx="269875" cy="269875"/>
            <wp:effectExtent l="0" t="0" r="0" b="0"/>
            <wp:docPr id="568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C6CBF3" wp14:editId="76159E1F">
            <wp:extent cx="269875" cy="269875"/>
            <wp:effectExtent l="0" t="0" r="0" b="0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8B1E9E" wp14:editId="4BE12230">
            <wp:extent cx="269875" cy="269875"/>
            <wp:effectExtent l="0" t="0" r="0" b="0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8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225843" wp14:editId="707FA73E">
            <wp:extent cx="269875" cy="269875"/>
            <wp:effectExtent l="0" t="0" r="0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0B30C" wp14:editId="3965A754">
            <wp:extent cx="269875" cy="269875"/>
            <wp:effectExtent l="0" t="0" r="0" b="0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018962" wp14:editId="36B28A14">
            <wp:extent cx="269875" cy="269875"/>
            <wp:effectExtent l="0" t="0" r="0" b="0"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004D04" wp14:editId="38038187">
            <wp:extent cx="269875" cy="269875"/>
            <wp:effectExtent l="0" t="0" r="0" b="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4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97792E" wp14:editId="7AF3B6AD">
            <wp:extent cx="269875" cy="269875"/>
            <wp:effectExtent l="0" t="0" r="0" b="0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3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10B4AC" wp14:editId="769EE424">
            <wp:extent cx="269875" cy="269875"/>
            <wp:effectExtent l="0" t="0" r="0" b="0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2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F017F4" wp14:editId="7761F69D">
            <wp:extent cx="269875" cy="269875"/>
            <wp:effectExtent l="0" t="0" r="0" b="0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D3D3F0" wp14:editId="40F9F0D2">
            <wp:extent cx="269875" cy="269875"/>
            <wp:effectExtent l="0" t="0" r="0" b="0"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69865" wp14:editId="0D4DB589">
            <wp:extent cx="269875" cy="269875"/>
            <wp:effectExtent l="0" t="0" r="0" b="0"/>
            <wp:docPr id="557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9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13E6B" wp14:editId="185CC61F">
            <wp:extent cx="269875" cy="269875"/>
            <wp:effectExtent l="0" t="0" r="0" b="0"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848601" wp14:editId="61FBEF46">
            <wp:extent cx="269875" cy="269875"/>
            <wp:effectExtent l="0" t="0" r="0" b="0"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15CD5F" wp14:editId="764BF25F">
            <wp:extent cx="269875" cy="269875"/>
            <wp:effectExtent l="0" t="0" r="0" b="0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9CC3" wp14:editId="4A0D8616">
            <wp:extent cx="269875" cy="269875"/>
            <wp:effectExtent l="0" t="0" r="0" b="0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ECA5D" wp14:editId="760AF05A">
            <wp:extent cx="269875" cy="269875"/>
            <wp:effectExtent l="0" t="0" r="0" b="0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4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656B5" wp14:editId="57CA4EF8">
            <wp:extent cx="269875" cy="269875"/>
            <wp:effectExtent l="0" t="0" r="0" b="0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3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894096" wp14:editId="4A3B5368">
            <wp:extent cx="269875" cy="269875"/>
            <wp:effectExtent l="0" t="0" r="0" b="0"/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7F845E" wp14:editId="68414D9E">
            <wp:extent cx="269875" cy="269875"/>
            <wp:effectExtent l="0" t="0" r="0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1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060E18" wp14:editId="49B9CFAB">
            <wp:extent cx="269875" cy="269875"/>
            <wp:effectExtent l="0" t="0" r="0" b="0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0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57A9FB" wp14:editId="6FC53C47">
            <wp:extent cx="269875" cy="269875"/>
            <wp:effectExtent l="0" t="0" r="0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9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0ADF0" wp14:editId="349F2AFC">
            <wp:extent cx="269875" cy="269875"/>
            <wp:effectExtent l="0" t="0" r="0" b="0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8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DD363" wp14:editId="5903D227">
            <wp:extent cx="269875" cy="269875"/>
            <wp:effectExtent l="0" t="0" r="0" b="0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7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6358E8" wp14:editId="409738C5">
            <wp:extent cx="269875" cy="269875"/>
            <wp:effectExtent l="0" t="0" r="0" b="0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66AE3" wp14:editId="7BFAD561">
            <wp:extent cx="269875" cy="269875"/>
            <wp:effectExtent l="0" t="0" r="0" b="0"/>
            <wp:docPr id="543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4F5F8D" wp14:editId="7F63A77A">
            <wp:extent cx="269875" cy="269875"/>
            <wp:effectExtent l="0" t="0" r="0" b="0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4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11A34D" wp14:editId="2FDC591B">
            <wp:extent cx="269875" cy="269875"/>
            <wp:effectExtent l="0" t="0" r="0" b="0"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3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B29D36" wp14:editId="65B60640">
            <wp:extent cx="269875" cy="269875"/>
            <wp:effectExtent l="0" t="0" r="0" b="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2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45EB19" wp14:editId="0ACF97D0">
            <wp:extent cx="269875" cy="269875"/>
            <wp:effectExtent l="0" t="0" r="0" b="0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58E6B0" wp14:editId="092780AE">
            <wp:extent cx="269875" cy="269875"/>
            <wp:effectExtent l="0" t="0" r="0" b="0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0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96C826" wp14:editId="15BA1B5D">
            <wp:extent cx="269875" cy="269875"/>
            <wp:effectExtent l="0" t="0" r="0" b="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9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894E51" wp14:editId="29ED75F2">
            <wp:extent cx="269875" cy="269875"/>
            <wp:effectExtent l="0" t="0" r="0" b="0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8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8E64A6" wp14:editId="73A52374">
            <wp:extent cx="269875" cy="269875"/>
            <wp:effectExtent l="0" t="0" r="0" b="0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7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B80B5E" wp14:editId="76F9DC62">
            <wp:extent cx="269875" cy="269875"/>
            <wp:effectExtent l="0" t="0" r="0" b="0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6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9917E7" wp14:editId="293BA42A">
            <wp:extent cx="269875" cy="269875"/>
            <wp:effectExtent l="0" t="0" r="0" b="0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5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6AB0C" wp14:editId="4013E41F">
            <wp:extent cx="269875" cy="269875"/>
            <wp:effectExtent l="0" t="0" r="0" b="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4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4CB2B1" wp14:editId="59BF191D">
            <wp:extent cx="269875" cy="269875"/>
            <wp:effectExtent l="0" t="0" r="0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3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700724" wp14:editId="525652EF">
            <wp:extent cx="269875" cy="269875"/>
            <wp:effectExtent l="0" t="0" r="0" b="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2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EDDEB" wp14:editId="326F13B4">
            <wp:extent cx="269875" cy="269875"/>
            <wp:effectExtent l="0" t="0" r="0" b="0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1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248B83" wp14:editId="6C70BCD2">
            <wp:extent cx="269875" cy="269875"/>
            <wp:effectExtent l="0" t="0" r="0" b="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0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090644" wp14:editId="627EF83E">
            <wp:extent cx="269875" cy="269875"/>
            <wp:effectExtent l="0" t="0" r="0" b="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9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424B33" wp14:editId="3B291407">
            <wp:extent cx="269875" cy="269875"/>
            <wp:effectExtent l="0" t="0" r="0" b="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8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4BBDF7" wp14:editId="080A7A42">
            <wp:extent cx="269875" cy="269875"/>
            <wp:effectExtent l="0" t="0" r="0" b="0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7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C38FCA" wp14:editId="718052E7">
            <wp:extent cx="269875" cy="269875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6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6FF0F5" wp14:editId="5E4FD048">
            <wp:extent cx="269875" cy="269875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5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B9FCD" wp14:editId="51722E41">
            <wp:extent cx="269875" cy="269875"/>
            <wp:effectExtent l="0" t="0" r="0" b="0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4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AE492D" wp14:editId="4AF6C464">
            <wp:extent cx="269875" cy="269875"/>
            <wp:effectExtent l="0" t="0" r="0" b="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3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3A04B0" wp14:editId="03D14A50">
            <wp:extent cx="269875" cy="269875"/>
            <wp:effectExtent l="0" t="0" r="0" b="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2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29667" wp14:editId="664C1087">
            <wp:extent cx="269875" cy="269875"/>
            <wp:effectExtent l="0" t="0" r="0" b="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1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0A550" wp14:editId="157E720A">
            <wp:extent cx="269875" cy="269875"/>
            <wp:effectExtent l="0" t="0" r="0" b="0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0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32DB3D" wp14:editId="2839C069">
            <wp:extent cx="269875" cy="269875"/>
            <wp:effectExtent l="0" t="0" r="0" b="0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9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115939" wp14:editId="084CC7A6">
            <wp:extent cx="269875" cy="269875"/>
            <wp:effectExtent l="0" t="0" r="0" b="0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98C40A" wp14:editId="4D9ECF8F">
            <wp:extent cx="269875" cy="269875"/>
            <wp:effectExtent l="0" t="0" r="0" b="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7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A5866D" wp14:editId="0EC010FA">
            <wp:extent cx="269875" cy="269875"/>
            <wp:effectExtent l="0" t="0" r="0" b="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6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22F8C8" wp14:editId="48AFD83C">
            <wp:extent cx="269875" cy="269875"/>
            <wp:effectExtent l="0" t="0" r="0" b="0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5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AF1427" wp14:editId="58954E68">
            <wp:extent cx="269875" cy="269875"/>
            <wp:effectExtent l="0" t="0" r="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4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A513FB" wp14:editId="13574F22">
            <wp:extent cx="269875" cy="269875"/>
            <wp:effectExtent l="0" t="0" r="0" b="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3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FC48AB" wp14:editId="1B31D8F6">
            <wp:extent cx="269875" cy="269875"/>
            <wp:effectExtent l="0" t="0" r="0" b="0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2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7CA2B6" wp14:editId="7C7C996E">
            <wp:extent cx="269875" cy="269875"/>
            <wp:effectExtent l="0" t="0" r="0" b="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1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7AEAC0" wp14:editId="40E83B03">
            <wp:extent cx="269875" cy="269875"/>
            <wp:effectExtent l="0" t="0" r="0" b="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0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8C77EE" wp14:editId="180E952C">
            <wp:extent cx="269875" cy="269875"/>
            <wp:effectExtent l="0" t="0" r="0" b="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9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E1B76F" wp14:editId="18242BE4">
            <wp:extent cx="269875" cy="269875"/>
            <wp:effectExtent l="0" t="0" r="0" b="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8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6EC39" wp14:editId="3A0495A5">
            <wp:extent cx="269875" cy="269875"/>
            <wp:effectExtent l="0" t="0" r="0" b="0"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7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E12AD1" wp14:editId="000C2278">
            <wp:extent cx="269875" cy="269875"/>
            <wp:effectExtent l="0" t="0" r="0" b="0"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6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343AD1" wp14:editId="04CBEC4D">
            <wp:extent cx="269875" cy="269875"/>
            <wp:effectExtent l="0" t="0" r="0" b="0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5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C121D0" wp14:editId="2348038C">
            <wp:extent cx="269875" cy="269875"/>
            <wp:effectExtent l="0" t="0" r="0" b="0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4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3B2A1E" wp14:editId="04633BA2">
            <wp:extent cx="269875" cy="269875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3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B769F" wp14:editId="26FDBD3F">
            <wp:extent cx="269875" cy="269875"/>
            <wp:effectExtent l="0" t="0" r="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2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9294AA" wp14:editId="77737889">
            <wp:extent cx="269875" cy="269875"/>
            <wp:effectExtent l="0" t="0" r="0" b="0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1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5E4070" wp14:editId="5FCD4BB0">
            <wp:extent cx="269875" cy="269875"/>
            <wp:effectExtent l="0" t="0" r="0" b="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0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DAB3C5" wp14:editId="18E33390">
            <wp:extent cx="269875" cy="269875"/>
            <wp:effectExtent l="0" t="0" r="0" b="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9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2F7769" wp14:editId="6DACECEE">
            <wp:extent cx="269875" cy="269875"/>
            <wp:effectExtent l="0" t="0" r="0" b="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8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4F819" wp14:editId="12CB20E9">
            <wp:extent cx="269875" cy="269875"/>
            <wp:effectExtent l="0" t="0" r="0" b="0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7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AEA1C9" wp14:editId="77886EDC">
            <wp:extent cx="269875" cy="269875"/>
            <wp:effectExtent l="0" t="0" r="0" b="0"/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6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817988" wp14:editId="4D7B5CBC">
            <wp:extent cx="269875" cy="269875"/>
            <wp:effectExtent l="0" t="0" r="0" b="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5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202441" wp14:editId="4EBE7E21">
            <wp:extent cx="269875" cy="269875"/>
            <wp:effectExtent l="0" t="0" r="0" b="0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4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1BC741" wp14:editId="6A545D7A">
            <wp:extent cx="269875" cy="269875"/>
            <wp:effectExtent l="0" t="0" r="0" b="0"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B7C2FC" wp14:editId="4C7C5298">
            <wp:extent cx="269875" cy="269875"/>
            <wp:effectExtent l="0" t="0" r="0" b="0"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2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C00422" wp14:editId="34739A70">
            <wp:extent cx="269875" cy="269875"/>
            <wp:effectExtent l="0" t="0" r="0" b="0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1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6B43DF" wp14:editId="3A76EC9A">
            <wp:extent cx="269875" cy="269875"/>
            <wp:effectExtent l="0" t="0" r="0" b="0"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0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17B2B5" wp14:editId="373DCFE1">
            <wp:extent cx="269875" cy="269875"/>
            <wp:effectExtent l="0" t="0" r="0" b="0"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9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2F846C" wp14:editId="50E1ACAE">
            <wp:extent cx="269875" cy="269875"/>
            <wp:effectExtent l="0" t="0" r="0" b="0"/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8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F805B1" wp14:editId="04CD2639">
            <wp:extent cx="269875" cy="269875"/>
            <wp:effectExtent l="0" t="0" r="0" b="0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7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FF24B4" wp14:editId="70746032">
            <wp:extent cx="269875" cy="269875"/>
            <wp:effectExtent l="0" t="0" r="0" b="0"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6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2FD937" wp14:editId="5C5613AE">
            <wp:extent cx="269875" cy="269875"/>
            <wp:effectExtent l="0" t="0" r="0" b="0"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5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AD0C4A" wp14:editId="7E3223AA">
            <wp:extent cx="269875" cy="269875"/>
            <wp:effectExtent l="0" t="0" r="0" b="0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4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BD4FA6" wp14:editId="5C1728E3">
            <wp:extent cx="269875" cy="269875"/>
            <wp:effectExtent l="0" t="0" r="0" b="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3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A541D7" wp14:editId="0A0BDFB8">
            <wp:extent cx="269875" cy="269875"/>
            <wp:effectExtent l="0" t="0" r="0" b="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2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DB80DD" wp14:editId="270FCF40">
            <wp:extent cx="269875" cy="269875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1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B7B1E" wp14:editId="4766A61E">
            <wp:extent cx="269875" cy="269875"/>
            <wp:effectExtent l="0" t="0" r="0" b="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0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F3020" wp14:editId="6820573D">
            <wp:extent cx="269875" cy="269875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9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4609C7" wp14:editId="301405F0">
            <wp:extent cx="269875" cy="269875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8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F1DC13" wp14:editId="4F3F769B">
            <wp:extent cx="269875" cy="269875"/>
            <wp:effectExtent l="0" t="0" r="0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7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94BB5D" wp14:editId="43AA0280">
            <wp:extent cx="269875" cy="269875"/>
            <wp:effectExtent l="0" t="0" r="0" b="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6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E4BF5E" wp14:editId="4C61D067">
            <wp:extent cx="269875" cy="269875"/>
            <wp:effectExtent l="0" t="0" r="0" b="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5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8E5828" wp14:editId="025B846C">
            <wp:extent cx="269875" cy="269875"/>
            <wp:effectExtent l="0" t="0" r="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4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D8DCA8" wp14:editId="38F41D63">
            <wp:extent cx="269875" cy="269875"/>
            <wp:effectExtent l="0" t="0" r="0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3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9608FA" wp14:editId="0104AD0B">
            <wp:extent cx="269875" cy="269875"/>
            <wp:effectExtent l="0" t="0" r="0" b="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2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32088" wp14:editId="24826C5E">
            <wp:extent cx="269875" cy="269875"/>
            <wp:effectExtent l="0" t="0" r="0" b="0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1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3E6B5" wp14:editId="5BD90A77">
            <wp:extent cx="269875" cy="269875"/>
            <wp:effectExtent l="0" t="0" r="0" b="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0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69DC6" wp14:editId="71ECB6C8">
            <wp:extent cx="269875" cy="269875"/>
            <wp:effectExtent l="0" t="0" r="0" b="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9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2F7D9D" wp14:editId="4E7ED241">
            <wp:extent cx="269875" cy="269875"/>
            <wp:effectExtent l="0" t="0" r="0" b="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8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2AADB" wp14:editId="01C9CBD9">
            <wp:extent cx="269875" cy="269875"/>
            <wp:effectExtent l="0" t="0" r="0" b="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7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915D96" wp14:editId="2F715CD5">
            <wp:extent cx="269875" cy="269875"/>
            <wp:effectExtent l="0" t="0" r="0" b="0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6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C02F03" wp14:editId="01781E8C">
            <wp:extent cx="269875" cy="269875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5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87908" wp14:editId="051CD5EE">
            <wp:extent cx="269875" cy="269875"/>
            <wp:effectExtent l="0" t="0" r="0" b="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4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A7F3CE" wp14:editId="55231D57">
            <wp:extent cx="269875" cy="269875"/>
            <wp:effectExtent l="0" t="0" r="0" b="0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3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41261D" wp14:editId="4E93EFAE">
            <wp:extent cx="269875" cy="269875"/>
            <wp:effectExtent l="0" t="0" r="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2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5FFF2C" wp14:editId="11489E93">
            <wp:extent cx="269875" cy="269875"/>
            <wp:effectExtent l="0" t="0" r="0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1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CD369F" wp14:editId="510F331C">
            <wp:extent cx="269875" cy="269875"/>
            <wp:effectExtent l="0" t="0" r="0" b="0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0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B51A25" wp14:editId="584EEEFB">
            <wp:extent cx="269875" cy="269875"/>
            <wp:effectExtent l="0" t="0" r="0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9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B8F9F9" wp14:editId="39233BC1">
            <wp:extent cx="269875" cy="269875"/>
            <wp:effectExtent l="0" t="0" r="0" b="0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8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A9B19" wp14:editId="15F1B640">
            <wp:extent cx="269875" cy="269875"/>
            <wp:effectExtent l="0" t="0" r="0" b="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7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FCFF85" wp14:editId="3A4E831E">
            <wp:extent cx="269875" cy="269875"/>
            <wp:effectExtent l="0" t="0" r="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6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E391D2" wp14:editId="4A485651">
            <wp:extent cx="269875" cy="269875"/>
            <wp:effectExtent l="0" t="0" r="0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5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5DEC8C" wp14:editId="04EA196E">
            <wp:extent cx="269875" cy="269875"/>
            <wp:effectExtent l="0" t="0" r="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4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4886BB" wp14:editId="03C081DC">
            <wp:extent cx="269875" cy="269875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3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65A5E7" wp14:editId="46B49448">
            <wp:extent cx="269875" cy="269875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2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A4CF6" wp14:editId="10F1826E">
            <wp:extent cx="269875" cy="269875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1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873C21" wp14:editId="26E0F63B">
            <wp:extent cx="269875" cy="269875"/>
            <wp:effectExtent l="0" t="0" r="0" b="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0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1A91C2" wp14:editId="705A9B67">
            <wp:extent cx="269875" cy="269875"/>
            <wp:effectExtent l="0" t="0" r="0" b="0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9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569C2A" wp14:editId="33D7C754">
            <wp:extent cx="269875" cy="269875"/>
            <wp:effectExtent l="0" t="0" r="0" b="0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8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B1C530" wp14:editId="70005196">
            <wp:extent cx="269875" cy="269875"/>
            <wp:effectExtent l="0" t="0" r="0" b="0"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7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67250" wp14:editId="7E6AF79A">
            <wp:extent cx="269875" cy="269875"/>
            <wp:effectExtent l="0" t="0" r="0" b="0"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6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C69E3" wp14:editId="54AD519A">
            <wp:extent cx="269875" cy="269875"/>
            <wp:effectExtent l="0" t="0" r="0" b="0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5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3708FF" wp14:editId="2AB00B05">
            <wp:extent cx="269875" cy="269875"/>
            <wp:effectExtent l="0" t="0" r="0" b="0"/>
            <wp:docPr id="442" name="Picture 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4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610F2F" wp14:editId="121A803F">
            <wp:extent cx="269875" cy="269875"/>
            <wp:effectExtent l="0" t="0" r="0" b="0"/>
            <wp:docPr id="441" name="Picture 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3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902ACF" wp14:editId="54F177CC">
            <wp:extent cx="269875" cy="269875"/>
            <wp:effectExtent l="0" t="0" r="0" b="0"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2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70B88" wp14:editId="1EFD104F">
            <wp:extent cx="269875" cy="269875"/>
            <wp:effectExtent l="0" t="0" r="0" b="0"/>
            <wp:docPr id="439" name="Picture 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1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2536C" wp14:editId="30B46AD8">
            <wp:extent cx="269875" cy="269875"/>
            <wp:effectExtent l="0" t="0" r="0" b="0"/>
            <wp:docPr id="438" name="Picture 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0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17401B" wp14:editId="3BE03CA9">
            <wp:extent cx="269875" cy="269875"/>
            <wp:effectExtent l="0" t="0" r="0" b="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9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033EE7" wp14:editId="29643108">
            <wp:extent cx="269875" cy="269875"/>
            <wp:effectExtent l="0" t="0" r="0" b="0"/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8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90D764" wp14:editId="3EDD72BA">
            <wp:extent cx="269875" cy="269875"/>
            <wp:effectExtent l="0" t="0" r="0" b="0"/>
            <wp:docPr id="435" name="Picture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7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A40F5D" wp14:editId="15DE7713">
            <wp:extent cx="269875" cy="269875"/>
            <wp:effectExtent l="0" t="0" r="0" b="0"/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6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EE3C2C" wp14:editId="77F85AA4">
            <wp:extent cx="269875" cy="269875"/>
            <wp:effectExtent l="0" t="0" r="0" b="0"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5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875893" wp14:editId="09CF4B28">
            <wp:extent cx="269875" cy="269875"/>
            <wp:effectExtent l="0" t="0" r="0" b="0"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5DCB28" wp14:editId="3E9DB312">
            <wp:extent cx="269875" cy="269875"/>
            <wp:effectExtent l="0" t="0" r="0" b="0"/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3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478982" wp14:editId="289120DE">
            <wp:extent cx="269875" cy="269875"/>
            <wp:effectExtent l="0" t="0" r="0" b="0"/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2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3211C" wp14:editId="7EF1E04C">
            <wp:extent cx="269875" cy="269875"/>
            <wp:effectExtent l="0" t="0" r="0" b="0"/>
            <wp:docPr id="429" name="Picture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1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A03B1" wp14:editId="4E39741B">
            <wp:extent cx="269875" cy="269875"/>
            <wp:effectExtent l="0" t="0" r="0" b="0"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0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FC72F2" wp14:editId="43A075E3">
            <wp:extent cx="269875" cy="269875"/>
            <wp:effectExtent l="0" t="0" r="0" b="0"/>
            <wp:docPr id="427" name="Picture 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9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D278FF" wp14:editId="7149F535">
            <wp:extent cx="269875" cy="269875"/>
            <wp:effectExtent l="0" t="0" r="0" b="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8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88244" wp14:editId="498D0FD7">
            <wp:extent cx="269875" cy="269875"/>
            <wp:effectExtent l="0" t="0" r="0" b="0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7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A23F4" wp14:editId="584F92BF">
            <wp:extent cx="269875" cy="269875"/>
            <wp:effectExtent l="0" t="0" r="0" b="0"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6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1F26C" wp14:editId="61FE52D4">
            <wp:extent cx="269875" cy="269875"/>
            <wp:effectExtent l="0" t="0" r="0" b="0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5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AE1A13" wp14:editId="101DC923">
            <wp:extent cx="269875" cy="269875"/>
            <wp:effectExtent l="0" t="0" r="0" b="0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4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B1E4C" wp14:editId="55BCF4ED">
            <wp:extent cx="269875" cy="269875"/>
            <wp:effectExtent l="0" t="0" r="0" b="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3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3629D1" wp14:editId="1C104C05">
            <wp:extent cx="269875" cy="269875"/>
            <wp:effectExtent l="0" t="0" r="0" b="0"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2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F1975" wp14:editId="25101A41">
            <wp:extent cx="269875" cy="269875"/>
            <wp:effectExtent l="0" t="0" r="0" b="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1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71E0" wp14:editId="1B354874">
            <wp:extent cx="269875" cy="269875"/>
            <wp:effectExtent l="0" t="0" r="0" b="0"/>
            <wp:docPr id="418" name="Picture 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0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0D6614" wp14:editId="084A629A">
            <wp:extent cx="269875" cy="269875"/>
            <wp:effectExtent l="0" t="0" r="0" b="0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9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1206F3" wp14:editId="5D7F65A2">
            <wp:extent cx="269875" cy="269875"/>
            <wp:effectExtent l="0" t="0" r="0" b="0"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8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17185" wp14:editId="72A3E319">
            <wp:extent cx="269875" cy="269875"/>
            <wp:effectExtent l="0" t="0" r="0" b="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7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8CBB9A" wp14:editId="2E75682C">
            <wp:extent cx="269875" cy="269875"/>
            <wp:effectExtent l="0" t="0" r="0" b="0"/>
            <wp:docPr id="414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6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05FD4E" wp14:editId="6F6CE7C3">
            <wp:extent cx="269875" cy="269875"/>
            <wp:effectExtent l="0" t="0" r="0" b="0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5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D36491" wp14:editId="18336564">
            <wp:extent cx="269875" cy="269875"/>
            <wp:effectExtent l="0" t="0" r="0" b="0"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4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C5D03C" wp14:editId="499A4181">
            <wp:extent cx="269875" cy="269875"/>
            <wp:effectExtent l="0" t="0" r="0" b="0"/>
            <wp:docPr id="411" name="Picture 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D28B87" wp14:editId="6BFBA9EB">
            <wp:extent cx="269875" cy="269875"/>
            <wp:effectExtent l="0" t="0" r="0" b="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2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F8C17" wp14:editId="517B6B89">
            <wp:extent cx="269875" cy="269875"/>
            <wp:effectExtent l="0" t="0" r="0" b="0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1"/>
                    <pic:cNvPicPr>
                      <a:picLocks noChangeAspect="1" noChangeArrowheads="1"/>
                    </pic:cNvPicPr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EE2439" wp14:editId="75720F9E">
            <wp:extent cx="269875" cy="269875"/>
            <wp:effectExtent l="0" t="0" r="0" b="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0"/>
                    <pic:cNvPicPr>
                      <a:picLocks noChangeAspect="1" noChangeArrowheads="1"/>
                    </pic:cNvPicPr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F07EB1" wp14:editId="5FF1E125">
            <wp:extent cx="269875" cy="269875"/>
            <wp:effectExtent l="0" t="0" r="0" b="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9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919EE" wp14:editId="32A3A2F9">
            <wp:extent cx="269875" cy="269875"/>
            <wp:effectExtent l="0" t="0" r="0" b="0"/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8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A479D5" wp14:editId="11D89AFC">
            <wp:extent cx="269875" cy="269875"/>
            <wp:effectExtent l="0" t="0" r="0" b="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7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2A6F7" wp14:editId="1FFB15D3">
            <wp:extent cx="269875" cy="269875"/>
            <wp:effectExtent l="0" t="0" r="0" b="0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6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2C17A5" wp14:editId="4AA28B59">
            <wp:extent cx="269875" cy="269875"/>
            <wp:effectExtent l="0" t="0" r="0" b="0"/>
            <wp:docPr id="403" name="Picture 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5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3B41C" wp14:editId="31392B92">
            <wp:extent cx="269875" cy="269875"/>
            <wp:effectExtent l="0" t="0" r="0" b="0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4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718598" wp14:editId="0E8E2074">
            <wp:extent cx="269875" cy="269875"/>
            <wp:effectExtent l="0" t="0" r="0" b="0"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3"/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EE685" wp14:editId="0735509C">
            <wp:extent cx="269875" cy="269875"/>
            <wp:effectExtent l="0" t="0" r="0" b="0"/>
            <wp:docPr id="400" name="Picture 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2"/>
                    <pic:cNvPicPr>
                      <a:picLocks noChangeAspect="1" noChangeArrowheads="1"/>
                    </pic:cNvPicPr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E4F0A" wp14:editId="2A958EE4">
            <wp:extent cx="269875" cy="269875"/>
            <wp:effectExtent l="0" t="0" r="0" b="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1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AAFA7D" wp14:editId="112D4A33">
            <wp:extent cx="269875" cy="269875"/>
            <wp:effectExtent l="0" t="0" r="0" b="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0"/>
                    <pic:cNvPicPr>
                      <a:picLocks noChangeAspect="1" noChangeArrowheads="1"/>
                    </pic:cNvPicPr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586EAA" wp14:editId="4ED060AA">
            <wp:extent cx="269875" cy="269875"/>
            <wp:effectExtent l="0" t="0" r="0" b="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9"/>
                    <pic:cNvPicPr>
                      <a:picLocks noChangeAspect="1" noChangeArrowheads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9A6744" wp14:editId="084BC778">
            <wp:extent cx="269875" cy="269875"/>
            <wp:effectExtent l="0" t="0" r="0" b="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8"/>
                    <pic:cNvPicPr>
                      <a:picLocks noChangeAspect="1" noChangeArrowheads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78910B" wp14:editId="55BE50E9">
            <wp:extent cx="269875" cy="269875"/>
            <wp:effectExtent l="0" t="0" r="0" b="0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7"/>
                    <pic:cNvPicPr>
                      <a:picLocks noChangeAspect="1" noChangeArrowheads="1"/>
                    </pic:cNvPicPr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6117B5" wp14:editId="58CFF524">
            <wp:extent cx="269875" cy="269875"/>
            <wp:effectExtent l="0" t="0" r="0" b="0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6"/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D743E3" wp14:editId="21587C2F">
            <wp:extent cx="269875" cy="269875"/>
            <wp:effectExtent l="0" t="0" r="0" b="0"/>
            <wp:docPr id="393" name="Picture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5"/>
                    <pic:cNvPicPr>
                      <a:picLocks noChangeAspect="1" noChangeArrowheads="1"/>
                    </pic:cNvPicPr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419BB" wp14:editId="6336F623">
            <wp:extent cx="269875" cy="269875"/>
            <wp:effectExtent l="0" t="0" r="0" b="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"/>
                    <pic:cNvPicPr>
                      <a:picLocks noChangeAspect="1" noChangeArrowheads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6BF29A" wp14:editId="70716950">
            <wp:extent cx="269875" cy="269875"/>
            <wp:effectExtent l="0" t="0" r="0" b="0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3"/>
                    <pic:cNvPicPr>
                      <a:picLocks noChangeAspect="1" noChangeArrowheads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46C55A" wp14:editId="259AB3A4">
            <wp:extent cx="269875" cy="269875"/>
            <wp:effectExtent l="0" t="0" r="0" b="0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2"/>
                    <pic:cNvPicPr>
                      <a:picLocks noChangeAspect="1" noChangeArrowheads="1"/>
                    </pic:cNvPicPr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0DEB82" wp14:editId="0D3F8DD8">
            <wp:extent cx="269875" cy="269875"/>
            <wp:effectExtent l="0" t="0" r="0" b="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1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109D96" wp14:editId="637446C4">
            <wp:extent cx="269875" cy="269875"/>
            <wp:effectExtent l="0" t="0" r="0" b="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0"/>
                    <pic:cNvPicPr>
                      <a:picLocks noChangeAspect="1" noChangeArrowheads="1"/>
                    </pic:cNvPicPr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7A68A5" wp14:editId="37A8CD71">
            <wp:extent cx="269875" cy="269875"/>
            <wp:effectExtent l="0" t="0" r="0" b="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9"/>
                    <pic:cNvPicPr>
                      <a:picLocks noChangeAspect="1" noChangeArrowheads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0D6405" wp14:editId="1413FA25">
            <wp:extent cx="269875" cy="269875"/>
            <wp:effectExtent l="0" t="0" r="0" b="0"/>
            <wp:docPr id="386" name="Picture 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8"/>
                    <pic:cNvPicPr>
                      <a:picLocks noChangeAspect="1" noChangeArrowheads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30B1B" wp14:editId="7B507CD2">
            <wp:extent cx="269875" cy="269875"/>
            <wp:effectExtent l="0" t="0" r="0" b="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7"/>
                    <pic:cNvPicPr>
                      <a:picLocks noChangeAspect="1" noChangeArrowheads="1"/>
                    </pic:cNvPicPr>
                  </pic:nvPicPr>
                  <pic:blipFill>
                    <a:blip r:embed="rId2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8DC4E1" wp14:editId="41DD27DE">
            <wp:extent cx="269875" cy="269875"/>
            <wp:effectExtent l="0" t="0" r="0" b="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6"/>
                    <pic:cNvPicPr>
                      <a:picLocks noChangeAspect="1" noChangeArrowheads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C6BCCF" wp14:editId="2DE47C14">
            <wp:extent cx="269875" cy="269875"/>
            <wp:effectExtent l="0" t="0" r="0" b="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5"/>
                    <pic:cNvPicPr>
                      <a:picLocks noChangeAspect="1" noChangeArrowheads="1"/>
                    </pic:cNvPicPr>
                  </pic:nvPicPr>
                  <pic:blipFill>
                    <a:blip r:embed="rId2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463F92" wp14:editId="047A6E18">
            <wp:extent cx="269875" cy="269875"/>
            <wp:effectExtent l="0" t="0" r="0" b="0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4"/>
                    <pic:cNvPicPr>
                      <a:picLocks noChangeAspect="1" noChangeArrowheads="1"/>
                    </pic:cNvPicPr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018CDF" wp14:editId="3882880A">
            <wp:extent cx="269875" cy="269875"/>
            <wp:effectExtent l="0" t="0" r="0" b="0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3"/>
                    <pic:cNvPicPr>
                      <a:picLocks noChangeAspect="1" noChangeArrowheads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860FC4" wp14:editId="448239F6">
            <wp:extent cx="269875" cy="269875"/>
            <wp:effectExtent l="0" t="0" r="0" b="0"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2"/>
                    <pic:cNvPicPr>
                      <a:picLocks noChangeAspect="1" noChangeArrowheads="1"/>
                    </pic:cNvPicPr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17BA5A" wp14:editId="18F71AE0">
            <wp:extent cx="269875" cy="269875"/>
            <wp:effectExtent l="0" t="0" r="0" b="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1"/>
                    <pic:cNvPicPr>
                      <a:picLocks noChangeAspect="1" noChangeArrowheads="1"/>
                    </pic:cNvPicPr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4FAF7" wp14:editId="070B5624">
            <wp:extent cx="269875" cy="269875"/>
            <wp:effectExtent l="0" t="0" r="0" b="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0"/>
                    <pic:cNvPicPr>
                      <a:picLocks noChangeAspect="1" noChangeArrowheads="1"/>
                    </pic:cNvPicPr>
                  </pic:nvPicPr>
                  <pic:blipFill>
                    <a:blip r:embed="rId2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2CC1A1" wp14:editId="3970BDDC">
            <wp:extent cx="269875" cy="269875"/>
            <wp:effectExtent l="0" t="0" r="0" b="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9"/>
                    <pic:cNvPicPr>
                      <a:picLocks noChangeAspect="1" noChangeArrowheads="1"/>
                    </pic:cNvPicPr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0D068B" wp14:editId="52FC6CAB">
            <wp:extent cx="269875" cy="269875"/>
            <wp:effectExtent l="0" t="0" r="0" b="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8"/>
                    <pic:cNvPicPr>
                      <a:picLocks noChangeAspect="1" noChangeArrowheads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C0E028" wp14:editId="71D128B9">
            <wp:extent cx="269875" cy="269875"/>
            <wp:effectExtent l="0" t="0" r="0" b="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7"/>
                    <pic:cNvPicPr>
                      <a:picLocks noChangeAspect="1" noChangeArrowheads="1"/>
                    </pic:cNvPicPr>
                  </pic:nvPicPr>
                  <pic:blipFill>
                    <a:blip r:embed="rId2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643A51" wp14:editId="3DFD939A">
            <wp:extent cx="269875" cy="269875"/>
            <wp:effectExtent l="0" t="0" r="0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6"/>
                    <pic:cNvPicPr>
                      <a:picLocks noChangeAspect="1" noChangeArrowheads="1"/>
                    </pic:cNvPicPr>
                  </pic:nvPicPr>
                  <pic:blipFill>
                    <a:blip r:embed="rId2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1E22D3" wp14:editId="0F16EE24">
            <wp:extent cx="269875" cy="269875"/>
            <wp:effectExtent l="0" t="0" r="0" b="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5"/>
                    <pic:cNvPicPr>
                      <a:picLocks noChangeAspect="1" noChangeArrowheads="1"/>
                    </pic:cNvPicPr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2AB39F" wp14:editId="00F4A8AB">
            <wp:extent cx="269875" cy="269875"/>
            <wp:effectExtent l="0" t="0" r="0" b="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4"/>
                    <pic:cNvPicPr>
                      <a:picLocks noChangeAspect="1" noChangeArrowheads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9B2BA" wp14:editId="11F8BA2F">
            <wp:extent cx="269875" cy="269875"/>
            <wp:effectExtent l="0" t="0" r="0" b="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3"/>
                    <pic:cNvPicPr>
                      <a:picLocks noChangeAspect="1" noChangeArrowheads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8A6CD9" wp14:editId="63BBB447">
            <wp:extent cx="269875" cy="269875"/>
            <wp:effectExtent l="0" t="0" r="0" b="0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2"/>
                    <pic:cNvPicPr>
                      <a:picLocks noChangeAspect="1" noChangeArrowheads="1"/>
                    </pic:cNvPicPr>
                  </pic:nvPicPr>
                  <pic:blipFill>
                    <a:blip r:embed="rId2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EB486" wp14:editId="10A6A500">
            <wp:extent cx="269875" cy="269875"/>
            <wp:effectExtent l="0" t="0" r="0" b="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1"/>
                    <pic:cNvPicPr>
                      <a:picLocks noChangeAspect="1" noChangeArrowheads="1"/>
                    </pic:cNvPicPr>
                  </pic:nvPicPr>
                  <pic:blipFill>
                    <a:blip r:embed="rId2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E03D89" wp14:editId="6B95D5A2">
            <wp:extent cx="269875" cy="269875"/>
            <wp:effectExtent l="0" t="0" r="0" b="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0"/>
                    <pic:cNvPicPr>
                      <a:picLocks noChangeAspect="1" noChangeArrowheads="1"/>
                    </pic:cNvPicPr>
                  </pic:nvPicPr>
                  <pic:blipFill>
                    <a:blip r:embed="rId2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5AE33" wp14:editId="267BB088">
            <wp:extent cx="269875" cy="269875"/>
            <wp:effectExtent l="0" t="0" r="0" b="0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9"/>
                    <pic:cNvPicPr>
                      <a:picLocks noChangeAspect="1" noChangeArrowheads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18B710" wp14:editId="04A1E363">
            <wp:extent cx="269875" cy="269875"/>
            <wp:effectExtent l="0" t="0" r="0" b="0"/>
            <wp:docPr id="366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8"/>
                    <pic:cNvPicPr>
                      <a:picLocks noChangeAspect="1" noChangeArrowheads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3C729" wp14:editId="1224BD44">
            <wp:extent cx="269875" cy="269875"/>
            <wp:effectExtent l="0" t="0" r="0" b="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7"/>
                    <pic:cNvPicPr>
                      <a:picLocks noChangeAspect="1" noChangeArrowheads="1"/>
                    </pic:cNvPicPr>
                  </pic:nvPicPr>
                  <pic:blipFill>
                    <a:blip r:embed="rId2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6C74BF" wp14:editId="35D76246">
            <wp:extent cx="269875" cy="269875"/>
            <wp:effectExtent l="0" t="0" r="0" b="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6"/>
                    <pic:cNvPicPr>
                      <a:picLocks noChangeAspect="1" noChangeArrowheads="1"/>
                    </pic:cNvPicPr>
                  </pic:nvPicPr>
                  <pic:blipFill>
                    <a:blip r:embed="rId2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C778D0" wp14:editId="69A14AE2">
            <wp:extent cx="269875" cy="269875"/>
            <wp:effectExtent l="0" t="0" r="0" b="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5"/>
                    <pic:cNvPicPr>
                      <a:picLocks noChangeAspect="1" noChangeArrowheads="1"/>
                    </pic:cNvPicPr>
                  </pic:nvPicPr>
                  <pic:blipFill>
                    <a:blip r:embed="rId2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728A98" wp14:editId="34457262">
            <wp:extent cx="269875" cy="269875"/>
            <wp:effectExtent l="0" t="0" r="0" b="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4"/>
                    <pic:cNvPicPr>
                      <a:picLocks noChangeAspect="1" noChangeArrowheads="1"/>
                    </pic:cNvPicPr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3BD603" wp14:editId="16E29395">
            <wp:extent cx="269875" cy="269875"/>
            <wp:effectExtent l="0" t="0" r="0" b="0"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3"/>
                    <pic:cNvPicPr>
                      <a:picLocks noChangeAspect="1" noChangeArrowheads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E2766" wp14:editId="24CCDF6F">
            <wp:extent cx="269875" cy="269875"/>
            <wp:effectExtent l="0" t="0" r="0" b="0"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2"/>
                    <pic:cNvPicPr>
                      <a:picLocks noChangeAspect="1" noChangeArrowheads="1"/>
                    </pic:cNvPicPr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8A6CFD" wp14:editId="64E75E73">
            <wp:extent cx="269875" cy="269875"/>
            <wp:effectExtent l="0" t="0" r="0" b="0"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1"/>
                    <pic:cNvPicPr>
                      <a:picLocks noChangeAspect="1" noChangeArrowheads="1"/>
                    </pic:cNvPicPr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840658" wp14:editId="6C6E4299">
            <wp:extent cx="269875" cy="269875"/>
            <wp:effectExtent l="0" t="0" r="0" b="0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0"/>
                    <pic:cNvPicPr>
                      <a:picLocks noChangeAspect="1" noChangeArrowheads="1"/>
                    </pic:cNvPicPr>
                  </pic:nvPicPr>
                  <pic:blipFill>
                    <a:blip r:embed="rId2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F42F0B" wp14:editId="541A4ED8">
            <wp:extent cx="269875" cy="269875"/>
            <wp:effectExtent l="0" t="0" r="0" b="0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9"/>
                    <pic:cNvPicPr>
                      <a:picLocks noChangeAspect="1" noChangeArrowheads="1"/>
                    </pic:cNvPicPr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BD8101" wp14:editId="033E6FD5">
            <wp:extent cx="269875" cy="269875"/>
            <wp:effectExtent l="0" t="0" r="0" b="0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8"/>
                    <pic:cNvPicPr>
                      <a:picLocks noChangeAspect="1" noChangeArrowheads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0ACC32" wp14:editId="7F528C4C">
            <wp:extent cx="269875" cy="269875"/>
            <wp:effectExtent l="0" t="0" r="0" b="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7"/>
                    <pic:cNvPicPr>
                      <a:picLocks noChangeAspect="1" noChangeArrowheads="1"/>
                    </pic:cNvPicPr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4862EB" wp14:editId="5681DF71">
            <wp:extent cx="269875" cy="269875"/>
            <wp:effectExtent l="0" t="0" r="0" b="0"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6"/>
                    <pic:cNvPicPr>
                      <a:picLocks noChangeAspect="1" noChangeArrowheads="1"/>
                    </pic:cNvPicPr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07B986" wp14:editId="109C8FA5">
            <wp:extent cx="269875" cy="269875"/>
            <wp:effectExtent l="0" t="0" r="0" b="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5"/>
                    <pic:cNvPicPr>
                      <a:picLocks noChangeAspect="1" noChangeArrowheads="1"/>
                    </pic:cNvPicPr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650F97" wp14:editId="7E533F40">
            <wp:extent cx="269875" cy="269875"/>
            <wp:effectExtent l="0" t="0" r="0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4"/>
                    <pic:cNvPicPr>
                      <a:picLocks noChangeAspect="1" noChangeArrowheads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13D963" wp14:editId="10E45691">
            <wp:extent cx="269875" cy="269875"/>
            <wp:effectExtent l="0" t="0" r="0" b="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3"/>
                    <pic:cNvPicPr>
                      <a:picLocks noChangeAspect="1" noChangeArrowheads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879A62" wp14:editId="2D93ADAA">
            <wp:extent cx="269875" cy="269875"/>
            <wp:effectExtent l="0" t="0" r="0" b="0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2"/>
                    <pic:cNvPicPr>
                      <a:picLocks noChangeAspect="1" noChangeArrowheads="1"/>
                    </pic:cNvPicPr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3A7F56" wp14:editId="4D445F1B">
            <wp:extent cx="269875" cy="269875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1"/>
                    <pic:cNvPicPr>
                      <a:picLocks noChangeAspect="1" noChangeArrowheads="1"/>
                    </pic:cNvPicPr>
                  </pic:nvPicPr>
                  <pic:blipFill>
                    <a:blip r:embed="rId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33E8FF" wp14:editId="0BC537CC">
            <wp:extent cx="269875" cy="269875"/>
            <wp:effectExtent l="0" t="0" r="0" b="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0"/>
                    <pic:cNvPicPr>
                      <a:picLocks noChangeAspect="1" noChangeArrowheads="1"/>
                    </pic:cNvPicPr>
                  </pic:nvPicPr>
                  <pic:blipFill>
                    <a:blip r:embed="rId2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E67E9" wp14:editId="2E61A0DA">
            <wp:extent cx="269875" cy="269875"/>
            <wp:effectExtent l="0" t="0" r="0" b="0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9"/>
                    <pic:cNvPicPr>
                      <a:picLocks noChangeAspect="1" noChangeArrowheads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65375B" wp14:editId="16B39B86">
            <wp:extent cx="269875" cy="269875"/>
            <wp:effectExtent l="0" t="0" r="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8"/>
                    <pic:cNvPicPr>
                      <a:picLocks noChangeAspect="1" noChangeArrowheads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094C24" wp14:editId="7C94E2F9">
            <wp:extent cx="269875" cy="269875"/>
            <wp:effectExtent l="0" t="0" r="0" b="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7"/>
                    <pic:cNvPicPr>
                      <a:picLocks noChangeAspect="1" noChangeArrowheads="1"/>
                    </pic:cNvPicPr>
                  </pic:nvPicPr>
                  <pic:blipFill>
                    <a:blip r:embed="rId2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BACFC1" wp14:editId="3BCA652E">
            <wp:extent cx="269875" cy="269875"/>
            <wp:effectExtent l="0" t="0" r="0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6"/>
                    <pic:cNvPicPr>
                      <a:picLocks noChangeAspect="1" noChangeArrowheads="1"/>
                    </pic:cNvPicPr>
                  </pic:nvPicPr>
                  <pic:blipFill>
                    <a:blip r:embed="rId2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0EE50" wp14:editId="108E101E">
            <wp:extent cx="269875" cy="269875"/>
            <wp:effectExtent l="0" t="0" r="0" b="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5"/>
                    <pic:cNvPicPr>
                      <a:picLocks noChangeAspect="1" noChangeArrowheads="1"/>
                    </pic:cNvPicPr>
                  </pic:nvPicPr>
                  <pic:blipFill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834CAD" wp14:editId="43012463">
            <wp:extent cx="269875" cy="269875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"/>
                    <pic:cNvPicPr>
                      <a:picLocks noChangeAspect="1" noChangeArrowheads="1"/>
                    </pic:cNvPicPr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216BF9" wp14:editId="05511594">
            <wp:extent cx="269875" cy="269875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"/>
                    <pic:cNvPicPr>
                      <a:picLocks noChangeAspect="1" noChangeArrowheads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83B94" wp14:editId="41228E51">
            <wp:extent cx="269875" cy="269875"/>
            <wp:effectExtent l="0" t="0" r="0" b="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2"/>
                    <pic:cNvPicPr>
                      <a:picLocks noChangeAspect="1" noChangeArrowheads="1"/>
                    </pic:cNvPicPr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5243A8" wp14:editId="7B44A948">
            <wp:extent cx="269875" cy="269875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1"/>
                    <pic:cNvPicPr>
                      <a:picLocks noChangeAspect="1" noChangeArrowheads="1"/>
                    </pic:cNvPicPr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FA41ED" wp14:editId="5245F25F">
            <wp:extent cx="269875" cy="269875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0"/>
                    <pic:cNvPicPr>
                      <a:picLocks noChangeAspect="1" noChangeArrowheads="1"/>
                    </pic:cNvPicPr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FD5EB" wp14:editId="47129747">
            <wp:extent cx="269875" cy="269875"/>
            <wp:effectExtent l="0" t="0" r="0" b="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9"/>
                    <pic:cNvPicPr>
                      <a:picLocks noChangeAspect="1" noChangeArrowheads="1"/>
                    </pic:cNvPicPr>
                  </pic:nvPicPr>
                  <pic:blipFill>
                    <a:blip r:embed="rId3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7E9AC0" wp14:editId="16E54EF5">
            <wp:extent cx="269875" cy="269875"/>
            <wp:effectExtent l="0" t="0" r="0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8"/>
                    <pic:cNvPicPr>
                      <a:picLocks noChangeAspect="1" noChangeArrowheads="1"/>
                    </pic:cNvPicPr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036D53" wp14:editId="399C2D3E">
            <wp:extent cx="269875" cy="269875"/>
            <wp:effectExtent l="0" t="0" r="0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7"/>
                    <pic:cNvPicPr>
                      <a:picLocks noChangeAspect="1" noChangeArrowheads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5DE1F" wp14:editId="35274DA0">
            <wp:extent cx="269875" cy="269875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6"/>
                    <pic:cNvPicPr>
                      <a:picLocks noChangeAspect="1" noChangeArrowheads="1"/>
                    </pic:cNvPicPr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A7245A" wp14:editId="286A1FBC">
            <wp:extent cx="269875" cy="269875"/>
            <wp:effectExtent l="0" t="0" r="0" b="0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5"/>
                    <pic:cNvPicPr>
                      <a:picLocks noChangeAspect="1" noChangeArrowheads="1"/>
                    </pic:cNvPicPr>
                  </pic:nvPicPr>
                  <pic:blipFill>
                    <a:blip r:embed="rId3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2A696A" wp14:editId="3B55F9F1">
            <wp:extent cx="269875" cy="269875"/>
            <wp:effectExtent l="0" t="0" r="0" b="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4"/>
                    <pic:cNvPicPr>
                      <a:picLocks noChangeAspect="1" noChangeArrowheads="1"/>
                    </pic:cNvPicPr>
                  </pic:nvPicPr>
                  <pic:blipFill>
                    <a:blip r:embed="rId3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1ABD61" wp14:editId="0C178449">
            <wp:extent cx="269875" cy="269875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3"/>
                    <pic:cNvPicPr>
                      <a:picLocks noChangeAspect="1" noChangeArrowheads="1"/>
                    </pic:cNvPicPr>
                  </pic:nvPicPr>
                  <pic:blipFill>
                    <a:blip r:embed="rId3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E02314" wp14:editId="43DB6F5C">
            <wp:extent cx="269875" cy="269875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2"/>
                    <pic:cNvPicPr>
                      <a:picLocks noChangeAspect="1" noChangeArrowheads="1"/>
                    </pic:cNvPicPr>
                  </pic:nvPicPr>
                  <pic:blipFill>
                    <a:blip r:embed="rId3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AEB3A0" wp14:editId="490B173E">
            <wp:extent cx="269875" cy="269875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1"/>
                    <pic:cNvPicPr>
                      <a:picLocks noChangeAspect="1" noChangeArrowheads="1"/>
                    </pic:cNvPicPr>
                  </pic:nvPicPr>
                  <pic:blipFill>
                    <a:blip r:embed="rId3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2DB041" wp14:editId="25771D27">
            <wp:extent cx="269875" cy="269875"/>
            <wp:effectExtent l="0" t="0" r="0" b="0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0"/>
                    <pic:cNvPicPr>
                      <a:picLocks noChangeAspect="1" noChangeArrowheads="1"/>
                    </pic:cNvPicPr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CF911E" wp14:editId="4B3706BC">
            <wp:extent cx="269875" cy="269875"/>
            <wp:effectExtent l="0" t="0" r="0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9"/>
                    <pic:cNvPicPr>
                      <a:picLocks noChangeAspect="1" noChangeArrowheads="1"/>
                    </pic:cNvPicPr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FF0E21" wp14:editId="32C88C39">
            <wp:extent cx="269875" cy="269875"/>
            <wp:effectExtent l="0" t="0" r="0" b="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8"/>
                    <pic:cNvPicPr>
                      <a:picLocks noChangeAspect="1" noChangeArrowheads="1"/>
                    </pic:cNvPicPr>
                  </pic:nvPicPr>
                  <pic:blipFill>
                    <a:blip r:embed="rId3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CDE6D9" wp14:editId="4B743D88">
            <wp:extent cx="269875" cy="269875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7"/>
                    <pic:cNvPicPr>
                      <a:picLocks noChangeAspect="1" noChangeArrowheads="1"/>
                    </pic:cNvPicPr>
                  </pic:nvPicPr>
                  <pic:blipFill>
                    <a:blip r:embed="rId3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1DEB05" wp14:editId="7F6F99BA">
            <wp:extent cx="269875" cy="269875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6"/>
                    <pic:cNvPicPr>
                      <a:picLocks noChangeAspect="1" noChangeArrowheads="1"/>
                    </pic:cNvPicPr>
                  </pic:nvPicPr>
                  <pic:blipFill>
                    <a:blip r:embed="rId3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CE1700" wp14:editId="08499374">
            <wp:extent cx="269875" cy="269875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5"/>
                    <pic:cNvPicPr>
                      <a:picLocks noChangeAspect="1" noChangeArrowheads="1"/>
                    </pic:cNvPicPr>
                  </pic:nvPicPr>
                  <pic:blipFill>
                    <a:blip r:embed="rId3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554253" wp14:editId="31E581B1">
            <wp:extent cx="269875" cy="269875"/>
            <wp:effectExtent l="0" t="0" r="0" b="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4"/>
                    <pic:cNvPicPr>
                      <a:picLocks noChangeAspect="1" noChangeArrowheads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DE5693" wp14:editId="05C43FF4">
            <wp:extent cx="269875" cy="269875"/>
            <wp:effectExtent l="0" t="0" r="0" b="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3"/>
                    <pic:cNvPicPr>
                      <a:picLocks noChangeAspect="1" noChangeArrowheads="1"/>
                    </pic:cNvPicPr>
                  </pic:nvPicPr>
                  <pic:blipFill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B6169" w14:textId="5894FD89" w:rsidR="00DB70EE" w:rsidRDefault="00DB70EE"/>
    <w:p w14:paraId="7587F472" w14:textId="58FAF421" w:rsidR="00C7093A" w:rsidRDefault="00C7093A"/>
    <w:p w14:paraId="74E53313" w14:textId="68D02C30" w:rsidR="00C7093A" w:rsidRDefault="003A3BC9">
      <w:r>
        <w:t>Miss-classified digits:</w:t>
      </w:r>
    </w:p>
    <w:p w14:paraId="153C2BD8" w14:textId="7D7F8604" w:rsidR="003A3BC9" w:rsidRDefault="005B04B1">
      <w:r>
        <w:rPr>
          <w:noProof/>
        </w:rPr>
        <w:drawing>
          <wp:inline distT="0" distB="0" distL="0" distR="0" wp14:anchorId="20454077" wp14:editId="1BC6D632">
            <wp:extent cx="4572000" cy="2743200"/>
            <wp:effectExtent l="0" t="0" r="0" b="0"/>
            <wp:docPr id="615" name="Chart 615">
              <a:extLst xmlns:a="http://schemas.openxmlformats.org/drawingml/2006/main">
                <a:ext uri="{FF2B5EF4-FFF2-40B4-BE49-F238E27FC236}">
                  <a16:creationId xmlns:a16="http://schemas.microsoft.com/office/drawing/2014/main" id="{BE31DD85-A68E-412A-8AE2-D5D0E205F9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2"/>
              </a:graphicData>
            </a:graphic>
          </wp:inline>
        </w:drawing>
      </w:r>
    </w:p>
    <w:p w14:paraId="374EECB5" w14:textId="34F0A984" w:rsidR="003A3BC9" w:rsidRDefault="003A3BC9">
      <w:r>
        <w:t xml:space="preserve">Most miss-classified are </w:t>
      </w:r>
      <w:r w:rsidR="006B1041">
        <w:t>(7,2), (2,7), (8,3), (2,8), (9,4), (9,8),</w:t>
      </w:r>
      <w:r w:rsidR="006B1041" w:rsidRPr="006B1041">
        <w:t xml:space="preserve"> </w:t>
      </w:r>
      <w:r w:rsidR="006B1041">
        <w:t>(9,4), (5,6), (6,0), (7,9)</w:t>
      </w:r>
    </w:p>
    <w:p w14:paraId="0FA3FE67" w14:textId="75F9F275" w:rsidR="006B1041" w:rsidRDefault="006B1041">
      <w:r>
        <w:t>Most of the results are intuitive as these are confusing to humans too.</w:t>
      </w:r>
    </w:p>
    <w:p w14:paraId="10D773C2" w14:textId="348099B1" w:rsidR="00025FB6" w:rsidRDefault="00025FB6"/>
    <w:p w14:paraId="4494E854" w14:textId="76510C05" w:rsidR="00025FB6" w:rsidRDefault="00AF7531">
      <w:r>
        <w:t>Cross validation accuracy</w:t>
      </w:r>
    </w:p>
    <w:tbl>
      <w:tblPr>
        <w:tblStyle w:val="GridTable4-Accent5"/>
        <w:tblW w:w="0" w:type="auto"/>
        <w:tblLook w:val="04E0" w:firstRow="1" w:lastRow="1" w:firstColumn="1" w:lastColumn="0" w:noHBand="0" w:noVBand="1"/>
      </w:tblPr>
      <w:tblGrid>
        <w:gridCol w:w="1150"/>
        <w:gridCol w:w="1411"/>
        <w:gridCol w:w="1350"/>
        <w:gridCol w:w="1318"/>
        <w:gridCol w:w="1318"/>
        <w:gridCol w:w="1318"/>
      </w:tblGrid>
      <w:tr w:rsidR="0007747D" w14:paraId="54302995" w14:textId="77777777" w:rsidTr="00AF75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00C1ECF7" w14:textId="77777777" w:rsidR="0007747D" w:rsidRPr="00462B42" w:rsidRDefault="0007747D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411" w:type="dxa"/>
          </w:tcPr>
          <w:p w14:paraId="1D4DA384" w14:textId="0E2A1DB2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0.00001</w:t>
            </w:r>
          </w:p>
        </w:tc>
        <w:tc>
          <w:tcPr>
            <w:tcW w:w="1350" w:type="dxa"/>
          </w:tcPr>
          <w:p w14:paraId="4686BC3F" w14:textId="319325FD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0.001</w:t>
            </w:r>
          </w:p>
        </w:tc>
        <w:tc>
          <w:tcPr>
            <w:tcW w:w="1318" w:type="dxa"/>
          </w:tcPr>
          <w:p w14:paraId="39F086B1" w14:textId="635BD4CE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1</w:t>
            </w:r>
          </w:p>
        </w:tc>
        <w:tc>
          <w:tcPr>
            <w:tcW w:w="1318" w:type="dxa"/>
          </w:tcPr>
          <w:p w14:paraId="5B6C0AEB" w14:textId="5F601E0A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5</w:t>
            </w:r>
          </w:p>
        </w:tc>
        <w:tc>
          <w:tcPr>
            <w:tcW w:w="1318" w:type="dxa"/>
          </w:tcPr>
          <w:p w14:paraId="5AEBB24F" w14:textId="43B478DA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10</w:t>
            </w:r>
          </w:p>
        </w:tc>
      </w:tr>
      <w:tr w:rsidR="0007747D" w14:paraId="7FBFB07B" w14:textId="77777777" w:rsidTr="00AF7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35174691" w14:textId="033D8558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1</w:t>
            </w:r>
          </w:p>
        </w:tc>
        <w:tc>
          <w:tcPr>
            <w:tcW w:w="1411" w:type="dxa"/>
          </w:tcPr>
          <w:p w14:paraId="56B82938" w14:textId="2AAC7528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9.325</w:t>
            </w:r>
          </w:p>
        </w:tc>
        <w:tc>
          <w:tcPr>
            <w:tcW w:w="1350" w:type="dxa"/>
          </w:tcPr>
          <w:p w14:paraId="72123F5A" w14:textId="29FE4844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.325</w:t>
            </w:r>
          </w:p>
        </w:tc>
        <w:tc>
          <w:tcPr>
            <w:tcW w:w="1318" w:type="dxa"/>
          </w:tcPr>
          <w:p w14:paraId="4115631F" w14:textId="1F35D0D6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25</w:t>
            </w:r>
          </w:p>
        </w:tc>
        <w:tc>
          <w:tcPr>
            <w:tcW w:w="1318" w:type="dxa"/>
          </w:tcPr>
          <w:p w14:paraId="6C8866D0" w14:textId="5A9767BF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2</w:t>
            </w:r>
          </w:p>
        </w:tc>
        <w:tc>
          <w:tcPr>
            <w:tcW w:w="1318" w:type="dxa"/>
          </w:tcPr>
          <w:p w14:paraId="47DD2F80" w14:textId="6E4EC8A5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2</w:t>
            </w:r>
          </w:p>
        </w:tc>
      </w:tr>
      <w:tr w:rsidR="0007747D" w14:paraId="60FC621E" w14:textId="77777777" w:rsidTr="00AF7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2DB5450F" w14:textId="57CE60F2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2</w:t>
            </w:r>
          </w:p>
        </w:tc>
        <w:tc>
          <w:tcPr>
            <w:tcW w:w="1411" w:type="dxa"/>
          </w:tcPr>
          <w:p w14:paraId="77E2646D" w14:textId="58FAEF25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7.075</w:t>
            </w:r>
          </w:p>
        </w:tc>
        <w:tc>
          <w:tcPr>
            <w:tcW w:w="1350" w:type="dxa"/>
          </w:tcPr>
          <w:p w14:paraId="4333B2A4" w14:textId="1B2729EE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17.075</w:t>
            </w:r>
          </w:p>
        </w:tc>
        <w:tc>
          <w:tcPr>
            <w:tcW w:w="1318" w:type="dxa"/>
          </w:tcPr>
          <w:p w14:paraId="31591FF6" w14:textId="6E99555E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25</w:t>
            </w:r>
          </w:p>
        </w:tc>
        <w:tc>
          <w:tcPr>
            <w:tcW w:w="1318" w:type="dxa"/>
          </w:tcPr>
          <w:p w14:paraId="432BE6CD" w14:textId="7D73F6BB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45</w:t>
            </w:r>
          </w:p>
        </w:tc>
        <w:tc>
          <w:tcPr>
            <w:tcW w:w="1318" w:type="dxa"/>
          </w:tcPr>
          <w:p w14:paraId="0642166D" w14:textId="5F745BB3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45</w:t>
            </w:r>
          </w:p>
        </w:tc>
      </w:tr>
      <w:tr w:rsidR="0007747D" w14:paraId="71B22CFB" w14:textId="77777777" w:rsidTr="00AF7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5B46FBD4" w14:textId="1D3B8150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3</w:t>
            </w:r>
          </w:p>
        </w:tc>
        <w:tc>
          <w:tcPr>
            <w:tcW w:w="1411" w:type="dxa"/>
          </w:tcPr>
          <w:p w14:paraId="4D4D0266" w14:textId="1E270DBE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9.275</w:t>
            </w:r>
          </w:p>
        </w:tc>
        <w:tc>
          <w:tcPr>
            <w:tcW w:w="1350" w:type="dxa"/>
          </w:tcPr>
          <w:p w14:paraId="1E61D34E" w14:textId="48803F0A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.275</w:t>
            </w:r>
          </w:p>
        </w:tc>
        <w:tc>
          <w:tcPr>
            <w:tcW w:w="1318" w:type="dxa"/>
          </w:tcPr>
          <w:p w14:paraId="29F41F6B" w14:textId="0B6CD6C3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625</w:t>
            </w:r>
          </w:p>
        </w:tc>
        <w:tc>
          <w:tcPr>
            <w:tcW w:w="1318" w:type="dxa"/>
          </w:tcPr>
          <w:p w14:paraId="15661BAC" w14:textId="64CD56CC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65</w:t>
            </w:r>
          </w:p>
        </w:tc>
        <w:tc>
          <w:tcPr>
            <w:tcW w:w="1318" w:type="dxa"/>
          </w:tcPr>
          <w:p w14:paraId="09405A1F" w14:textId="0DEEC250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65</w:t>
            </w:r>
          </w:p>
        </w:tc>
      </w:tr>
      <w:tr w:rsidR="0007747D" w14:paraId="49309A9C" w14:textId="77777777" w:rsidTr="00AF7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706581CA" w14:textId="5444F2FB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4</w:t>
            </w:r>
          </w:p>
        </w:tc>
        <w:tc>
          <w:tcPr>
            <w:tcW w:w="1411" w:type="dxa"/>
          </w:tcPr>
          <w:p w14:paraId="5B7496D6" w14:textId="4D37CAA2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6.525</w:t>
            </w:r>
          </w:p>
        </w:tc>
        <w:tc>
          <w:tcPr>
            <w:tcW w:w="1350" w:type="dxa"/>
          </w:tcPr>
          <w:p w14:paraId="22CB811C" w14:textId="7AFF4995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16.525</w:t>
            </w:r>
          </w:p>
        </w:tc>
        <w:tc>
          <w:tcPr>
            <w:tcW w:w="1318" w:type="dxa"/>
          </w:tcPr>
          <w:p w14:paraId="7424E231" w14:textId="6977A19F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05</w:t>
            </w:r>
          </w:p>
        </w:tc>
        <w:tc>
          <w:tcPr>
            <w:tcW w:w="1318" w:type="dxa"/>
          </w:tcPr>
          <w:p w14:paraId="46065588" w14:textId="3487BB7C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25</w:t>
            </w:r>
          </w:p>
        </w:tc>
        <w:tc>
          <w:tcPr>
            <w:tcW w:w="1318" w:type="dxa"/>
          </w:tcPr>
          <w:p w14:paraId="7C0C1340" w14:textId="1BA13A33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25</w:t>
            </w:r>
          </w:p>
        </w:tc>
      </w:tr>
      <w:tr w:rsidR="0007747D" w14:paraId="1FEEC864" w14:textId="77777777" w:rsidTr="00AF7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52C6E04F" w14:textId="1B8201F0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K5</w:t>
            </w:r>
          </w:p>
        </w:tc>
        <w:tc>
          <w:tcPr>
            <w:tcW w:w="1411" w:type="dxa"/>
          </w:tcPr>
          <w:p w14:paraId="68A82850" w14:textId="01311387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9.275</w:t>
            </w:r>
          </w:p>
        </w:tc>
        <w:tc>
          <w:tcPr>
            <w:tcW w:w="1350" w:type="dxa"/>
          </w:tcPr>
          <w:p w14:paraId="161F7682" w14:textId="2EB6C900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.275 </w:t>
            </w:r>
          </w:p>
        </w:tc>
        <w:tc>
          <w:tcPr>
            <w:tcW w:w="1318" w:type="dxa"/>
          </w:tcPr>
          <w:p w14:paraId="50120CDA" w14:textId="2D80461A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</w:t>
            </w:r>
          </w:p>
        </w:tc>
        <w:tc>
          <w:tcPr>
            <w:tcW w:w="1318" w:type="dxa"/>
          </w:tcPr>
          <w:p w14:paraId="5F83E6CD" w14:textId="563042B0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75</w:t>
            </w:r>
          </w:p>
        </w:tc>
        <w:tc>
          <w:tcPr>
            <w:tcW w:w="1318" w:type="dxa"/>
          </w:tcPr>
          <w:p w14:paraId="623A3DFB" w14:textId="134286C7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75</w:t>
            </w:r>
          </w:p>
        </w:tc>
      </w:tr>
      <w:tr w:rsidR="0007747D" w14:paraId="0A37881B" w14:textId="77777777" w:rsidTr="00AF753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0E6BFF06" w14:textId="2581E9DA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verage</w:t>
            </w:r>
          </w:p>
        </w:tc>
        <w:tc>
          <w:tcPr>
            <w:tcW w:w="1411" w:type="dxa"/>
          </w:tcPr>
          <w:p w14:paraId="268A6D89" w14:textId="32980E5E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2.295</w:t>
            </w:r>
          </w:p>
        </w:tc>
        <w:tc>
          <w:tcPr>
            <w:tcW w:w="1350" w:type="dxa"/>
          </w:tcPr>
          <w:p w14:paraId="2798E601" w14:textId="27FECF02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3.05</w:t>
            </w:r>
          </w:p>
        </w:tc>
        <w:tc>
          <w:tcPr>
            <w:tcW w:w="1318" w:type="dxa"/>
          </w:tcPr>
          <w:p w14:paraId="2FBC87E9" w14:textId="755836B9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7.23</w:t>
            </w:r>
          </w:p>
        </w:tc>
        <w:tc>
          <w:tcPr>
            <w:tcW w:w="1318" w:type="dxa"/>
          </w:tcPr>
          <w:p w14:paraId="6EB6BD6C" w14:textId="54383D7C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7.32</w:t>
            </w:r>
          </w:p>
        </w:tc>
        <w:tc>
          <w:tcPr>
            <w:tcW w:w="1318" w:type="dxa"/>
          </w:tcPr>
          <w:p w14:paraId="738DD8E2" w14:textId="0C9B95A4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7.32</w:t>
            </w:r>
          </w:p>
        </w:tc>
      </w:tr>
    </w:tbl>
    <w:p w14:paraId="58337593" w14:textId="09145B61" w:rsidR="00462B42" w:rsidRDefault="00462B42"/>
    <w:p w14:paraId="6D02603E" w14:textId="0DA04095" w:rsidR="0007747D" w:rsidRDefault="00AF7531">
      <w:r>
        <w:rPr>
          <w:noProof/>
        </w:rPr>
        <w:drawing>
          <wp:inline distT="0" distB="0" distL="0" distR="0" wp14:anchorId="2605FAB4" wp14:editId="4E6F8B4E">
            <wp:extent cx="4572000" cy="2743200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57598552-34D4-4F7A-8CDC-0B66435A22A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3"/>
              </a:graphicData>
            </a:graphic>
          </wp:inline>
        </w:drawing>
      </w:r>
    </w:p>
    <w:p w14:paraId="57DA4E7F" w14:textId="6D024B14" w:rsidR="00AF7531" w:rsidRDefault="00AF7531"/>
    <w:p w14:paraId="0C074284" w14:textId="3958328F" w:rsidR="00AF7531" w:rsidRDefault="00AF7531">
      <w:r>
        <w:t>Test accurac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115"/>
        <w:gridCol w:w="2808"/>
      </w:tblGrid>
      <w:tr w:rsidR="00DE02DE" w14:paraId="12572DA7" w14:textId="4E4B56AB" w:rsidTr="00DE02DE">
        <w:tc>
          <w:tcPr>
            <w:tcW w:w="3093" w:type="dxa"/>
          </w:tcPr>
          <w:p w14:paraId="3539E57F" w14:textId="4601BE0A" w:rsidR="00DE02DE" w:rsidRDefault="00DE02DE">
            <w:r>
              <w:t>C</w:t>
            </w:r>
          </w:p>
        </w:tc>
        <w:tc>
          <w:tcPr>
            <w:tcW w:w="3115" w:type="dxa"/>
          </w:tcPr>
          <w:p w14:paraId="0926033F" w14:textId="364EF63D" w:rsidR="00DE02DE" w:rsidRDefault="00DE02DE">
            <w:r>
              <w:t>Test accuracy</w:t>
            </w:r>
          </w:p>
        </w:tc>
        <w:tc>
          <w:tcPr>
            <w:tcW w:w="2808" w:type="dxa"/>
          </w:tcPr>
          <w:p w14:paraId="3B48CBBE" w14:textId="6726BDF9" w:rsidR="00DE02DE" w:rsidRDefault="00DE02DE">
            <w:r>
              <w:t>Validation accuracy</w:t>
            </w:r>
          </w:p>
        </w:tc>
      </w:tr>
      <w:tr w:rsidR="00DE02DE" w14:paraId="465BB74F" w14:textId="72BD07E5" w:rsidTr="00DE02DE">
        <w:tc>
          <w:tcPr>
            <w:tcW w:w="3093" w:type="dxa"/>
          </w:tcPr>
          <w:p w14:paraId="357F2820" w14:textId="021D1805" w:rsidR="00DE02DE" w:rsidRDefault="00DE02DE">
            <w:r>
              <w:t>0.00001</w:t>
            </w:r>
          </w:p>
        </w:tc>
        <w:tc>
          <w:tcPr>
            <w:tcW w:w="3115" w:type="dxa"/>
          </w:tcPr>
          <w:p w14:paraId="6A331FE6" w14:textId="3AEDBD8A" w:rsidR="00DE02DE" w:rsidRDefault="00DE02DE">
            <w:r>
              <w:t>12</w:t>
            </w:r>
          </w:p>
        </w:tc>
        <w:tc>
          <w:tcPr>
            <w:tcW w:w="2808" w:type="dxa"/>
          </w:tcPr>
          <w:p w14:paraId="58E4CE28" w14:textId="7B6D1B02" w:rsidR="00DE02DE" w:rsidRDefault="00DE02DE">
            <w:r>
              <w:t>12.295</w:t>
            </w:r>
          </w:p>
        </w:tc>
      </w:tr>
      <w:tr w:rsidR="00DE02DE" w14:paraId="4E0F0810" w14:textId="5CC5B902" w:rsidTr="00DE02DE">
        <w:tc>
          <w:tcPr>
            <w:tcW w:w="3093" w:type="dxa"/>
          </w:tcPr>
          <w:p w14:paraId="47943C19" w14:textId="1165A445" w:rsidR="00DE02DE" w:rsidRDefault="00DE02DE">
            <w:r>
              <w:t>0.001</w:t>
            </w:r>
          </w:p>
        </w:tc>
        <w:tc>
          <w:tcPr>
            <w:tcW w:w="3115" w:type="dxa"/>
          </w:tcPr>
          <w:p w14:paraId="1CD2623A" w14:textId="0966757C" w:rsidR="00DE02DE" w:rsidRDefault="00DE02DE">
            <w:r>
              <w:t>72.1</w:t>
            </w:r>
          </w:p>
        </w:tc>
        <w:tc>
          <w:tcPr>
            <w:tcW w:w="2808" w:type="dxa"/>
          </w:tcPr>
          <w:p w14:paraId="285771D2" w14:textId="1845E3D0" w:rsidR="00DE02DE" w:rsidRDefault="00DE02DE">
            <w:r>
              <w:t>13.05</w:t>
            </w:r>
          </w:p>
        </w:tc>
      </w:tr>
      <w:tr w:rsidR="00DE02DE" w14:paraId="13955E17" w14:textId="3DB654F0" w:rsidTr="00DE02DE">
        <w:tc>
          <w:tcPr>
            <w:tcW w:w="3093" w:type="dxa"/>
          </w:tcPr>
          <w:p w14:paraId="31B5221C" w14:textId="035B9B40" w:rsidR="00DE02DE" w:rsidRDefault="00DE02DE">
            <w:r>
              <w:t>1</w:t>
            </w:r>
          </w:p>
        </w:tc>
        <w:tc>
          <w:tcPr>
            <w:tcW w:w="3115" w:type="dxa"/>
          </w:tcPr>
          <w:p w14:paraId="0CEA4CEA" w14:textId="42508686" w:rsidR="00DE02DE" w:rsidRDefault="00DE02DE">
            <w:r>
              <w:t>97.23</w:t>
            </w:r>
          </w:p>
        </w:tc>
        <w:tc>
          <w:tcPr>
            <w:tcW w:w="2808" w:type="dxa"/>
          </w:tcPr>
          <w:p w14:paraId="16E55840" w14:textId="5657F393" w:rsidR="00DE02DE" w:rsidRDefault="00DE02DE">
            <w:r>
              <w:t>97.23</w:t>
            </w:r>
          </w:p>
        </w:tc>
      </w:tr>
      <w:tr w:rsidR="00DE02DE" w14:paraId="5822F788" w14:textId="777759A7" w:rsidTr="00DE02DE">
        <w:tc>
          <w:tcPr>
            <w:tcW w:w="3093" w:type="dxa"/>
          </w:tcPr>
          <w:p w14:paraId="64474ADB" w14:textId="6C5F91DB" w:rsidR="00DE02DE" w:rsidRDefault="00DE02DE">
            <w:r>
              <w:t>5</w:t>
            </w:r>
          </w:p>
        </w:tc>
        <w:tc>
          <w:tcPr>
            <w:tcW w:w="3115" w:type="dxa"/>
          </w:tcPr>
          <w:p w14:paraId="1E0F9DBC" w14:textId="559A9CE7" w:rsidR="00DE02DE" w:rsidRDefault="00DE02DE">
            <w:r w:rsidRPr="00DE02DE">
              <w:t>97.</w:t>
            </w:r>
            <w:r>
              <w:t>29</w:t>
            </w:r>
          </w:p>
        </w:tc>
        <w:tc>
          <w:tcPr>
            <w:tcW w:w="2808" w:type="dxa"/>
          </w:tcPr>
          <w:p w14:paraId="38B743AB" w14:textId="03C055A2" w:rsidR="00DE02DE" w:rsidRPr="00DE02DE" w:rsidRDefault="00DE02DE">
            <w:r>
              <w:t>97.32</w:t>
            </w:r>
          </w:p>
        </w:tc>
      </w:tr>
      <w:tr w:rsidR="00DE02DE" w14:paraId="01A22F6B" w14:textId="69ABD574" w:rsidTr="00DE02DE">
        <w:tc>
          <w:tcPr>
            <w:tcW w:w="3093" w:type="dxa"/>
          </w:tcPr>
          <w:p w14:paraId="507F0C20" w14:textId="1A472379" w:rsidR="00DE02DE" w:rsidRDefault="00DE02DE">
            <w:r>
              <w:t>10</w:t>
            </w:r>
          </w:p>
        </w:tc>
        <w:tc>
          <w:tcPr>
            <w:tcW w:w="3115" w:type="dxa"/>
          </w:tcPr>
          <w:p w14:paraId="3500FACC" w14:textId="0C61CD60" w:rsidR="00DE02DE" w:rsidRDefault="00DE02DE">
            <w:r w:rsidRPr="00DE02DE">
              <w:t>97.2</w:t>
            </w:r>
            <w:r>
              <w:t>9</w:t>
            </w:r>
          </w:p>
        </w:tc>
        <w:tc>
          <w:tcPr>
            <w:tcW w:w="2808" w:type="dxa"/>
          </w:tcPr>
          <w:p w14:paraId="0028B749" w14:textId="384F8800" w:rsidR="00DE02DE" w:rsidRPr="00DE02DE" w:rsidRDefault="00DE02DE">
            <w:r>
              <w:t>97.32</w:t>
            </w:r>
          </w:p>
        </w:tc>
      </w:tr>
    </w:tbl>
    <w:p w14:paraId="07987790" w14:textId="1B823986" w:rsidR="00DE02DE" w:rsidRDefault="00DE02DE">
      <w:r>
        <w:rPr>
          <w:noProof/>
        </w:rPr>
        <w:drawing>
          <wp:inline distT="0" distB="0" distL="0" distR="0" wp14:anchorId="1A3E163A" wp14:editId="5AE75ECC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1EA5E934-DCDE-41F1-998D-706DB2AAE6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4"/>
              </a:graphicData>
            </a:graphic>
          </wp:inline>
        </w:drawing>
      </w:r>
    </w:p>
    <w:p w14:paraId="6DE57C7B" w14:textId="501D3FE5" w:rsidR="00C6023D" w:rsidRDefault="00C6023D">
      <w:r>
        <w:t>Optimal parameters: 1,5,10</w:t>
      </w:r>
    </w:p>
    <w:p w14:paraId="0D291D8B" w14:textId="6E7493B0" w:rsidR="00C6023D" w:rsidRDefault="00C6023D">
      <w:r>
        <w:t>Low C leads to less weight to error and model is soft SVM hence underfitting</w:t>
      </w:r>
    </w:p>
    <w:p w14:paraId="0952BE14" w14:textId="65093B27" w:rsidR="00C6023D" w:rsidRDefault="00C6023D">
      <w:r>
        <w:t>High C leads to more weight to error and hence overfitting with hard SVM</w:t>
      </w:r>
    </w:p>
    <w:p w14:paraId="2E2F4619" w14:textId="77777777" w:rsidR="00C6023D" w:rsidRDefault="00C6023D"/>
    <w:sectPr w:rsidR="00C602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2E860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EB2827"/>
    <w:multiLevelType w:val="hybridMultilevel"/>
    <w:tmpl w:val="57025E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DOxNDMyMDI0M7VQ0lEKTi0uzszPAykwNK4FACaco6AtAAAA"/>
  </w:docVars>
  <w:rsids>
    <w:rsidRoot w:val="003576AE"/>
    <w:rsid w:val="00025FB6"/>
    <w:rsid w:val="00043B61"/>
    <w:rsid w:val="0007747D"/>
    <w:rsid w:val="00080717"/>
    <w:rsid w:val="001105F2"/>
    <w:rsid w:val="00145CAC"/>
    <w:rsid w:val="00151C7F"/>
    <w:rsid w:val="001A0766"/>
    <w:rsid w:val="0020390A"/>
    <w:rsid w:val="00210D4E"/>
    <w:rsid w:val="002204B8"/>
    <w:rsid w:val="00221299"/>
    <w:rsid w:val="0023135D"/>
    <w:rsid w:val="002913CC"/>
    <w:rsid w:val="00345D46"/>
    <w:rsid w:val="003576AE"/>
    <w:rsid w:val="003A3BC9"/>
    <w:rsid w:val="003A6F7F"/>
    <w:rsid w:val="003C3161"/>
    <w:rsid w:val="003D4E9A"/>
    <w:rsid w:val="00462B42"/>
    <w:rsid w:val="0048753C"/>
    <w:rsid w:val="004A4E02"/>
    <w:rsid w:val="004C35A1"/>
    <w:rsid w:val="004C46BC"/>
    <w:rsid w:val="004D0823"/>
    <w:rsid w:val="0054343E"/>
    <w:rsid w:val="00570564"/>
    <w:rsid w:val="005B04B1"/>
    <w:rsid w:val="00620282"/>
    <w:rsid w:val="00673248"/>
    <w:rsid w:val="00687E24"/>
    <w:rsid w:val="006B1041"/>
    <w:rsid w:val="006D7F1E"/>
    <w:rsid w:val="00786DA9"/>
    <w:rsid w:val="007D6A47"/>
    <w:rsid w:val="008215D6"/>
    <w:rsid w:val="008316BD"/>
    <w:rsid w:val="00862C66"/>
    <w:rsid w:val="008731CC"/>
    <w:rsid w:val="008E3F41"/>
    <w:rsid w:val="008F317D"/>
    <w:rsid w:val="00965ED1"/>
    <w:rsid w:val="0097453A"/>
    <w:rsid w:val="00976196"/>
    <w:rsid w:val="009A4514"/>
    <w:rsid w:val="009B34AC"/>
    <w:rsid w:val="009E1387"/>
    <w:rsid w:val="009E1D9E"/>
    <w:rsid w:val="00A26953"/>
    <w:rsid w:val="00A51007"/>
    <w:rsid w:val="00A853E5"/>
    <w:rsid w:val="00A8720B"/>
    <w:rsid w:val="00A97422"/>
    <w:rsid w:val="00AD2851"/>
    <w:rsid w:val="00AF7531"/>
    <w:rsid w:val="00B24CC8"/>
    <w:rsid w:val="00B405D9"/>
    <w:rsid w:val="00B6304E"/>
    <w:rsid w:val="00BA5597"/>
    <w:rsid w:val="00BC5AF1"/>
    <w:rsid w:val="00C17CC3"/>
    <w:rsid w:val="00C53B62"/>
    <w:rsid w:val="00C6023D"/>
    <w:rsid w:val="00C7093A"/>
    <w:rsid w:val="00CA0C18"/>
    <w:rsid w:val="00CB5BF7"/>
    <w:rsid w:val="00CC09F3"/>
    <w:rsid w:val="00CD09D0"/>
    <w:rsid w:val="00CF7222"/>
    <w:rsid w:val="00D036E3"/>
    <w:rsid w:val="00D3355D"/>
    <w:rsid w:val="00D46FEE"/>
    <w:rsid w:val="00DB70EE"/>
    <w:rsid w:val="00DE02DE"/>
    <w:rsid w:val="00E13B58"/>
    <w:rsid w:val="00E532EA"/>
    <w:rsid w:val="00E77CE2"/>
    <w:rsid w:val="00E84E89"/>
    <w:rsid w:val="00E97C21"/>
    <w:rsid w:val="00EA6E34"/>
    <w:rsid w:val="00F03D8F"/>
    <w:rsid w:val="00F12CE3"/>
    <w:rsid w:val="00F375DB"/>
    <w:rsid w:val="00F70762"/>
    <w:rsid w:val="00F861DB"/>
    <w:rsid w:val="00FC5A9C"/>
    <w:rsid w:val="00FF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7A8FF"/>
  <w15:docId w15:val="{7E5FCC9C-5C31-4FA9-BD48-7957A145D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5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B58"/>
    <w:pPr>
      <w:ind w:left="720"/>
      <w:contextualSpacing/>
    </w:pPr>
  </w:style>
  <w:style w:type="table" w:styleId="TableGrid">
    <w:name w:val="Table Grid"/>
    <w:basedOn w:val="TableNormal"/>
    <w:uiPriority w:val="39"/>
    <w:rsid w:val="00220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731C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46F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6F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976196"/>
    <w:rPr>
      <w:b/>
      <w:bCs/>
    </w:rPr>
  </w:style>
  <w:style w:type="paragraph" w:styleId="ListBullet">
    <w:name w:val="List Bullet"/>
    <w:basedOn w:val="Normal"/>
    <w:uiPriority w:val="99"/>
    <w:unhideWhenUsed/>
    <w:rsid w:val="008E3F41"/>
    <w:pPr>
      <w:numPr>
        <w:numId w:val="2"/>
      </w:numPr>
      <w:contextualSpacing/>
    </w:pPr>
  </w:style>
  <w:style w:type="table" w:styleId="GridTable4-Accent5">
    <w:name w:val="Grid Table 4 Accent 5"/>
    <w:basedOn w:val="TableNormal"/>
    <w:uiPriority w:val="49"/>
    <w:rsid w:val="0007747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EA6E3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8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7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9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7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7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4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9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3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5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7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jpeg"/><Relationship Id="rId299" Type="http://schemas.openxmlformats.org/officeDocument/2006/relationships/image" Target="media/image295.jpeg"/><Relationship Id="rId21" Type="http://schemas.openxmlformats.org/officeDocument/2006/relationships/image" Target="media/image17.png"/><Relationship Id="rId63" Type="http://schemas.openxmlformats.org/officeDocument/2006/relationships/image" Target="media/image59.jpeg"/><Relationship Id="rId159" Type="http://schemas.openxmlformats.org/officeDocument/2006/relationships/image" Target="media/image155.jpeg"/><Relationship Id="rId324" Type="http://schemas.openxmlformats.org/officeDocument/2006/relationships/chart" Target="charts/chart3.xml"/><Relationship Id="rId170" Type="http://schemas.openxmlformats.org/officeDocument/2006/relationships/image" Target="media/image166.jpeg"/><Relationship Id="rId226" Type="http://schemas.openxmlformats.org/officeDocument/2006/relationships/image" Target="media/image222.jpeg"/><Relationship Id="rId268" Type="http://schemas.openxmlformats.org/officeDocument/2006/relationships/image" Target="media/image264.jpeg"/><Relationship Id="rId32" Type="http://schemas.openxmlformats.org/officeDocument/2006/relationships/image" Target="media/image28.jpeg"/><Relationship Id="rId74" Type="http://schemas.openxmlformats.org/officeDocument/2006/relationships/image" Target="media/image70.jpeg"/><Relationship Id="rId128" Type="http://schemas.openxmlformats.org/officeDocument/2006/relationships/image" Target="media/image124.jpeg"/><Relationship Id="rId5" Type="http://schemas.openxmlformats.org/officeDocument/2006/relationships/image" Target="media/image1.png"/><Relationship Id="rId181" Type="http://schemas.openxmlformats.org/officeDocument/2006/relationships/image" Target="media/image177.jpeg"/><Relationship Id="rId237" Type="http://schemas.openxmlformats.org/officeDocument/2006/relationships/image" Target="media/image233.jpeg"/><Relationship Id="rId279" Type="http://schemas.openxmlformats.org/officeDocument/2006/relationships/image" Target="media/image275.jpeg"/><Relationship Id="rId43" Type="http://schemas.openxmlformats.org/officeDocument/2006/relationships/image" Target="media/image39.jpeg"/><Relationship Id="rId139" Type="http://schemas.openxmlformats.org/officeDocument/2006/relationships/image" Target="media/image135.jpeg"/><Relationship Id="rId290" Type="http://schemas.openxmlformats.org/officeDocument/2006/relationships/image" Target="media/image286.jpeg"/><Relationship Id="rId304" Type="http://schemas.openxmlformats.org/officeDocument/2006/relationships/image" Target="media/image300.jpeg"/><Relationship Id="rId85" Type="http://schemas.openxmlformats.org/officeDocument/2006/relationships/image" Target="media/image81.jpeg"/><Relationship Id="rId150" Type="http://schemas.openxmlformats.org/officeDocument/2006/relationships/image" Target="media/image146.jpeg"/><Relationship Id="rId192" Type="http://schemas.openxmlformats.org/officeDocument/2006/relationships/image" Target="media/image188.jpeg"/><Relationship Id="rId206" Type="http://schemas.openxmlformats.org/officeDocument/2006/relationships/image" Target="media/image202.jpeg"/><Relationship Id="rId248" Type="http://schemas.openxmlformats.org/officeDocument/2006/relationships/image" Target="media/image244.jpeg"/><Relationship Id="rId12" Type="http://schemas.openxmlformats.org/officeDocument/2006/relationships/image" Target="media/image8.png"/><Relationship Id="rId108" Type="http://schemas.openxmlformats.org/officeDocument/2006/relationships/image" Target="media/image104.jpeg"/><Relationship Id="rId315" Type="http://schemas.openxmlformats.org/officeDocument/2006/relationships/image" Target="media/image311.jpeg"/><Relationship Id="rId54" Type="http://schemas.openxmlformats.org/officeDocument/2006/relationships/image" Target="media/image50.jpeg"/><Relationship Id="rId96" Type="http://schemas.openxmlformats.org/officeDocument/2006/relationships/image" Target="media/image92.jpeg"/><Relationship Id="rId161" Type="http://schemas.openxmlformats.org/officeDocument/2006/relationships/image" Target="media/image157.jpeg"/><Relationship Id="rId217" Type="http://schemas.openxmlformats.org/officeDocument/2006/relationships/image" Target="media/image213.jpeg"/><Relationship Id="rId259" Type="http://schemas.openxmlformats.org/officeDocument/2006/relationships/image" Target="media/image255.jpeg"/><Relationship Id="rId23" Type="http://schemas.openxmlformats.org/officeDocument/2006/relationships/image" Target="media/image19.png"/><Relationship Id="rId119" Type="http://schemas.openxmlformats.org/officeDocument/2006/relationships/image" Target="media/image115.jpeg"/><Relationship Id="rId270" Type="http://schemas.openxmlformats.org/officeDocument/2006/relationships/image" Target="media/image266.jpeg"/><Relationship Id="rId326" Type="http://schemas.openxmlformats.org/officeDocument/2006/relationships/theme" Target="theme/theme1.xml"/><Relationship Id="rId65" Type="http://schemas.openxmlformats.org/officeDocument/2006/relationships/image" Target="media/image61.jpeg"/><Relationship Id="rId130" Type="http://schemas.openxmlformats.org/officeDocument/2006/relationships/image" Target="media/image126.jpeg"/><Relationship Id="rId172" Type="http://schemas.openxmlformats.org/officeDocument/2006/relationships/image" Target="media/image168.jpeg"/><Relationship Id="rId228" Type="http://schemas.openxmlformats.org/officeDocument/2006/relationships/image" Target="media/image224.jpeg"/><Relationship Id="rId281" Type="http://schemas.openxmlformats.org/officeDocument/2006/relationships/image" Target="media/image277.jpeg"/><Relationship Id="rId34" Type="http://schemas.openxmlformats.org/officeDocument/2006/relationships/image" Target="media/image30.jpeg"/><Relationship Id="rId76" Type="http://schemas.openxmlformats.org/officeDocument/2006/relationships/image" Target="media/image72.jpeg"/><Relationship Id="rId141" Type="http://schemas.openxmlformats.org/officeDocument/2006/relationships/image" Target="media/image137.jpeg"/><Relationship Id="rId7" Type="http://schemas.openxmlformats.org/officeDocument/2006/relationships/image" Target="media/image3.png"/><Relationship Id="rId162" Type="http://schemas.openxmlformats.org/officeDocument/2006/relationships/image" Target="media/image158.jpeg"/><Relationship Id="rId183" Type="http://schemas.openxmlformats.org/officeDocument/2006/relationships/image" Target="media/image179.jpeg"/><Relationship Id="rId218" Type="http://schemas.openxmlformats.org/officeDocument/2006/relationships/image" Target="media/image214.jpeg"/><Relationship Id="rId239" Type="http://schemas.openxmlformats.org/officeDocument/2006/relationships/image" Target="media/image235.jpeg"/><Relationship Id="rId250" Type="http://schemas.openxmlformats.org/officeDocument/2006/relationships/image" Target="media/image246.jpeg"/><Relationship Id="rId271" Type="http://schemas.openxmlformats.org/officeDocument/2006/relationships/image" Target="media/image267.jpeg"/><Relationship Id="rId292" Type="http://schemas.openxmlformats.org/officeDocument/2006/relationships/image" Target="media/image288.jpeg"/><Relationship Id="rId306" Type="http://schemas.openxmlformats.org/officeDocument/2006/relationships/image" Target="media/image302.jpeg"/><Relationship Id="rId24" Type="http://schemas.openxmlformats.org/officeDocument/2006/relationships/image" Target="media/image20.png"/><Relationship Id="rId45" Type="http://schemas.openxmlformats.org/officeDocument/2006/relationships/image" Target="media/image41.jpeg"/><Relationship Id="rId66" Type="http://schemas.openxmlformats.org/officeDocument/2006/relationships/image" Target="media/image62.jpeg"/><Relationship Id="rId87" Type="http://schemas.openxmlformats.org/officeDocument/2006/relationships/image" Target="media/image83.jpeg"/><Relationship Id="rId110" Type="http://schemas.openxmlformats.org/officeDocument/2006/relationships/image" Target="media/image106.jpeg"/><Relationship Id="rId131" Type="http://schemas.openxmlformats.org/officeDocument/2006/relationships/image" Target="media/image127.jpeg"/><Relationship Id="rId152" Type="http://schemas.openxmlformats.org/officeDocument/2006/relationships/image" Target="media/image148.jpeg"/><Relationship Id="rId173" Type="http://schemas.openxmlformats.org/officeDocument/2006/relationships/image" Target="media/image169.jpeg"/><Relationship Id="rId194" Type="http://schemas.openxmlformats.org/officeDocument/2006/relationships/image" Target="media/image190.jpeg"/><Relationship Id="rId208" Type="http://schemas.openxmlformats.org/officeDocument/2006/relationships/image" Target="media/image204.jpeg"/><Relationship Id="rId229" Type="http://schemas.openxmlformats.org/officeDocument/2006/relationships/image" Target="media/image225.jpeg"/><Relationship Id="rId240" Type="http://schemas.openxmlformats.org/officeDocument/2006/relationships/image" Target="media/image236.jpeg"/><Relationship Id="rId261" Type="http://schemas.openxmlformats.org/officeDocument/2006/relationships/image" Target="media/image257.jpeg"/><Relationship Id="rId14" Type="http://schemas.openxmlformats.org/officeDocument/2006/relationships/image" Target="media/image10.png"/><Relationship Id="rId35" Type="http://schemas.openxmlformats.org/officeDocument/2006/relationships/image" Target="media/image31.jpeg"/><Relationship Id="rId56" Type="http://schemas.openxmlformats.org/officeDocument/2006/relationships/image" Target="media/image52.jpeg"/><Relationship Id="rId77" Type="http://schemas.openxmlformats.org/officeDocument/2006/relationships/image" Target="media/image73.jpeg"/><Relationship Id="rId100" Type="http://schemas.openxmlformats.org/officeDocument/2006/relationships/image" Target="media/image96.jpeg"/><Relationship Id="rId282" Type="http://schemas.openxmlformats.org/officeDocument/2006/relationships/image" Target="media/image278.jpeg"/><Relationship Id="rId317" Type="http://schemas.openxmlformats.org/officeDocument/2006/relationships/image" Target="media/image313.jpeg"/><Relationship Id="rId8" Type="http://schemas.openxmlformats.org/officeDocument/2006/relationships/image" Target="media/image4.png"/><Relationship Id="rId98" Type="http://schemas.openxmlformats.org/officeDocument/2006/relationships/image" Target="media/image94.jpeg"/><Relationship Id="rId121" Type="http://schemas.openxmlformats.org/officeDocument/2006/relationships/image" Target="media/image117.jpeg"/><Relationship Id="rId142" Type="http://schemas.openxmlformats.org/officeDocument/2006/relationships/image" Target="media/image138.jpeg"/><Relationship Id="rId163" Type="http://schemas.openxmlformats.org/officeDocument/2006/relationships/image" Target="media/image159.jpeg"/><Relationship Id="rId184" Type="http://schemas.openxmlformats.org/officeDocument/2006/relationships/image" Target="media/image180.jpeg"/><Relationship Id="rId219" Type="http://schemas.openxmlformats.org/officeDocument/2006/relationships/image" Target="media/image215.jpeg"/><Relationship Id="rId230" Type="http://schemas.openxmlformats.org/officeDocument/2006/relationships/image" Target="media/image226.jpeg"/><Relationship Id="rId251" Type="http://schemas.openxmlformats.org/officeDocument/2006/relationships/image" Target="media/image247.jpeg"/><Relationship Id="rId25" Type="http://schemas.openxmlformats.org/officeDocument/2006/relationships/image" Target="media/image21.png"/><Relationship Id="rId46" Type="http://schemas.openxmlformats.org/officeDocument/2006/relationships/image" Target="media/image42.jpeg"/><Relationship Id="rId67" Type="http://schemas.openxmlformats.org/officeDocument/2006/relationships/image" Target="media/image63.jpeg"/><Relationship Id="rId272" Type="http://schemas.openxmlformats.org/officeDocument/2006/relationships/image" Target="media/image268.jpeg"/><Relationship Id="rId293" Type="http://schemas.openxmlformats.org/officeDocument/2006/relationships/image" Target="media/image289.jpeg"/><Relationship Id="rId307" Type="http://schemas.openxmlformats.org/officeDocument/2006/relationships/image" Target="media/image303.jpeg"/><Relationship Id="rId88" Type="http://schemas.openxmlformats.org/officeDocument/2006/relationships/image" Target="media/image84.jpeg"/><Relationship Id="rId111" Type="http://schemas.openxmlformats.org/officeDocument/2006/relationships/image" Target="media/image107.jpeg"/><Relationship Id="rId132" Type="http://schemas.openxmlformats.org/officeDocument/2006/relationships/image" Target="media/image128.jpeg"/><Relationship Id="rId153" Type="http://schemas.openxmlformats.org/officeDocument/2006/relationships/image" Target="media/image149.jpeg"/><Relationship Id="rId174" Type="http://schemas.openxmlformats.org/officeDocument/2006/relationships/image" Target="media/image170.jpeg"/><Relationship Id="rId195" Type="http://schemas.openxmlformats.org/officeDocument/2006/relationships/image" Target="media/image191.jpeg"/><Relationship Id="rId209" Type="http://schemas.openxmlformats.org/officeDocument/2006/relationships/image" Target="media/image205.jpeg"/><Relationship Id="rId220" Type="http://schemas.openxmlformats.org/officeDocument/2006/relationships/image" Target="media/image216.jpeg"/><Relationship Id="rId241" Type="http://schemas.openxmlformats.org/officeDocument/2006/relationships/image" Target="media/image237.jpeg"/><Relationship Id="rId15" Type="http://schemas.openxmlformats.org/officeDocument/2006/relationships/image" Target="media/image11.png"/><Relationship Id="rId36" Type="http://schemas.openxmlformats.org/officeDocument/2006/relationships/image" Target="media/image32.jpeg"/><Relationship Id="rId57" Type="http://schemas.openxmlformats.org/officeDocument/2006/relationships/image" Target="media/image53.jpeg"/><Relationship Id="rId262" Type="http://schemas.openxmlformats.org/officeDocument/2006/relationships/image" Target="media/image258.jpeg"/><Relationship Id="rId283" Type="http://schemas.openxmlformats.org/officeDocument/2006/relationships/image" Target="media/image279.jpeg"/><Relationship Id="rId318" Type="http://schemas.openxmlformats.org/officeDocument/2006/relationships/image" Target="media/image314.jpeg"/><Relationship Id="rId78" Type="http://schemas.openxmlformats.org/officeDocument/2006/relationships/image" Target="media/image74.jpeg"/><Relationship Id="rId99" Type="http://schemas.openxmlformats.org/officeDocument/2006/relationships/image" Target="media/image95.jpeg"/><Relationship Id="rId101" Type="http://schemas.openxmlformats.org/officeDocument/2006/relationships/image" Target="media/image97.jpeg"/><Relationship Id="rId122" Type="http://schemas.openxmlformats.org/officeDocument/2006/relationships/image" Target="media/image118.jpeg"/><Relationship Id="rId143" Type="http://schemas.openxmlformats.org/officeDocument/2006/relationships/image" Target="media/image139.jpeg"/><Relationship Id="rId164" Type="http://schemas.openxmlformats.org/officeDocument/2006/relationships/image" Target="media/image160.jpeg"/><Relationship Id="rId185" Type="http://schemas.openxmlformats.org/officeDocument/2006/relationships/image" Target="media/image181.jpeg"/><Relationship Id="rId9" Type="http://schemas.openxmlformats.org/officeDocument/2006/relationships/image" Target="media/image5.png"/><Relationship Id="rId210" Type="http://schemas.openxmlformats.org/officeDocument/2006/relationships/image" Target="media/image206.jpeg"/><Relationship Id="rId26" Type="http://schemas.openxmlformats.org/officeDocument/2006/relationships/image" Target="media/image22.png"/><Relationship Id="rId231" Type="http://schemas.openxmlformats.org/officeDocument/2006/relationships/image" Target="media/image227.jpeg"/><Relationship Id="rId252" Type="http://schemas.openxmlformats.org/officeDocument/2006/relationships/image" Target="media/image248.jpeg"/><Relationship Id="rId273" Type="http://schemas.openxmlformats.org/officeDocument/2006/relationships/image" Target="media/image269.jpeg"/><Relationship Id="rId294" Type="http://schemas.openxmlformats.org/officeDocument/2006/relationships/image" Target="media/image290.jpeg"/><Relationship Id="rId308" Type="http://schemas.openxmlformats.org/officeDocument/2006/relationships/image" Target="media/image304.jpeg"/><Relationship Id="rId47" Type="http://schemas.openxmlformats.org/officeDocument/2006/relationships/image" Target="media/image43.jpeg"/><Relationship Id="rId68" Type="http://schemas.openxmlformats.org/officeDocument/2006/relationships/image" Target="media/image64.jpeg"/><Relationship Id="rId89" Type="http://schemas.openxmlformats.org/officeDocument/2006/relationships/image" Target="media/image85.jpeg"/><Relationship Id="rId112" Type="http://schemas.openxmlformats.org/officeDocument/2006/relationships/image" Target="media/image108.jpeg"/><Relationship Id="rId133" Type="http://schemas.openxmlformats.org/officeDocument/2006/relationships/image" Target="media/image129.jpeg"/><Relationship Id="rId154" Type="http://schemas.openxmlformats.org/officeDocument/2006/relationships/image" Target="media/image150.jpeg"/><Relationship Id="rId175" Type="http://schemas.openxmlformats.org/officeDocument/2006/relationships/image" Target="media/image171.jpeg"/><Relationship Id="rId196" Type="http://schemas.openxmlformats.org/officeDocument/2006/relationships/image" Target="media/image192.jpeg"/><Relationship Id="rId200" Type="http://schemas.openxmlformats.org/officeDocument/2006/relationships/image" Target="media/image196.jpeg"/><Relationship Id="rId16" Type="http://schemas.openxmlformats.org/officeDocument/2006/relationships/image" Target="media/image12.png"/><Relationship Id="rId221" Type="http://schemas.openxmlformats.org/officeDocument/2006/relationships/image" Target="media/image217.jpeg"/><Relationship Id="rId242" Type="http://schemas.openxmlformats.org/officeDocument/2006/relationships/image" Target="media/image238.jpeg"/><Relationship Id="rId263" Type="http://schemas.openxmlformats.org/officeDocument/2006/relationships/image" Target="media/image259.jpeg"/><Relationship Id="rId284" Type="http://schemas.openxmlformats.org/officeDocument/2006/relationships/image" Target="media/image280.jpeg"/><Relationship Id="rId319" Type="http://schemas.openxmlformats.org/officeDocument/2006/relationships/image" Target="media/image315.jpeg"/><Relationship Id="rId37" Type="http://schemas.openxmlformats.org/officeDocument/2006/relationships/image" Target="media/image33.jpeg"/><Relationship Id="rId58" Type="http://schemas.openxmlformats.org/officeDocument/2006/relationships/image" Target="media/image54.jpeg"/><Relationship Id="rId79" Type="http://schemas.openxmlformats.org/officeDocument/2006/relationships/image" Target="media/image75.jpeg"/><Relationship Id="rId102" Type="http://schemas.openxmlformats.org/officeDocument/2006/relationships/image" Target="media/image98.jpeg"/><Relationship Id="rId123" Type="http://schemas.openxmlformats.org/officeDocument/2006/relationships/image" Target="media/image119.jpeg"/><Relationship Id="rId144" Type="http://schemas.openxmlformats.org/officeDocument/2006/relationships/image" Target="media/image140.jpeg"/><Relationship Id="rId90" Type="http://schemas.openxmlformats.org/officeDocument/2006/relationships/image" Target="media/image86.jpeg"/><Relationship Id="rId165" Type="http://schemas.openxmlformats.org/officeDocument/2006/relationships/image" Target="media/image161.jpeg"/><Relationship Id="rId186" Type="http://schemas.openxmlformats.org/officeDocument/2006/relationships/image" Target="media/image182.jpeg"/><Relationship Id="rId211" Type="http://schemas.openxmlformats.org/officeDocument/2006/relationships/image" Target="media/image207.jpeg"/><Relationship Id="rId232" Type="http://schemas.openxmlformats.org/officeDocument/2006/relationships/image" Target="media/image228.jpeg"/><Relationship Id="rId253" Type="http://schemas.openxmlformats.org/officeDocument/2006/relationships/image" Target="media/image249.jpeg"/><Relationship Id="rId274" Type="http://schemas.openxmlformats.org/officeDocument/2006/relationships/image" Target="media/image270.jpeg"/><Relationship Id="rId295" Type="http://schemas.openxmlformats.org/officeDocument/2006/relationships/image" Target="media/image291.jpeg"/><Relationship Id="rId309" Type="http://schemas.openxmlformats.org/officeDocument/2006/relationships/image" Target="media/image305.jpeg"/><Relationship Id="rId27" Type="http://schemas.openxmlformats.org/officeDocument/2006/relationships/image" Target="media/image23.png"/><Relationship Id="rId48" Type="http://schemas.openxmlformats.org/officeDocument/2006/relationships/image" Target="media/image44.jpeg"/><Relationship Id="rId69" Type="http://schemas.openxmlformats.org/officeDocument/2006/relationships/image" Target="media/image65.jpeg"/><Relationship Id="rId113" Type="http://schemas.openxmlformats.org/officeDocument/2006/relationships/image" Target="media/image109.jpeg"/><Relationship Id="rId134" Type="http://schemas.openxmlformats.org/officeDocument/2006/relationships/image" Target="media/image130.jpeg"/><Relationship Id="rId320" Type="http://schemas.openxmlformats.org/officeDocument/2006/relationships/image" Target="media/image316.jpeg"/><Relationship Id="rId80" Type="http://schemas.openxmlformats.org/officeDocument/2006/relationships/image" Target="media/image76.jpeg"/><Relationship Id="rId155" Type="http://schemas.openxmlformats.org/officeDocument/2006/relationships/image" Target="media/image151.jpeg"/><Relationship Id="rId176" Type="http://schemas.openxmlformats.org/officeDocument/2006/relationships/image" Target="media/image172.jpeg"/><Relationship Id="rId197" Type="http://schemas.openxmlformats.org/officeDocument/2006/relationships/image" Target="media/image193.jpeg"/><Relationship Id="rId201" Type="http://schemas.openxmlformats.org/officeDocument/2006/relationships/image" Target="media/image197.jpeg"/><Relationship Id="rId222" Type="http://schemas.openxmlformats.org/officeDocument/2006/relationships/image" Target="media/image218.jpeg"/><Relationship Id="rId243" Type="http://schemas.openxmlformats.org/officeDocument/2006/relationships/image" Target="media/image239.jpeg"/><Relationship Id="rId264" Type="http://schemas.openxmlformats.org/officeDocument/2006/relationships/image" Target="media/image260.jpeg"/><Relationship Id="rId285" Type="http://schemas.openxmlformats.org/officeDocument/2006/relationships/image" Target="media/image281.jpeg"/><Relationship Id="rId17" Type="http://schemas.openxmlformats.org/officeDocument/2006/relationships/image" Target="media/image13.png"/><Relationship Id="rId38" Type="http://schemas.openxmlformats.org/officeDocument/2006/relationships/image" Target="media/image34.jpeg"/><Relationship Id="rId59" Type="http://schemas.openxmlformats.org/officeDocument/2006/relationships/image" Target="media/image55.jpeg"/><Relationship Id="rId103" Type="http://schemas.openxmlformats.org/officeDocument/2006/relationships/image" Target="media/image99.jpeg"/><Relationship Id="rId124" Type="http://schemas.openxmlformats.org/officeDocument/2006/relationships/image" Target="media/image120.jpeg"/><Relationship Id="rId310" Type="http://schemas.openxmlformats.org/officeDocument/2006/relationships/image" Target="media/image306.jpeg"/><Relationship Id="rId70" Type="http://schemas.openxmlformats.org/officeDocument/2006/relationships/image" Target="media/image66.jpeg"/><Relationship Id="rId91" Type="http://schemas.openxmlformats.org/officeDocument/2006/relationships/image" Target="media/image87.jpeg"/><Relationship Id="rId145" Type="http://schemas.openxmlformats.org/officeDocument/2006/relationships/image" Target="media/image141.jpeg"/><Relationship Id="rId166" Type="http://schemas.openxmlformats.org/officeDocument/2006/relationships/image" Target="media/image162.jpeg"/><Relationship Id="rId187" Type="http://schemas.openxmlformats.org/officeDocument/2006/relationships/image" Target="media/image183.jpeg"/><Relationship Id="rId1" Type="http://schemas.openxmlformats.org/officeDocument/2006/relationships/numbering" Target="numbering.xml"/><Relationship Id="rId212" Type="http://schemas.openxmlformats.org/officeDocument/2006/relationships/image" Target="media/image208.jpeg"/><Relationship Id="rId233" Type="http://schemas.openxmlformats.org/officeDocument/2006/relationships/image" Target="media/image229.jpeg"/><Relationship Id="rId254" Type="http://schemas.openxmlformats.org/officeDocument/2006/relationships/image" Target="media/image250.jpeg"/><Relationship Id="rId28" Type="http://schemas.openxmlformats.org/officeDocument/2006/relationships/image" Target="media/image24.png"/><Relationship Id="rId49" Type="http://schemas.openxmlformats.org/officeDocument/2006/relationships/image" Target="media/image45.jpeg"/><Relationship Id="rId114" Type="http://schemas.openxmlformats.org/officeDocument/2006/relationships/image" Target="media/image110.jpeg"/><Relationship Id="rId275" Type="http://schemas.openxmlformats.org/officeDocument/2006/relationships/image" Target="media/image271.jpeg"/><Relationship Id="rId296" Type="http://schemas.openxmlformats.org/officeDocument/2006/relationships/image" Target="media/image292.jpeg"/><Relationship Id="rId300" Type="http://schemas.openxmlformats.org/officeDocument/2006/relationships/image" Target="media/image296.jpeg"/><Relationship Id="rId60" Type="http://schemas.openxmlformats.org/officeDocument/2006/relationships/image" Target="media/image56.jpeg"/><Relationship Id="rId81" Type="http://schemas.openxmlformats.org/officeDocument/2006/relationships/image" Target="media/image77.jpeg"/><Relationship Id="rId135" Type="http://schemas.openxmlformats.org/officeDocument/2006/relationships/image" Target="media/image131.jpeg"/><Relationship Id="rId156" Type="http://schemas.openxmlformats.org/officeDocument/2006/relationships/image" Target="media/image152.jpeg"/><Relationship Id="rId177" Type="http://schemas.openxmlformats.org/officeDocument/2006/relationships/image" Target="media/image173.jpeg"/><Relationship Id="rId198" Type="http://schemas.openxmlformats.org/officeDocument/2006/relationships/image" Target="media/image194.jpeg"/><Relationship Id="rId321" Type="http://schemas.openxmlformats.org/officeDocument/2006/relationships/image" Target="media/image317.jpeg"/><Relationship Id="rId202" Type="http://schemas.openxmlformats.org/officeDocument/2006/relationships/image" Target="media/image198.jpeg"/><Relationship Id="rId223" Type="http://schemas.openxmlformats.org/officeDocument/2006/relationships/image" Target="media/image219.jpeg"/><Relationship Id="rId244" Type="http://schemas.openxmlformats.org/officeDocument/2006/relationships/image" Target="media/image240.jpeg"/><Relationship Id="rId18" Type="http://schemas.openxmlformats.org/officeDocument/2006/relationships/image" Target="media/image14.png"/><Relationship Id="rId39" Type="http://schemas.openxmlformats.org/officeDocument/2006/relationships/image" Target="media/image35.jpeg"/><Relationship Id="rId265" Type="http://schemas.openxmlformats.org/officeDocument/2006/relationships/image" Target="media/image261.jpeg"/><Relationship Id="rId286" Type="http://schemas.openxmlformats.org/officeDocument/2006/relationships/image" Target="media/image282.jpeg"/><Relationship Id="rId50" Type="http://schemas.openxmlformats.org/officeDocument/2006/relationships/image" Target="media/image46.jpeg"/><Relationship Id="rId104" Type="http://schemas.openxmlformats.org/officeDocument/2006/relationships/image" Target="media/image100.jpeg"/><Relationship Id="rId125" Type="http://schemas.openxmlformats.org/officeDocument/2006/relationships/image" Target="media/image121.jpeg"/><Relationship Id="rId146" Type="http://schemas.openxmlformats.org/officeDocument/2006/relationships/image" Target="media/image142.jpeg"/><Relationship Id="rId167" Type="http://schemas.openxmlformats.org/officeDocument/2006/relationships/image" Target="media/image163.jpeg"/><Relationship Id="rId188" Type="http://schemas.openxmlformats.org/officeDocument/2006/relationships/image" Target="media/image184.jpeg"/><Relationship Id="rId311" Type="http://schemas.openxmlformats.org/officeDocument/2006/relationships/image" Target="media/image307.jpeg"/><Relationship Id="rId71" Type="http://schemas.openxmlformats.org/officeDocument/2006/relationships/image" Target="media/image67.jpeg"/><Relationship Id="rId92" Type="http://schemas.openxmlformats.org/officeDocument/2006/relationships/image" Target="media/image88.jpeg"/><Relationship Id="rId213" Type="http://schemas.openxmlformats.org/officeDocument/2006/relationships/image" Target="media/image209.jpeg"/><Relationship Id="rId234" Type="http://schemas.openxmlformats.org/officeDocument/2006/relationships/image" Target="media/image230.jpeg"/><Relationship Id="rId2" Type="http://schemas.openxmlformats.org/officeDocument/2006/relationships/styles" Target="styles.xml"/><Relationship Id="rId29" Type="http://schemas.openxmlformats.org/officeDocument/2006/relationships/image" Target="media/image25.jpeg"/><Relationship Id="rId255" Type="http://schemas.openxmlformats.org/officeDocument/2006/relationships/image" Target="media/image251.jpeg"/><Relationship Id="rId276" Type="http://schemas.openxmlformats.org/officeDocument/2006/relationships/image" Target="media/image272.jpeg"/><Relationship Id="rId297" Type="http://schemas.openxmlformats.org/officeDocument/2006/relationships/image" Target="media/image293.jpeg"/><Relationship Id="rId40" Type="http://schemas.openxmlformats.org/officeDocument/2006/relationships/image" Target="media/image36.jpeg"/><Relationship Id="rId115" Type="http://schemas.openxmlformats.org/officeDocument/2006/relationships/image" Target="media/image111.jpeg"/><Relationship Id="rId136" Type="http://schemas.openxmlformats.org/officeDocument/2006/relationships/image" Target="media/image132.jpeg"/><Relationship Id="rId157" Type="http://schemas.openxmlformats.org/officeDocument/2006/relationships/image" Target="media/image153.jpeg"/><Relationship Id="rId178" Type="http://schemas.openxmlformats.org/officeDocument/2006/relationships/image" Target="media/image174.jpeg"/><Relationship Id="rId301" Type="http://schemas.openxmlformats.org/officeDocument/2006/relationships/image" Target="media/image297.jpeg"/><Relationship Id="rId322" Type="http://schemas.openxmlformats.org/officeDocument/2006/relationships/chart" Target="charts/chart1.xml"/><Relationship Id="rId61" Type="http://schemas.openxmlformats.org/officeDocument/2006/relationships/image" Target="media/image57.jpeg"/><Relationship Id="rId82" Type="http://schemas.openxmlformats.org/officeDocument/2006/relationships/image" Target="media/image78.jpeg"/><Relationship Id="rId199" Type="http://schemas.openxmlformats.org/officeDocument/2006/relationships/image" Target="media/image195.jpeg"/><Relationship Id="rId203" Type="http://schemas.openxmlformats.org/officeDocument/2006/relationships/image" Target="media/image199.jpeg"/><Relationship Id="rId19" Type="http://schemas.openxmlformats.org/officeDocument/2006/relationships/image" Target="media/image15.png"/><Relationship Id="rId224" Type="http://schemas.openxmlformats.org/officeDocument/2006/relationships/image" Target="media/image220.jpeg"/><Relationship Id="rId245" Type="http://schemas.openxmlformats.org/officeDocument/2006/relationships/image" Target="media/image241.jpeg"/><Relationship Id="rId266" Type="http://schemas.openxmlformats.org/officeDocument/2006/relationships/image" Target="media/image262.jpeg"/><Relationship Id="rId287" Type="http://schemas.openxmlformats.org/officeDocument/2006/relationships/image" Target="media/image283.jpeg"/><Relationship Id="rId30" Type="http://schemas.openxmlformats.org/officeDocument/2006/relationships/image" Target="media/image26.jpeg"/><Relationship Id="rId105" Type="http://schemas.openxmlformats.org/officeDocument/2006/relationships/image" Target="media/image101.jpeg"/><Relationship Id="rId126" Type="http://schemas.openxmlformats.org/officeDocument/2006/relationships/image" Target="media/image122.jpeg"/><Relationship Id="rId147" Type="http://schemas.openxmlformats.org/officeDocument/2006/relationships/image" Target="media/image143.jpeg"/><Relationship Id="rId168" Type="http://schemas.openxmlformats.org/officeDocument/2006/relationships/image" Target="media/image164.jpeg"/><Relationship Id="rId312" Type="http://schemas.openxmlformats.org/officeDocument/2006/relationships/image" Target="media/image308.jpeg"/><Relationship Id="rId51" Type="http://schemas.openxmlformats.org/officeDocument/2006/relationships/image" Target="media/image47.jpeg"/><Relationship Id="rId72" Type="http://schemas.openxmlformats.org/officeDocument/2006/relationships/image" Target="media/image68.jpeg"/><Relationship Id="rId93" Type="http://schemas.openxmlformats.org/officeDocument/2006/relationships/image" Target="media/image89.jpeg"/><Relationship Id="rId189" Type="http://schemas.openxmlformats.org/officeDocument/2006/relationships/image" Target="media/image185.jpeg"/><Relationship Id="rId3" Type="http://schemas.openxmlformats.org/officeDocument/2006/relationships/settings" Target="settings.xml"/><Relationship Id="rId214" Type="http://schemas.openxmlformats.org/officeDocument/2006/relationships/image" Target="media/image210.jpeg"/><Relationship Id="rId235" Type="http://schemas.openxmlformats.org/officeDocument/2006/relationships/image" Target="media/image231.jpeg"/><Relationship Id="rId256" Type="http://schemas.openxmlformats.org/officeDocument/2006/relationships/image" Target="media/image252.jpeg"/><Relationship Id="rId277" Type="http://schemas.openxmlformats.org/officeDocument/2006/relationships/image" Target="media/image273.jpeg"/><Relationship Id="rId298" Type="http://schemas.openxmlformats.org/officeDocument/2006/relationships/image" Target="media/image294.jpeg"/><Relationship Id="rId116" Type="http://schemas.openxmlformats.org/officeDocument/2006/relationships/image" Target="media/image112.jpeg"/><Relationship Id="rId137" Type="http://schemas.openxmlformats.org/officeDocument/2006/relationships/image" Target="media/image133.jpeg"/><Relationship Id="rId158" Type="http://schemas.openxmlformats.org/officeDocument/2006/relationships/image" Target="media/image154.jpeg"/><Relationship Id="rId302" Type="http://schemas.openxmlformats.org/officeDocument/2006/relationships/image" Target="media/image298.jpeg"/><Relationship Id="rId323" Type="http://schemas.openxmlformats.org/officeDocument/2006/relationships/chart" Target="charts/chart2.xml"/><Relationship Id="rId20" Type="http://schemas.openxmlformats.org/officeDocument/2006/relationships/image" Target="media/image16.png"/><Relationship Id="rId41" Type="http://schemas.openxmlformats.org/officeDocument/2006/relationships/image" Target="media/image37.jpeg"/><Relationship Id="rId62" Type="http://schemas.openxmlformats.org/officeDocument/2006/relationships/image" Target="media/image58.jpeg"/><Relationship Id="rId83" Type="http://schemas.openxmlformats.org/officeDocument/2006/relationships/image" Target="media/image79.jpeg"/><Relationship Id="rId179" Type="http://schemas.openxmlformats.org/officeDocument/2006/relationships/image" Target="media/image175.jpeg"/><Relationship Id="rId190" Type="http://schemas.openxmlformats.org/officeDocument/2006/relationships/image" Target="media/image186.jpeg"/><Relationship Id="rId204" Type="http://schemas.openxmlformats.org/officeDocument/2006/relationships/image" Target="media/image200.jpeg"/><Relationship Id="rId225" Type="http://schemas.openxmlformats.org/officeDocument/2006/relationships/image" Target="media/image221.jpeg"/><Relationship Id="rId246" Type="http://schemas.openxmlformats.org/officeDocument/2006/relationships/image" Target="media/image242.jpeg"/><Relationship Id="rId267" Type="http://schemas.openxmlformats.org/officeDocument/2006/relationships/image" Target="media/image263.jpeg"/><Relationship Id="rId288" Type="http://schemas.openxmlformats.org/officeDocument/2006/relationships/image" Target="media/image284.jpeg"/><Relationship Id="rId106" Type="http://schemas.openxmlformats.org/officeDocument/2006/relationships/image" Target="media/image102.jpeg"/><Relationship Id="rId127" Type="http://schemas.openxmlformats.org/officeDocument/2006/relationships/image" Target="media/image123.jpeg"/><Relationship Id="rId313" Type="http://schemas.openxmlformats.org/officeDocument/2006/relationships/image" Target="media/image309.jpeg"/><Relationship Id="rId10" Type="http://schemas.openxmlformats.org/officeDocument/2006/relationships/image" Target="media/image6.png"/><Relationship Id="rId31" Type="http://schemas.openxmlformats.org/officeDocument/2006/relationships/image" Target="media/image27.jpeg"/><Relationship Id="rId52" Type="http://schemas.openxmlformats.org/officeDocument/2006/relationships/image" Target="media/image48.jpeg"/><Relationship Id="rId73" Type="http://schemas.openxmlformats.org/officeDocument/2006/relationships/image" Target="media/image69.jpeg"/><Relationship Id="rId94" Type="http://schemas.openxmlformats.org/officeDocument/2006/relationships/image" Target="media/image90.jpeg"/><Relationship Id="rId148" Type="http://schemas.openxmlformats.org/officeDocument/2006/relationships/image" Target="media/image144.jpeg"/><Relationship Id="rId169" Type="http://schemas.openxmlformats.org/officeDocument/2006/relationships/image" Target="media/image165.jpeg"/><Relationship Id="rId4" Type="http://schemas.openxmlformats.org/officeDocument/2006/relationships/webSettings" Target="webSettings.xml"/><Relationship Id="rId180" Type="http://schemas.openxmlformats.org/officeDocument/2006/relationships/image" Target="media/image176.jpeg"/><Relationship Id="rId215" Type="http://schemas.openxmlformats.org/officeDocument/2006/relationships/image" Target="media/image211.jpeg"/><Relationship Id="rId236" Type="http://schemas.openxmlformats.org/officeDocument/2006/relationships/image" Target="media/image232.jpeg"/><Relationship Id="rId257" Type="http://schemas.openxmlformats.org/officeDocument/2006/relationships/image" Target="media/image253.jpeg"/><Relationship Id="rId278" Type="http://schemas.openxmlformats.org/officeDocument/2006/relationships/image" Target="media/image274.jpeg"/><Relationship Id="rId303" Type="http://schemas.openxmlformats.org/officeDocument/2006/relationships/image" Target="media/image299.jpeg"/><Relationship Id="rId42" Type="http://schemas.openxmlformats.org/officeDocument/2006/relationships/image" Target="media/image38.jpeg"/><Relationship Id="rId84" Type="http://schemas.openxmlformats.org/officeDocument/2006/relationships/image" Target="media/image80.jpeg"/><Relationship Id="rId138" Type="http://schemas.openxmlformats.org/officeDocument/2006/relationships/image" Target="media/image134.jpeg"/><Relationship Id="rId191" Type="http://schemas.openxmlformats.org/officeDocument/2006/relationships/image" Target="media/image187.jpeg"/><Relationship Id="rId205" Type="http://schemas.openxmlformats.org/officeDocument/2006/relationships/image" Target="media/image201.jpeg"/><Relationship Id="rId247" Type="http://schemas.openxmlformats.org/officeDocument/2006/relationships/image" Target="media/image243.jpeg"/><Relationship Id="rId107" Type="http://schemas.openxmlformats.org/officeDocument/2006/relationships/image" Target="media/image103.jpeg"/><Relationship Id="rId289" Type="http://schemas.openxmlformats.org/officeDocument/2006/relationships/image" Target="media/image285.jpeg"/><Relationship Id="rId11" Type="http://schemas.openxmlformats.org/officeDocument/2006/relationships/image" Target="media/image7.png"/><Relationship Id="rId53" Type="http://schemas.openxmlformats.org/officeDocument/2006/relationships/image" Target="media/image49.jpeg"/><Relationship Id="rId149" Type="http://schemas.openxmlformats.org/officeDocument/2006/relationships/image" Target="media/image145.jpeg"/><Relationship Id="rId314" Type="http://schemas.openxmlformats.org/officeDocument/2006/relationships/image" Target="media/image310.jpeg"/><Relationship Id="rId95" Type="http://schemas.openxmlformats.org/officeDocument/2006/relationships/image" Target="media/image91.jpeg"/><Relationship Id="rId160" Type="http://schemas.openxmlformats.org/officeDocument/2006/relationships/image" Target="media/image156.jpeg"/><Relationship Id="rId216" Type="http://schemas.openxmlformats.org/officeDocument/2006/relationships/image" Target="media/image212.jpeg"/><Relationship Id="rId258" Type="http://schemas.openxmlformats.org/officeDocument/2006/relationships/image" Target="media/image254.jpeg"/><Relationship Id="rId22" Type="http://schemas.openxmlformats.org/officeDocument/2006/relationships/image" Target="media/image18.png"/><Relationship Id="rId64" Type="http://schemas.openxmlformats.org/officeDocument/2006/relationships/image" Target="media/image60.jpeg"/><Relationship Id="rId118" Type="http://schemas.openxmlformats.org/officeDocument/2006/relationships/image" Target="media/image114.jpeg"/><Relationship Id="rId325" Type="http://schemas.openxmlformats.org/officeDocument/2006/relationships/fontTable" Target="fontTable.xml"/><Relationship Id="rId171" Type="http://schemas.openxmlformats.org/officeDocument/2006/relationships/image" Target="media/image167.jpeg"/><Relationship Id="rId227" Type="http://schemas.openxmlformats.org/officeDocument/2006/relationships/image" Target="media/image223.jpeg"/><Relationship Id="rId269" Type="http://schemas.openxmlformats.org/officeDocument/2006/relationships/image" Target="media/image265.jpeg"/><Relationship Id="rId33" Type="http://schemas.openxmlformats.org/officeDocument/2006/relationships/image" Target="media/image29.jpeg"/><Relationship Id="rId129" Type="http://schemas.openxmlformats.org/officeDocument/2006/relationships/image" Target="media/image125.jpeg"/><Relationship Id="rId280" Type="http://schemas.openxmlformats.org/officeDocument/2006/relationships/image" Target="media/image276.jpeg"/><Relationship Id="rId75" Type="http://schemas.openxmlformats.org/officeDocument/2006/relationships/image" Target="media/image71.jpeg"/><Relationship Id="rId140" Type="http://schemas.openxmlformats.org/officeDocument/2006/relationships/image" Target="media/image136.jpeg"/><Relationship Id="rId182" Type="http://schemas.openxmlformats.org/officeDocument/2006/relationships/image" Target="media/image178.jpeg"/><Relationship Id="rId6" Type="http://schemas.openxmlformats.org/officeDocument/2006/relationships/image" Target="media/image2.png"/><Relationship Id="rId238" Type="http://schemas.openxmlformats.org/officeDocument/2006/relationships/image" Target="media/image234.jpeg"/><Relationship Id="rId291" Type="http://schemas.openxmlformats.org/officeDocument/2006/relationships/image" Target="media/image287.jpeg"/><Relationship Id="rId305" Type="http://schemas.openxmlformats.org/officeDocument/2006/relationships/image" Target="media/image301.jpeg"/><Relationship Id="rId44" Type="http://schemas.openxmlformats.org/officeDocument/2006/relationships/image" Target="media/image40.jpeg"/><Relationship Id="rId86" Type="http://schemas.openxmlformats.org/officeDocument/2006/relationships/image" Target="media/image82.jpeg"/><Relationship Id="rId151" Type="http://schemas.openxmlformats.org/officeDocument/2006/relationships/image" Target="media/image147.jpeg"/><Relationship Id="rId193" Type="http://schemas.openxmlformats.org/officeDocument/2006/relationships/image" Target="media/image189.jpeg"/><Relationship Id="rId207" Type="http://schemas.openxmlformats.org/officeDocument/2006/relationships/image" Target="media/image203.jpeg"/><Relationship Id="rId249" Type="http://schemas.openxmlformats.org/officeDocument/2006/relationships/image" Target="media/image245.jpeg"/><Relationship Id="rId13" Type="http://schemas.openxmlformats.org/officeDocument/2006/relationships/image" Target="media/image9.png"/><Relationship Id="rId109" Type="http://schemas.openxmlformats.org/officeDocument/2006/relationships/image" Target="media/image105.jpeg"/><Relationship Id="rId260" Type="http://schemas.openxmlformats.org/officeDocument/2006/relationships/image" Target="media/image256.jpeg"/><Relationship Id="rId316" Type="http://schemas.openxmlformats.org/officeDocument/2006/relationships/image" Target="media/image312.jpeg"/><Relationship Id="rId55" Type="http://schemas.openxmlformats.org/officeDocument/2006/relationships/image" Target="media/image51.jpeg"/><Relationship Id="rId97" Type="http://schemas.openxmlformats.org/officeDocument/2006/relationships/image" Target="media/image93.jpeg"/><Relationship Id="rId120" Type="http://schemas.openxmlformats.org/officeDocument/2006/relationships/image" Target="media/image116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2\multi-libsvm-miss\missclassified_test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5000"/>
              </a:schemeClr>
            </a:solidFill>
            <a:ln w="19050">
              <a:noFill/>
            </a:ln>
            <a:effectLst/>
          </c:spPr>
          <c:invertIfNegative val="0"/>
          <c:xVal>
            <c:numRef>
              <c:f>missclassified_test!$B$1:$B$277</c:f>
              <c:numCache>
                <c:formatCode>General</c:formatCode>
                <c:ptCount val="277"/>
                <c:pt idx="0">
                  <c:v>4</c:v>
                </c:pt>
                <c:pt idx="1">
                  <c:v>7</c:v>
                </c:pt>
                <c:pt idx="2">
                  <c:v>9</c:v>
                </c:pt>
                <c:pt idx="3">
                  <c:v>9</c:v>
                </c:pt>
                <c:pt idx="4">
                  <c:v>4</c:v>
                </c:pt>
                <c:pt idx="5">
                  <c:v>6</c:v>
                </c:pt>
                <c:pt idx="6">
                  <c:v>9</c:v>
                </c:pt>
                <c:pt idx="7">
                  <c:v>2</c:v>
                </c:pt>
                <c:pt idx="8">
                  <c:v>0</c:v>
                </c:pt>
                <c:pt idx="9">
                  <c:v>5</c:v>
                </c:pt>
                <c:pt idx="10">
                  <c:v>6</c:v>
                </c:pt>
                <c:pt idx="11">
                  <c:v>3</c:v>
                </c:pt>
                <c:pt idx="12">
                  <c:v>2</c:v>
                </c:pt>
                <c:pt idx="13">
                  <c:v>6</c:v>
                </c:pt>
                <c:pt idx="14">
                  <c:v>9</c:v>
                </c:pt>
                <c:pt idx="15">
                  <c:v>3</c:v>
                </c:pt>
                <c:pt idx="16">
                  <c:v>8</c:v>
                </c:pt>
                <c:pt idx="17">
                  <c:v>8</c:v>
                </c:pt>
                <c:pt idx="18">
                  <c:v>8</c:v>
                </c:pt>
                <c:pt idx="19">
                  <c:v>8</c:v>
                </c:pt>
                <c:pt idx="20">
                  <c:v>2</c:v>
                </c:pt>
                <c:pt idx="21">
                  <c:v>1</c:v>
                </c:pt>
                <c:pt idx="22">
                  <c:v>3</c:v>
                </c:pt>
                <c:pt idx="23">
                  <c:v>2</c:v>
                </c:pt>
                <c:pt idx="24">
                  <c:v>7</c:v>
                </c:pt>
                <c:pt idx="25">
                  <c:v>7</c:v>
                </c:pt>
                <c:pt idx="26">
                  <c:v>4</c:v>
                </c:pt>
                <c:pt idx="27">
                  <c:v>0</c:v>
                </c:pt>
                <c:pt idx="28">
                  <c:v>5</c:v>
                </c:pt>
                <c:pt idx="29">
                  <c:v>4</c:v>
                </c:pt>
                <c:pt idx="30">
                  <c:v>4</c:v>
                </c:pt>
                <c:pt idx="31">
                  <c:v>7</c:v>
                </c:pt>
                <c:pt idx="32">
                  <c:v>8</c:v>
                </c:pt>
                <c:pt idx="33">
                  <c:v>8</c:v>
                </c:pt>
                <c:pt idx="34">
                  <c:v>9</c:v>
                </c:pt>
                <c:pt idx="35">
                  <c:v>1</c:v>
                </c:pt>
                <c:pt idx="36">
                  <c:v>3</c:v>
                </c:pt>
                <c:pt idx="37">
                  <c:v>8</c:v>
                </c:pt>
                <c:pt idx="38">
                  <c:v>5</c:v>
                </c:pt>
                <c:pt idx="39">
                  <c:v>1</c:v>
                </c:pt>
                <c:pt idx="40">
                  <c:v>6</c:v>
                </c:pt>
                <c:pt idx="41">
                  <c:v>6</c:v>
                </c:pt>
                <c:pt idx="42">
                  <c:v>7</c:v>
                </c:pt>
                <c:pt idx="43">
                  <c:v>6</c:v>
                </c:pt>
                <c:pt idx="44">
                  <c:v>9</c:v>
                </c:pt>
                <c:pt idx="45">
                  <c:v>4</c:v>
                </c:pt>
                <c:pt idx="46">
                  <c:v>6</c:v>
                </c:pt>
                <c:pt idx="47">
                  <c:v>6</c:v>
                </c:pt>
                <c:pt idx="48">
                  <c:v>9</c:v>
                </c:pt>
                <c:pt idx="49">
                  <c:v>7</c:v>
                </c:pt>
                <c:pt idx="50">
                  <c:v>9</c:v>
                </c:pt>
                <c:pt idx="51">
                  <c:v>4</c:v>
                </c:pt>
                <c:pt idx="52">
                  <c:v>9</c:v>
                </c:pt>
                <c:pt idx="53">
                  <c:v>7</c:v>
                </c:pt>
                <c:pt idx="54">
                  <c:v>7</c:v>
                </c:pt>
                <c:pt idx="55">
                  <c:v>5</c:v>
                </c:pt>
                <c:pt idx="56">
                  <c:v>8</c:v>
                </c:pt>
                <c:pt idx="57">
                  <c:v>7</c:v>
                </c:pt>
                <c:pt idx="58">
                  <c:v>5</c:v>
                </c:pt>
                <c:pt idx="59">
                  <c:v>5</c:v>
                </c:pt>
                <c:pt idx="60">
                  <c:v>7</c:v>
                </c:pt>
                <c:pt idx="61">
                  <c:v>7</c:v>
                </c:pt>
                <c:pt idx="62">
                  <c:v>7</c:v>
                </c:pt>
                <c:pt idx="63">
                  <c:v>1</c:v>
                </c:pt>
                <c:pt idx="64">
                  <c:v>8</c:v>
                </c:pt>
                <c:pt idx="65">
                  <c:v>4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7</c:v>
                </c:pt>
                <c:pt idx="70">
                  <c:v>3</c:v>
                </c:pt>
                <c:pt idx="71">
                  <c:v>9</c:v>
                </c:pt>
                <c:pt idx="72">
                  <c:v>8</c:v>
                </c:pt>
                <c:pt idx="73">
                  <c:v>7</c:v>
                </c:pt>
                <c:pt idx="74">
                  <c:v>5</c:v>
                </c:pt>
                <c:pt idx="75">
                  <c:v>7</c:v>
                </c:pt>
                <c:pt idx="76">
                  <c:v>2</c:v>
                </c:pt>
                <c:pt idx="77">
                  <c:v>6</c:v>
                </c:pt>
                <c:pt idx="78">
                  <c:v>8</c:v>
                </c:pt>
                <c:pt idx="79">
                  <c:v>1</c:v>
                </c:pt>
                <c:pt idx="80">
                  <c:v>9</c:v>
                </c:pt>
                <c:pt idx="81">
                  <c:v>7</c:v>
                </c:pt>
                <c:pt idx="82">
                  <c:v>9</c:v>
                </c:pt>
                <c:pt idx="83">
                  <c:v>7</c:v>
                </c:pt>
                <c:pt idx="84">
                  <c:v>5</c:v>
                </c:pt>
                <c:pt idx="85">
                  <c:v>4</c:v>
                </c:pt>
                <c:pt idx="86">
                  <c:v>2</c:v>
                </c:pt>
                <c:pt idx="87">
                  <c:v>7</c:v>
                </c:pt>
                <c:pt idx="88">
                  <c:v>2</c:v>
                </c:pt>
                <c:pt idx="89">
                  <c:v>3</c:v>
                </c:pt>
                <c:pt idx="90">
                  <c:v>6</c:v>
                </c:pt>
                <c:pt idx="91">
                  <c:v>9</c:v>
                </c:pt>
                <c:pt idx="92">
                  <c:v>4</c:v>
                </c:pt>
                <c:pt idx="93">
                  <c:v>6</c:v>
                </c:pt>
                <c:pt idx="94">
                  <c:v>1</c:v>
                </c:pt>
                <c:pt idx="95">
                  <c:v>0</c:v>
                </c:pt>
                <c:pt idx="96">
                  <c:v>9</c:v>
                </c:pt>
                <c:pt idx="97">
                  <c:v>1</c:v>
                </c:pt>
                <c:pt idx="98">
                  <c:v>8</c:v>
                </c:pt>
                <c:pt idx="99">
                  <c:v>9</c:v>
                </c:pt>
                <c:pt idx="100">
                  <c:v>2</c:v>
                </c:pt>
                <c:pt idx="101">
                  <c:v>7</c:v>
                </c:pt>
                <c:pt idx="102">
                  <c:v>9</c:v>
                </c:pt>
                <c:pt idx="103">
                  <c:v>9</c:v>
                </c:pt>
                <c:pt idx="104">
                  <c:v>6</c:v>
                </c:pt>
                <c:pt idx="105">
                  <c:v>2</c:v>
                </c:pt>
                <c:pt idx="106">
                  <c:v>5</c:v>
                </c:pt>
                <c:pt idx="107">
                  <c:v>7</c:v>
                </c:pt>
                <c:pt idx="108">
                  <c:v>2</c:v>
                </c:pt>
                <c:pt idx="109">
                  <c:v>9</c:v>
                </c:pt>
                <c:pt idx="110">
                  <c:v>6</c:v>
                </c:pt>
                <c:pt idx="111">
                  <c:v>7</c:v>
                </c:pt>
                <c:pt idx="112">
                  <c:v>4</c:v>
                </c:pt>
                <c:pt idx="113">
                  <c:v>9</c:v>
                </c:pt>
                <c:pt idx="114">
                  <c:v>8</c:v>
                </c:pt>
                <c:pt idx="115">
                  <c:v>3</c:v>
                </c:pt>
                <c:pt idx="116">
                  <c:v>9</c:v>
                </c:pt>
                <c:pt idx="117">
                  <c:v>3</c:v>
                </c:pt>
                <c:pt idx="118">
                  <c:v>6</c:v>
                </c:pt>
                <c:pt idx="119">
                  <c:v>9</c:v>
                </c:pt>
                <c:pt idx="120">
                  <c:v>1</c:v>
                </c:pt>
                <c:pt idx="121">
                  <c:v>4</c:v>
                </c:pt>
                <c:pt idx="122">
                  <c:v>5</c:v>
                </c:pt>
                <c:pt idx="123">
                  <c:v>8</c:v>
                </c:pt>
                <c:pt idx="124">
                  <c:v>7</c:v>
                </c:pt>
                <c:pt idx="125">
                  <c:v>6</c:v>
                </c:pt>
                <c:pt idx="126">
                  <c:v>2</c:v>
                </c:pt>
                <c:pt idx="127">
                  <c:v>7</c:v>
                </c:pt>
                <c:pt idx="128">
                  <c:v>9</c:v>
                </c:pt>
                <c:pt idx="129">
                  <c:v>2</c:v>
                </c:pt>
                <c:pt idx="130">
                  <c:v>6</c:v>
                </c:pt>
                <c:pt idx="131">
                  <c:v>3</c:v>
                </c:pt>
                <c:pt idx="132">
                  <c:v>9</c:v>
                </c:pt>
                <c:pt idx="133">
                  <c:v>6</c:v>
                </c:pt>
                <c:pt idx="134">
                  <c:v>3</c:v>
                </c:pt>
                <c:pt idx="135">
                  <c:v>5</c:v>
                </c:pt>
                <c:pt idx="136">
                  <c:v>8</c:v>
                </c:pt>
                <c:pt idx="137">
                  <c:v>8</c:v>
                </c:pt>
                <c:pt idx="138">
                  <c:v>9</c:v>
                </c:pt>
                <c:pt idx="139">
                  <c:v>7</c:v>
                </c:pt>
                <c:pt idx="140">
                  <c:v>8</c:v>
                </c:pt>
                <c:pt idx="141">
                  <c:v>8</c:v>
                </c:pt>
                <c:pt idx="142">
                  <c:v>2</c:v>
                </c:pt>
                <c:pt idx="143">
                  <c:v>7</c:v>
                </c:pt>
                <c:pt idx="144">
                  <c:v>5</c:v>
                </c:pt>
                <c:pt idx="145">
                  <c:v>4</c:v>
                </c:pt>
                <c:pt idx="146">
                  <c:v>2</c:v>
                </c:pt>
                <c:pt idx="147">
                  <c:v>5</c:v>
                </c:pt>
                <c:pt idx="148">
                  <c:v>7</c:v>
                </c:pt>
                <c:pt idx="149">
                  <c:v>2</c:v>
                </c:pt>
                <c:pt idx="150">
                  <c:v>6</c:v>
                </c:pt>
                <c:pt idx="151">
                  <c:v>5</c:v>
                </c:pt>
                <c:pt idx="152">
                  <c:v>5</c:v>
                </c:pt>
                <c:pt idx="153">
                  <c:v>1</c:v>
                </c:pt>
                <c:pt idx="154">
                  <c:v>9</c:v>
                </c:pt>
                <c:pt idx="155">
                  <c:v>4</c:v>
                </c:pt>
                <c:pt idx="156">
                  <c:v>7</c:v>
                </c:pt>
                <c:pt idx="157">
                  <c:v>9</c:v>
                </c:pt>
                <c:pt idx="158">
                  <c:v>9</c:v>
                </c:pt>
                <c:pt idx="159">
                  <c:v>0</c:v>
                </c:pt>
                <c:pt idx="160">
                  <c:v>8</c:v>
                </c:pt>
                <c:pt idx="161">
                  <c:v>9</c:v>
                </c:pt>
                <c:pt idx="162">
                  <c:v>8</c:v>
                </c:pt>
                <c:pt idx="163">
                  <c:v>9</c:v>
                </c:pt>
                <c:pt idx="164">
                  <c:v>2</c:v>
                </c:pt>
                <c:pt idx="165">
                  <c:v>1</c:v>
                </c:pt>
                <c:pt idx="166">
                  <c:v>9</c:v>
                </c:pt>
                <c:pt idx="167">
                  <c:v>2</c:v>
                </c:pt>
                <c:pt idx="168">
                  <c:v>2</c:v>
                </c:pt>
                <c:pt idx="169">
                  <c:v>9</c:v>
                </c:pt>
                <c:pt idx="170">
                  <c:v>5</c:v>
                </c:pt>
                <c:pt idx="171">
                  <c:v>3</c:v>
                </c:pt>
                <c:pt idx="172">
                  <c:v>5</c:v>
                </c:pt>
                <c:pt idx="173">
                  <c:v>2</c:v>
                </c:pt>
                <c:pt idx="174">
                  <c:v>8</c:v>
                </c:pt>
                <c:pt idx="175">
                  <c:v>7</c:v>
                </c:pt>
                <c:pt idx="176">
                  <c:v>9</c:v>
                </c:pt>
                <c:pt idx="177">
                  <c:v>4</c:v>
                </c:pt>
                <c:pt idx="178">
                  <c:v>8</c:v>
                </c:pt>
                <c:pt idx="179">
                  <c:v>8</c:v>
                </c:pt>
                <c:pt idx="180">
                  <c:v>7</c:v>
                </c:pt>
                <c:pt idx="181">
                  <c:v>3</c:v>
                </c:pt>
                <c:pt idx="182">
                  <c:v>9</c:v>
                </c:pt>
                <c:pt idx="183">
                  <c:v>8</c:v>
                </c:pt>
                <c:pt idx="184">
                  <c:v>9</c:v>
                </c:pt>
                <c:pt idx="185">
                  <c:v>7</c:v>
                </c:pt>
                <c:pt idx="186">
                  <c:v>8</c:v>
                </c:pt>
                <c:pt idx="187">
                  <c:v>0</c:v>
                </c:pt>
                <c:pt idx="188">
                  <c:v>2</c:v>
                </c:pt>
                <c:pt idx="189">
                  <c:v>2</c:v>
                </c:pt>
                <c:pt idx="190">
                  <c:v>8</c:v>
                </c:pt>
                <c:pt idx="191">
                  <c:v>7</c:v>
                </c:pt>
                <c:pt idx="192">
                  <c:v>3</c:v>
                </c:pt>
                <c:pt idx="193">
                  <c:v>3</c:v>
                </c:pt>
                <c:pt idx="194">
                  <c:v>1</c:v>
                </c:pt>
                <c:pt idx="195">
                  <c:v>1</c:v>
                </c:pt>
                <c:pt idx="196">
                  <c:v>7</c:v>
                </c:pt>
                <c:pt idx="197">
                  <c:v>1</c:v>
                </c:pt>
                <c:pt idx="198">
                  <c:v>3</c:v>
                </c:pt>
                <c:pt idx="199">
                  <c:v>7</c:v>
                </c:pt>
                <c:pt idx="200">
                  <c:v>7</c:v>
                </c:pt>
                <c:pt idx="201">
                  <c:v>4</c:v>
                </c:pt>
                <c:pt idx="202">
                  <c:v>4</c:v>
                </c:pt>
                <c:pt idx="203">
                  <c:v>5</c:v>
                </c:pt>
                <c:pt idx="204">
                  <c:v>3</c:v>
                </c:pt>
                <c:pt idx="205">
                  <c:v>3</c:v>
                </c:pt>
                <c:pt idx="206">
                  <c:v>2</c:v>
                </c:pt>
                <c:pt idx="207">
                  <c:v>3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5</c:v>
                </c:pt>
                <c:pt idx="219">
                  <c:v>5</c:v>
                </c:pt>
                <c:pt idx="220">
                  <c:v>3</c:v>
                </c:pt>
                <c:pt idx="221">
                  <c:v>9</c:v>
                </c:pt>
                <c:pt idx="222">
                  <c:v>8</c:v>
                </c:pt>
                <c:pt idx="223">
                  <c:v>9</c:v>
                </c:pt>
                <c:pt idx="224">
                  <c:v>9</c:v>
                </c:pt>
                <c:pt idx="225">
                  <c:v>0</c:v>
                </c:pt>
                <c:pt idx="226">
                  <c:v>5</c:v>
                </c:pt>
                <c:pt idx="227">
                  <c:v>8</c:v>
                </c:pt>
                <c:pt idx="228">
                  <c:v>9</c:v>
                </c:pt>
                <c:pt idx="229">
                  <c:v>8</c:v>
                </c:pt>
                <c:pt idx="230">
                  <c:v>0</c:v>
                </c:pt>
                <c:pt idx="231">
                  <c:v>9</c:v>
                </c:pt>
                <c:pt idx="232">
                  <c:v>0</c:v>
                </c:pt>
                <c:pt idx="233">
                  <c:v>7</c:v>
                </c:pt>
                <c:pt idx="234">
                  <c:v>4</c:v>
                </c:pt>
                <c:pt idx="235">
                  <c:v>5</c:v>
                </c:pt>
                <c:pt idx="236">
                  <c:v>3</c:v>
                </c:pt>
                <c:pt idx="237">
                  <c:v>3</c:v>
                </c:pt>
                <c:pt idx="238">
                  <c:v>3</c:v>
                </c:pt>
                <c:pt idx="239">
                  <c:v>2</c:v>
                </c:pt>
                <c:pt idx="240">
                  <c:v>3</c:v>
                </c:pt>
                <c:pt idx="241">
                  <c:v>1</c:v>
                </c:pt>
                <c:pt idx="242">
                  <c:v>2</c:v>
                </c:pt>
                <c:pt idx="243">
                  <c:v>7</c:v>
                </c:pt>
                <c:pt idx="244">
                  <c:v>0</c:v>
                </c:pt>
                <c:pt idx="245">
                  <c:v>9</c:v>
                </c:pt>
                <c:pt idx="246">
                  <c:v>8</c:v>
                </c:pt>
                <c:pt idx="247">
                  <c:v>8</c:v>
                </c:pt>
                <c:pt idx="248">
                  <c:v>4</c:v>
                </c:pt>
                <c:pt idx="249">
                  <c:v>7</c:v>
                </c:pt>
                <c:pt idx="250">
                  <c:v>2</c:v>
                </c:pt>
                <c:pt idx="251">
                  <c:v>7</c:v>
                </c:pt>
                <c:pt idx="252">
                  <c:v>7</c:v>
                </c:pt>
                <c:pt idx="253">
                  <c:v>7</c:v>
                </c:pt>
                <c:pt idx="254">
                  <c:v>7</c:v>
                </c:pt>
                <c:pt idx="255">
                  <c:v>8</c:v>
                </c:pt>
                <c:pt idx="256">
                  <c:v>9</c:v>
                </c:pt>
                <c:pt idx="257">
                  <c:v>0</c:v>
                </c:pt>
                <c:pt idx="258">
                  <c:v>9</c:v>
                </c:pt>
                <c:pt idx="259">
                  <c:v>2</c:v>
                </c:pt>
                <c:pt idx="260">
                  <c:v>6</c:v>
                </c:pt>
                <c:pt idx="261">
                  <c:v>5</c:v>
                </c:pt>
                <c:pt idx="262">
                  <c:v>4</c:v>
                </c:pt>
                <c:pt idx="263">
                  <c:v>5</c:v>
                </c:pt>
                <c:pt idx="264">
                  <c:v>2</c:v>
                </c:pt>
                <c:pt idx="265">
                  <c:v>5</c:v>
                </c:pt>
                <c:pt idx="266">
                  <c:v>2</c:v>
                </c:pt>
                <c:pt idx="267">
                  <c:v>9</c:v>
                </c:pt>
                <c:pt idx="268">
                  <c:v>2</c:v>
                </c:pt>
                <c:pt idx="269">
                  <c:v>2</c:v>
                </c:pt>
                <c:pt idx="270">
                  <c:v>2</c:v>
                </c:pt>
                <c:pt idx="271">
                  <c:v>0</c:v>
                </c:pt>
                <c:pt idx="272">
                  <c:v>9</c:v>
                </c:pt>
                <c:pt idx="273">
                  <c:v>2</c:v>
                </c:pt>
                <c:pt idx="274">
                  <c:v>3</c:v>
                </c:pt>
                <c:pt idx="275">
                  <c:v>3</c:v>
                </c:pt>
                <c:pt idx="276">
                  <c:v>5</c:v>
                </c:pt>
              </c:numCache>
            </c:numRef>
          </c:xVal>
          <c:yVal>
            <c:numRef>
              <c:f>missclassified_test!$C$1:$C$277</c:f>
              <c:numCache>
                <c:formatCode>General</c:formatCode>
                <c:ptCount val="277"/>
                <c:pt idx="0">
                  <c:v>6</c:v>
                </c:pt>
                <c:pt idx="1">
                  <c:v>4</c:v>
                </c:pt>
                <c:pt idx="2">
                  <c:v>8</c:v>
                </c:pt>
                <c:pt idx="3">
                  <c:v>8</c:v>
                </c:pt>
                <c:pt idx="4">
                  <c:v>2</c:v>
                </c:pt>
                <c:pt idx="5">
                  <c:v>0</c:v>
                </c:pt>
                <c:pt idx="6">
                  <c:v>7</c:v>
                </c:pt>
                <c:pt idx="7">
                  <c:v>7</c:v>
                </c:pt>
                <c:pt idx="8">
                  <c:v>5</c:v>
                </c:pt>
                <c:pt idx="9">
                  <c:v>3</c:v>
                </c:pt>
                <c:pt idx="10">
                  <c:v>4</c:v>
                </c:pt>
                <c:pt idx="11">
                  <c:v>7</c:v>
                </c:pt>
                <c:pt idx="12">
                  <c:v>8</c:v>
                </c:pt>
                <c:pt idx="13">
                  <c:v>0</c:v>
                </c:pt>
                <c:pt idx="14">
                  <c:v>8</c:v>
                </c:pt>
                <c:pt idx="15">
                  <c:v>5</c:v>
                </c:pt>
                <c:pt idx="16">
                  <c:v>2</c:v>
                </c:pt>
                <c:pt idx="17">
                  <c:v>3</c:v>
                </c:pt>
                <c:pt idx="18">
                  <c:v>2</c:v>
                </c:pt>
                <c:pt idx="19">
                  <c:v>3</c:v>
                </c:pt>
                <c:pt idx="20">
                  <c:v>8</c:v>
                </c:pt>
                <c:pt idx="21">
                  <c:v>8</c:v>
                </c:pt>
                <c:pt idx="22">
                  <c:v>9</c:v>
                </c:pt>
                <c:pt idx="23">
                  <c:v>8</c:v>
                </c:pt>
                <c:pt idx="24">
                  <c:v>3</c:v>
                </c:pt>
                <c:pt idx="25">
                  <c:v>9</c:v>
                </c:pt>
                <c:pt idx="26">
                  <c:v>9</c:v>
                </c:pt>
                <c:pt idx="27">
                  <c:v>6</c:v>
                </c:pt>
                <c:pt idx="28">
                  <c:v>8</c:v>
                </c:pt>
                <c:pt idx="29">
                  <c:v>9</c:v>
                </c:pt>
                <c:pt idx="30">
                  <c:v>9</c:v>
                </c:pt>
                <c:pt idx="31">
                  <c:v>2</c:v>
                </c:pt>
                <c:pt idx="32">
                  <c:v>3</c:v>
                </c:pt>
                <c:pt idx="33">
                  <c:v>3</c:v>
                </c:pt>
                <c:pt idx="34">
                  <c:v>7</c:v>
                </c:pt>
                <c:pt idx="35">
                  <c:v>3</c:v>
                </c:pt>
                <c:pt idx="36">
                  <c:v>5</c:v>
                </c:pt>
                <c:pt idx="37">
                  <c:v>9</c:v>
                </c:pt>
                <c:pt idx="38">
                  <c:v>4</c:v>
                </c:pt>
                <c:pt idx="39">
                  <c:v>2</c:v>
                </c:pt>
                <c:pt idx="40">
                  <c:v>0</c:v>
                </c:pt>
                <c:pt idx="41">
                  <c:v>5</c:v>
                </c:pt>
                <c:pt idx="42">
                  <c:v>9</c:v>
                </c:pt>
                <c:pt idx="43">
                  <c:v>8</c:v>
                </c:pt>
                <c:pt idx="44">
                  <c:v>8</c:v>
                </c:pt>
                <c:pt idx="45">
                  <c:v>6</c:v>
                </c:pt>
                <c:pt idx="46">
                  <c:v>1</c:v>
                </c:pt>
                <c:pt idx="47">
                  <c:v>8</c:v>
                </c:pt>
                <c:pt idx="48">
                  <c:v>4</c:v>
                </c:pt>
                <c:pt idx="49">
                  <c:v>2</c:v>
                </c:pt>
                <c:pt idx="50">
                  <c:v>4</c:v>
                </c:pt>
                <c:pt idx="51">
                  <c:v>9</c:v>
                </c:pt>
                <c:pt idx="52">
                  <c:v>0</c:v>
                </c:pt>
                <c:pt idx="53">
                  <c:v>1</c:v>
                </c:pt>
                <c:pt idx="54">
                  <c:v>2</c:v>
                </c:pt>
                <c:pt idx="55">
                  <c:v>7</c:v>
                </c:pt>
                <c:pt idx="56">
                  <c:v>3</c:v>
                </c:pt>
                <c:pt idx="57">
                  <c:v>9</c:v>
                </c:pt>
                <c:pt idx="58">
                  <c:v>6</c:v>
                </c:pt>
                <c:pt idx="59">
                  <c:v>3</c:v>
                </c:pt>
                <c:pt idx="60">
                  <c:v>9</c:v>
                </c:pt>
                <c:pt idx="61">
                  <c:v>1</c:v>
                </c:pt>
                <c:pt idx="62">
                  <c:v>9</c:v>
                </c:pt>
                <c:pt idx="63">
                  <c:v>5</c:v>
                </c:pt>
                <c:pt idx="64">
                  <c:v>7</c:v>
                </c:pt>
                <c:pt idx="65">
                  <c:v>6</c:v>
                </c:pt>
                <c:pt idx="66">
                  <c:v>3</c:v>
                </c:pt>
                <c:pt idx="67">
                  <c:v>7</c:v>
                </c:pt>
                <c:pt idx="68">
                  <c:v>3</c:v>
                </c:pt>
                <c:pt idx="69">
                  <c:v>9</c:v>
                </c:pt>
                <c:pt idx="70">
                  <c:v>7</c:v>
                </c:pt>
                <c:pt idx="71">
                  <c:v>3</c:v>
                </c:pt>
                <c:pt idx="72">
                  <c:v>0</c:v>
                </c:pt>
                <c:pt idx="73">
                  <c:v>3</c:v>
                </c:pt>
                <c:pt idx="74">
                  <c:v>3</c:v>
                </c:pt>
                <c:pt idx="75">
                  <c:v>2</c:v>
                </c:pt>
                <c:pt idx="76">
                  <c:v>8</c:v>
                </c:pt>
                <c:pt idx="77">
                  <c:v>4</c:v>
                </c:pt>
                <c:pt idx="78">
                  <c:v>5</c:v>
                </c:pt>
                <c:pt idx="79">
                  <c:v>4</c:v>
                </c:pt>
                <c:pt idx="80">
                  <c:v>4</c:v>
                </c:pt>
                <c:pt idx="81">
                  <c:v>2</c:v>
                </c:pt>
                <c:pt idx="82">
                  <c:v>3</c:v>
                </c:pt>
                <c:pt idx="83">
                  <c:v>2</c:v>
                </c:pt>
                <c:pt idx="84">
                  <c:v>3</c:v>
                </c:pt>
                <c:pt idx="85">
                  <c:v>8</c:v>
                </c:pt>
                <c:pt idx="86">
                  <c:v>7</c:v>
                </c:pt>
                <c:pt idx="87">
                  <c:v>4</c:v>
                </c:pt>
                <c:pt idx="88">
                  <c:v>0</c:v>
                </c:pt>
                <c:pt idx="89">
                  <c:v>7</c:v>
                </c:pt>
                <c:pt idx="90">
                  <c:v>0</c:v>
                </c:pt>
                <c:pt idx="91">
                  <c:v>2</c:v>
                </c:pt>
                <c:pt idx="92">
                  <c:v>9</c:v>
                </c:pt>
                <c:pt idx="93">
                  <c:v>1</c:v>
                </c:pt>
                <c:pt idx="94">
                  <c:v>2</c:v>
                </c:pt>
                <c:pt idx="95">
                  <c:v>5</c:v>
                </c:pt>
                <c:pt idx="96">
                  <c:v>1</c:v>
                </c:pt>
                <c:pt idx="97">
                  <c:v>6</c:v>
                </c:pt>
                <c:pt idx="98">
                  <c:v>0</c:v>
                </c:pt>
                <c:pt idx="99">
                  <c:v>0</c:v>
                </c:pt>
                <c:pt idx="100">
                  <c:v>8</c:v>
                </c:pt>
                <c:pt idx="101">
                  <c:v>2</c:v>
                </c:pt>
                <c:pt idx="102">
                  <c:v>1</c:v>
                </c:pt>
                <c:pt idx="103">
                  <c:v>8</c:v>
                </c:pt>
                <c:pt idx="104">
                  <c:v>4</c:v>
                </c:pt>
                <c:pt idx="105">
                  <c:v>4</c:v>
                </c:pt>
                <c:pt idx="106">
                  <c:v>8</c:v>
                </c:pt>
                <c:pt idx="107">
                  <c:v>2</c:v>
                </c:pt>
                <c:pt idx="108">
                  <c:v>8</c:v>
                </c:pt>
                <c:pt idx="109">
                  <c:v>5</c:v>
                </c:pt>
                <c:pt idx="110">
                  <c:v>1</c:v>
                </c:pt>
                <c:pt idx="111">
                  <c:v>4</c:v>
                </c:pt>
                <c:pt idx="112">
                  <c:v>9</c:v>
                </c:pt>
                <c:pt idx="113">
                  <c:v>4</c:v>
                </c:pt>
                <c:pt idx="114">
                  <c:v>0</c:v>
                </c:pt>
                <c:pt idx="115">
                  <c:v>2</c:v>
                </c:pt>
                <c:pt idx="116">
                  <c:v>5</c:v>
                </c:pt>
                <c:pt idx="117">
                  <c:v>5</c:v>
                </c:pt>
                <c:pt idx="118">
                  <c:v>5</c:v>
                </c:pt>
                <c:pt idx="119">
                  <c:v>7</c:v>
                </c:pt>
                <c:pt idx="120">
                  <c:v>2</c:v>
                </c:pt>
                <c:pt idx="121">
                  <c:v>6</c:v>
                </c:pt>
                <c:pt idx="122">
                  <c:v>9</c:v>
                </c:pt>
                <c:pt idx="123">
                  <c:v>3</c:v>
                </c:pt>
                <c:pt idx="124">
                  <c:v>1</c:v>
                </c:pt>
                <c:pt idx="125">
                  <c:v>0</c:v>
                </c:pt>
                <c:pt idx="126">
                  <c:v>3</c:v>
                </c:pt>
                <c:pt idx="127">
                  <c:v>9</c:v>
                </c:pt>
                <c:pt idx="128">
                  <c:v>7</c:v>
                </c:pt>
                <c:pt idx="129">
                  <c:v>6</c:v>
                </c:pt>
                <c:pt idx="130">
                  <c:v>0</c:v>
                </c:pt>
                <c:pt idx="131">
                  <c:v>7</c:v>
                </c:pt>
                <c:pt idx="132">
                  <c:v>1</c:v>
                </c:pt>
                <c:pt idx="133">
                  <c:v>4</c:v>
                </c:pt>
                <c:pt idx="134">
                  <c:v>8</c:v>
                </c:pt>
                <c:pt idx="135">
                  <c:v>0</c:v>
                </c:pt>
                <c:pt idx="136">
                  <c:v>5</c:v>
                </c:pt>
                <c:pt idx="137">
                  <c:v>5</c:v>
                </c:pt>
                <c:pt idx="138">
                  <c:v>3</c:v>
                </c:pt>
                <c:pt idx="139">
                  <c:v>0</c:v>
                </c:pt>
                <c:pt idx="140">
                  <c:v>3</c:v>
                </c:pt>
                <c:pt idx="141">
                  <c:v>0</c:v>
                </c:pt>
                <c:pt idx="142">
                  <c:v>3</c:v>
                </c:pt>
                <c:pt idx="143">
                  <c:v>2</c:v>
                </c:pt>
                <c:pt idx="144">
                  <c:v>8</c:v>
                </c:pt>
                <c:pt idx="145">
                  <c:v>6</c:v>
                </c:pt>
                <c:pt idx="146">
                  <c:v>8</c:v>
                </c:pt>
                <c:pt idx="147">
                  <c:v>8</c:v>
                </c:pt>
                <c:pt idx="148">
                  <c:v>8</c:v>
                </c:pt>
                <c:pt idx="149">
                  <c:v>3</c:v>
                </c:pt>
                <c:pt idx="150">
                  <c:v>5</c:v>
                </c:pt>
                <c:pt idx="151">
                  <c:v>6</c:v>
                </c:pt>
                <c:pt idx="152">
                  <c:v>3</c:v>
                </c:pt>
                <c:pt idx="153">
                  <c:v>3</c:v>
                </c:pt>
                <c:pt idx="154">
                  <c:v>3</c:v>
                </c:pt>
                <c:pt idx="155">
                  <c:v>6</c:v>
                </c:pt>
                <c:pt idx="156">
                  <c:v>1</c:v>
                </c:pt>
                <c:pt idx="157">
                  <c:v>4</c:v>
                </c:pt>
                <c:pt idx="158">
                  <c:v>4</c:v>
                </c:pt>
                <c:pt idx="159">
                  <c:v>2</c:v>
                </c:pt>
                <c:pt idx="160">
                  <c:v>3</c:v>
                </c:pt>
                <c:pt idx="161">
                  <c:v>2</c:v>
                </c:pt>
                <c:pt idx="162">
                  <c:v>2</c:v>
                </c:pt>
                <c:pt idx="163">
                  <c:v>5</c:v>
                </c:pt>
                <c:pt idx="164">
                  <c:v>7</c:v>
                </c:pt>
                <c:pt idx="165">
                  <c:v>9</c:v>
                </c:pt>
                <c:pt idx="166">
                  <c:v>7</c:v>
                </c:pt>
                <c:pt idx="167">
                  <c:v>8</c:v>
                </c:pt>
                <c:pt idx="168">
                  <c:v>7</c:v>
                </c:pt>
                <c:pt idx="169">
                  <c:v>0</c:v>
                </c:pt>
                <c:pt idx="170">
                  <c:v>8</c:v>
                </c:pt>
                <c:pt idx="171">
                  <c:v>7</c:v>
                </c:pt>
                <c:pt idx="172">
                  <c:v>6</c:v>
                </c:pt>
                <c:pt idx="173">
                  <c:v>8</c:v>
                </c:pt>
                <c:pt idx="174">
                  <c:v>7</c:v>
                </c:pt>
                <c:pt idx="175">
                  <c:v>8</c:v>
                </c:pt>
                <c:pt idx="176">
                  <c:v>1</c:v>
                </c:pt>
                <c:pt idx="177">
                  <c:v>2</c:v>
                </c:pt>
                <c:pt idx="178">
                  <c:v>9</c:v>
                </c:pt>
                <c:pt idx="179">
                  <c:v>3</c:v>
                </c:pt>
                <c:pt idx="180">
                  <c:v>2</c:v>
                </c:pt>
                <c:pt idx="181">
                  <c:v>5</c:v>
                </c:pt>
                <c:pt idx="182">
                  <c:v>4</c:v>
                </c:pt>
                <c:pt idx="183">
                  <c:v>3</c:v>
                </c:pt>
                <c:pt idx="184">
                  <c:v>4</c:v>
                </c:pt>
                <c:pt idx="185">
                  <c:v>2</c:v>
                </c:pt>
                <c:pt idx="186">
                  <c:v>6</c:v>
                </c:pt>
                <c:pt idx="187">
                  <c:v>8</c:v>
                </c:pt>
                <c:pt idx="188">
                  <c:v>8</c:v>
                </c:pt>
                <c:pt idx="189">
                  <c:v>3</c:v>
                </c:pt>
                <c:pt idx="190">
                  <c:v>4</c:v>
                </c:pt>
                <c:pt idx="191">
                  <c:v>4</c:v>
                </c:pt>
                <c:pt idx="192">
                  <c:v>2</c:v>
                </c:pt>
                <c:pt idx="193">
                  <c:v>2</c:v>
                </c:pt>
                <c:pt idx="194">
                  <c:v>6</c:v>
                </c:pt>
                <c:pt idx="195">
                  <c:v>8</c:v>
                </c:pt>
                <c:pt idx="196">
                  <c:v>9</c:v>
                </c:pt>
                <c:pt idx="197">
                  <c:v>5</c:v>
                </c:pt>
                <c:pt idx="198">
                  <c:v>7</c:v>
                </c:pt>
                <c:pt idx="199">
                  <c:v>9</c:v>
                </c:pt>
                <c:pt idx="200">
                  <c:v>2</c:v>
                </c:pt>
                <c:pt idx="201">
                  <c:v>2</c:v>
                </c:pt>
                <c:pt idx="202">
                  <c:v>9</c:v>
                </c:pt>
                <c:pt idx="203">
                  <c:v>3</c:v>
                </c:pt>
                <c:pt idx="204">
                  <c:v>8</c:v>
                </c:pt>
                <c:pt idx="205">
                  <c:v>8</c:v>
                </c:pt>
                <c:pt idx="206">
                  <c:v>0</c:v>
                </c:pt>
                <c:pt idx="207">
                  <c:v>8</c:v>
                </c:pt>
                <c:pt idx="208">
                  <c:v>3</c:v>
                </c:pt>
                <c:pt idx="209">
                  <c:v>8</c:v>
                </c:pt>
                <c:pt idx="210">
                  <c:v>8</c:v>
                </c:pt>
                <c:pt idx="211">
                  <c:v>8</c:v>
                </c:pt>
                <c:pt idx="212">
                  <c:v>8</c:v>
                </c:pt>
                <c:pt idx="213">
                  <c:v>8</c:v>
                </c:pt>
                <c:pt idx="214">
                  <c:v>3</c:v>
                </c:pt>
                <c:pt idx="215">
                  <c:v>8</c:v>
                </c:pt>
                <c:pt idx="216">
                  <c:v>8</c:v>
                </c:pt>
                <c:pt idx="217">
                  <c:v>2</c:v>
                </c:pt>
                <c:pt idx="218">
                  <c:v>2</c:v>
                </c:pt>
                <c:pt idx="219">
                  <c:v>2</c:v>
                </c:pt>
                <c:pt idx="220">
                  <c:v>2</c:v>
                </c:pt>
                <c:pt idx="221">
                  <c:v>0</c:v>
                </c:pt>
                <c:pt idx="222">
                  <c:v>9</c:v>
                </c:pt>
                <c:pt idx="223">
                  <c:v>4</c:v>
                </c:pt>
                <c:pt idx="224">
                  <c:v>7</c:v>
                </c:pt>
                <c:pt idx="225">
                  <c:v>7</c:v>
                </c:pt>
                <c:pt idx="226">
                  <c:v>6</c:v>
                </c:pt>
                <c:pt idx="227">
                  <c:v>7</c:v>
                </c:pt>
                <c:pt idx="228">
                  <c:v>5</c:v>
                </c:pt>
                <c:pt idx="229">
                  <c:v>5</c:v>
                </c:pt>
                <c:pt idx="230">
                  <c:v>5</c:v>
                </c:pt>
                <c:pt idx="231">
                  <c:v>4</c:v>
                </c:pt>
                <c:pt idx="232">
                  <c:v>6</c:v>
                </c:pt>
                <c:pt idx="233">
                  <c:v>2</c:v>
                </c:pt>
                <c:pt idx="234">
                  <c:v>8</c:v>
                </c:pt>
                <c:pt idx="235">
                  <c:v>2</c:v>
                </c:pt>
                <c:pt idx="236">
                  <c:v>2</c:v>
                </c:pt>
                <c:pt idx="237">
                  <c:v>2</c:v>
                </c:pt>
                <c:pt idx="238">
                  <c:v>2</c:v>
                </c:pt>
                <c:pt idx="239">
                  <c:v>4</c:v>
                </c:pt>
                <c:pt idx="240">
                  <c:v>2</c:v>
                </c:pt>
                <c:pt idx="241">
                  <c:v>8</c:v>
                </c:pt>
                <c:pt idx="242">
                  <c:v>8</c:v>
                </c:pt>
                <c:pt idx="243">
                  <c:v>2</c:v>
                </c:pt>
                <c:pt idx="244">
                  <c:v>6</c:v>
                </c:pt>
                <c:pt idx="245">
                  <c:v>7</c:v>
                </c:pt>
                <c:pt idx="246">
                  <c:v>6</c:v>
                </c:pt>
                <c:pt idx="247">
                  <c:v>6</c:v>
                </c:pt>
                <c:pt idx="248">
                  <c:v>9</c:v>
                </c:pt>
                <c:pt idx="249">
                  <c:v>2</c:v>
                </c:pt>
                <c:pt idx="250">
                  <c:v>8</c:v>
                </c:pt>
                <c:pt idx="251">
                  <c:v>2</c:v>
                </c:pt>
                <c:pt idx="252">
                  <c:v>2</c:v>
                </c:pt>
                <c:pt idx="253">
                  <c:v>2</c:v>
                </c:pt>
                <c:pt idx="254">
                  <c:v>2</c:v>
                </c:pt>
                <c:pt idx="255">
                  <c:v>5</c:v>
                </c:pt>
                <c:pt idx="256">
                  <c:v>4</c:v>
                </c:pt>
                <c:pt idx="257">
                  <c:v>8</c:v>
                </c:pt>
                <c:pt idx="258">
                  <c:v>7</c:v>
                </c:pt>
                <c:pt idx="259">
                  <c:v>7</c:v>
                </c:pt>
                <c:pt idx="260">
                  <c:v>5</c:v>
                </c:pt>
                <c:pt idx="261">
                  <c:v>6</c:v>
                </c:pt>
                <c:pt idx="262">
                  <c:v>2</c:v>
                </c:pt>
                <c:pt idx="263">
                  <c:v>6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4</c:v>
                </c:pt>
                <c:pt idx="268">
                  <c:v>8</c:v>
                </c:pt>
                <c:pt idx="269">
                  <c:v>7</c:v>
                </c:pt>
                <c:pt idx="270">
                  <c:v>8</c:v>
                </c:pt>
                <c:pt idx="271">
                  <c:v>6</c:v>
                </c:pt>
                <c:pt idx="272">
                  <c:v>4</c:v>
                </c:pt>
                <c:pt idx="273">
                  <c:v>8</c:v>
                </c:pt>
                <c:pt idx="274">
                  <c:v>9</c:v>
                </c:pt>
                <c:pt idx="275">
                  <c:v>8</c:v>
                </c:pt>
                <c:pt idx="276">
                  <c:v>6</c:v>
                </c:pt>
              </c:numCache>
            </c:numRef>
          </c:yVal>
          <c:bubbleSize>
            <c:numLit>
              <c:formatCode>General</c:formatCode>
              <c:ptCount val="277"/>
              <c:pt idx="0">
                <c:v>1</c:v>
              </c:pt>
              <c:pt idx="1">
                <c:v>1</c:v>
              </c:pt>
              <c:pt idx="2">
                <c:v>1</c:v>
              </c:pt>
              <c:pt idx="3">
                <c:v>1</c:v>
              </c:pt>
              <c:pt idx="4">
                <c:v>1</c:v>
              </c:pt>
              <c:pt idx="5">
                <c:v>1</c:v>
              </c:pt>
              <c:pt idx="6">
                <c:v>1</c:v>
              </c:pt>
              <c:pt idx="7">
                <c:v>1</c:v>
              </c:pt>
              <c:pt idx="8">
                <c:v>1</c:v>
              </c:pt>
              <c:pt idx="9">
                <c:v>1</c:v>
              </c:pt>
              <c:pt idx="10">
                <c:v>1</c:v>
              </c:pt>
              <c:pt idx="11">
                <c:v>1</c:v>
              </c:pt>
              <c:pt idx="12">
                <c:v>1</c:v>
              </c:pt>
              <c:pt idx="13">
                <c:v>1</c:v>
              </c:pt>
              <c:pt idx="14">
                <c:v>1</c:v>
              </c:pt>
              <c:pt idx="15">
                <c:v>1</c:v>
              </c:pt>
              <c:pt idx="16">
                <c:v>1</c:v>
              </c:pt>
              <c:pt idx="17">
                <c:v>1</c:v>
              </c:pt>
              <c:pt idx="18">
                <c:v>1</c:v>
              </c:pt>
              <c:pt idx="19">
                <c:v>1</c:v>
              </c:pt>
              <c:pt idx="20">
                <c:v>1</c:v>
              </c:pt>
              <c:pt idx="21">
                <c:v>1</c:v>
              </c:pt>
              <c:pt idx="22">
                <c:v>1</c:v>
              </c:pt>
              <c:pt idx="23">
                <c:v>1</c:v>
              </c:pt>
              <c:pt idx="24">
                <c:v>1</c:v>
              </c:pt>
              <c:pt idx="25">
                <c:v>1</c:v>
              </c:pt>
              <c:pt idx="26">
                <c:v>1</c:v>
              </c:pt>
              <c:pt idx="27">
                <c:v>1</c:v>
              </c:pt>
              <c:pt idx="28">
                <c:v>1</c:v>
              </c:pt>
              <c:pt idx="29">
                <c:v>1</c:v>
              </c:pt>
              <c:pt idx="30">
                <c:v>1</c:v>
              </c:pt>
              <c:pt idx="31">
                <c:v>1</c:v>
              </c:pt>
              <c:pt idx="32">
                <c:v>1</c:v>
              </c:pt>
              <c:pt idx="33">
                <c:v>1</c:v>
              </c:pt>
              <c:pt idx="34">
                <c:v>1</c:v>
              </c:pt>
              <c:pt idx="35">
                <c:v>1</c:v>
              </c:pt>
              <c:pt idx="36">
                <c:v>1</c:v>
              </c:pt>
              <c:pt idx="37">
                <c:v>1</c:v>
              </c:pt>
              <c:pt idx="38">
                <c:v>1</c:v>
              </c:pt>
              <c:pt idx="39">
                <c:v>1</c:v>
              </c:pt>
              <c:pt idx="40">
                <c:v>1</c:v>
              </c:pt>
              <c:pt idx="41">
                <c:v>1</c:v>
              </c:pt>
              <c:pt idx="42">
                <c:v>1</c:v>
              </c:pt>
              <c:pt idx="43">
                <c:v>1</c:v>
              </c:pt>
              <c:pt idx="44">
                <c:v>1</c:v>
              </c:pt>
              <c:pt idx="45">
                <c:v>1</c:v>
              </c:pt>
              <c:pt idx="46">
                <c:v>1</c:v>
              </c:pt>
              <c:pt idx="47">
                <c:v>1</c:v>
              </c:pt>
              <c:pt idx="48">
                <c:v>1</c:v>
              </c:pt>
              <c:pt idx="49">
                <c:v>1</c:v>
              </c:pt>
              <c:pt idx="50">
                <c:v>1</c:v>
              </c:pt>
              <c:pt idx="51">
                <c:v>1</c:v>
              </c:pt>
              <c:pt idx="52">
                <c:v>1</c:v>
              </c:pt>
              <c:pt idx="53">
                <c:v>1</c:v>
              </c:pt>
              <c:pt idx="54">
                <c:v>1</c:v>
              </c:pt>
              <c:pt idx="55">
                <c:v>1</c:v>
              </c:pt>
              <c:pt idx="56">
                <c:v>1</c:v>
              </c:pt>
              <c:pt idx="57">
                <c:v>1</c:v>
              </c:pt>
              <c:pt idx="58">
                <c:v>1</c:v>
              </c:pt>
              <c:pt idx="59">
                <c:v>1</c:v>
              </c:pt>
              <c:pt idx="60">
                <c:v>1</c:v>
              </c:pt>
              <c:pt idx="61">
                <c:v>1</c:v>
              </c:pt>
              <c:pt idx="62">
                <c:v>1</c:v>
              </c:pt>
              <c:pt idx="63">
                <c:v>1</c:v>
              </c:pt>
              <c:pt idx="64">
                <c:v>1</c:v>
              </c:pt>
              <c:pt idx="65">
                <c:v>1</c:v>
              </c:pt>
              <c:pt idx="66">
                <c:v>1</c:v>
              </c:pt>
              <c:pt idx="67">
                <c:v>1</c:v>
              </c:pt>
              <c:pt idx="68">
                <c:v>1</c:v>
              </c:pt>
              <c:pt idx="69">
                <c:v>1</c:v>
              </c:pt>
              <c:pt idx="70">
                <c:v>1</c:v>
              </c:pt>
              <c:pt idx="71">
                <c:v>1</c:v>
              </c:pt>
              <c:pt idx="72">
                <c:v>1</c:v>
              </c:pt>
              <c:pt idx="73">
                <c:v>1</c:v>
              </c:pt>
              <c:pt idx="74">
                <c:v>1</c:v>
              </c:pt>
              <c:pt idx="75">
                <c:v>1</c:v>
              </c:pt>
              <c:pt idx="76">
                <c:v>1</c:v>
              </c:pt>
              <c:pt idx="77">
                <c:v>1</c:v>
              </c:pt>
              <c:pt idx="78">
                <c:v>1</c:v>
              </c:pt>
              <c:pt idx="79">
                <c:v>1</c:v>
              </c:pt>
              <c:pt idx="80">
                <c:v>1</c:v>
              </c:pt>
              <c:pt idx="81">
                <c:v>1</c:v>
              </c:pt>
              <c:pt idx="82">
                <c:v>1</c:v>
              </c:pt>
              <c:pt idx="83">
                <c:v>1</c:v>
              </c:pt>
              <c:pt idx="84">
                <c:v>1</c:v>
              </c:pt>
              <c:pt idx="85">
                <c:v>1</c:v>
              </c:pt>
              <c:pt idx="86">
                <c:v>1</c:v>
              </c:pt>
              <c:pt idx="87">
                <c:v>1</c:v>
              </c:pt>
              <c:pt idx="88">
                <c:v>1</c:v>
              </c:pt>
              <c:pt idx="89">
                <c:v>1</c:v>
              </c:pt>
              <c:pt idx="90">
                <c:v>1</c:v>
              </c:pt>
              <c:pt idx="91">
                <c:v>1</c:v>
              </c:pt>
              <c:pt idx="92">
                <c:v>1</c:v>
              </c:pt>
              <c:pt idx="93">
                <c:v>1</c:v>
              </c:pt>
              <c:pt idx="94">
                <c:v>1</c:v>
              </c:pt>
              <c:pt idx="95">
                <c:v>1</c:v>
              </c:pt>
              <c:pt idx="96">
                <c:v>1</c:v>
              </c:pt>
              <c:pt idx="97">
                <c:v>1</c:v>
              </c:pt>
              <c:pt idx="98">
                <c:v>1</c:v>
              </c:pt>
              <c:pt idx="99">
                <c:v>1</c:v>
              </c:pt>
              <c:pt idx="100">
                <c:v>1</c:v>
              </c:pt>
              <c:pt idx="101">
                <c:v>1</c:v>
              </c:pt>
              <c:pt idx="102">
                <c:v>1</c:v>
              </c:pt>
              <c:pt idx="103">
                <c:v>1</c:v>
              </c:pt>
              <c:pt idx="104">
                <c:v>1</c:v>
              </c:pt>
              <c:pt idx="105">
                <c:v>1</c:v>
              </c:pt>
              <c:pt idx="106">
                <c:v>1</c:v>
              </c:pt>
              <c:pt idx="107">
                <c:v>1</c:v>
              </c:pt>
              <c:pt idx="108">
                <c:v>1</c:v>
              </c:pt>
              <c:pt idx="109">
                <c:v>1</c:v>
              </c:pt>
              <c:pt idx="110">
                <c:v>1</c:v>
              </c:pt>
              <c:pt idx="111">
                <c:v>1</c:v>
              </c:pt>
              <c:pt idx="112">
                <c:v>1</c:v>
              </c:pt>
              <c:pt idx="113">
                <c:v>1</c:v>
              </c:pt>
              <c:pt idx="114">
                <c:v>1</c:v>
              </c:pt>
              <c:pt idx="115">
                <c:v>1</c:v>
              </c:pt>
              <c:pt idx="116">
                <c:v>1</c:v>
              </c:pt>
              <c:pt idx="117">
                <c:v>1</c:v>
              </c:pt>
              <c:pt idx="118">
                <c:v>1</c:v>
              </c:pt>
              <c:pt idx="119">
                <c:v>1</c:v>
              </c:pt>
              <c:pt idx="120">
                <c:v>1</c:v>
              </c:pt>
              <c:pt idx="121">
                <c:v>1</c:v>
              </c:pt>
              <c:pt idx="122">
                <c:v>1</c:v>
              </c:pt>
              <c:pt idx="123">
                <c:v>1</c:v>
              </c:pt>
              <c:pt idx="124">
                <c:v>1</c:v>
              </c:pt>
              <c:pt idx="125">
                <c:v>1</c:v>
              </c:pt>
              <c:pt idx="126">
                <c:v>1</c:v>
              </c:pt>
              <c:pt idx="127">
                <c:v>1</c:v>
              </c:pt>
              <c:pt idx="128">
                <c:v>1</c:v>
              </c:pt>
              <c:pt idx="129">
                <c:v>1</c:v>
              </c:pt>
              <c:pt idx="130">
                <c:v>1</c:v>
              </c:pt>
              <c:pt idx="131">
                <c:v>1</c:v>
              </c:pt>
              <c:pt idx="132">
                <c:v>1</c:v>
              </c:pt>
              <c:pt idx="133">
                <c:v>1</c:v>
              </c:pt>
              <c:pt idx="134">
                <c:v>1</c:v>
              </c:pt>
              <c:pt idx="135">
                <c:v>1</c:v>
              </c:pt>
              <c:pt idx="136">
                <c:v>1</c:v>
              </c:pt>
              <c:pt idx="137">
                <c:v>1</c:v>
              </c:pt>
              <c:pt idx="138">
                <c:v>1</c:v>
              </c:pt>
              <c:pt idx="139">
                <c:v>1</c:v>
              </c:pt>
              <c:pt idx="140">
                <c:v>1</c:v>
              </c:pt>
              <c:pt idx="141">
                <c:v>1</c:v>
              </c:pt>
              <c:pt idx="142">
                <c:v>1</c:v>
              </c:pt>
              <c:pt idx="143">
                <c:v>1</c:v>
              </c:pt>
              <c:pt idx="144">
                <c:v>1</c:v>
              </c:pt>
              <c:pt idx="145">
                <c:v>1</c:v>
              </c:pt>
              <c:pt idx="146">
                <c:v>1</c:v>
              </c:pt>
              <c:pt idx="147">
                <c:v>1</c:v>
              </c:pt>
              <c:pt idx="148">
                <c:v>1</c:v>
              </c:pt>
              <c:pt idx="149">
                <c:v>1</c:v>
              </c:pt>
              <c:pt idx="150">
                <c:v>1</c:v>
              </c:pt>
              <c:pt idx="151">
                <c:v>1</c:v>
              </c:pt>
              <c:pt idx="152">
                <c:v>1</c:v>
              </c:pt>
              <c:pt idx="153">
                <c:v>1</c:v>
              </c:pt>
              <c:pt idx="154">
                <c:v>1</c:v>
              </c:pt>
              <c:pt idx="155">
                <c:v>1</c:v>
              </c:pt>
              <c:pt idx="156">
                <c:v>1</c:v>
              </c:pt>
              <c:pt idx="157">
                <c:v>1</c:v>
              </c:pt>
              <c:pt idx="158">
                <c:v>1</c:v>
              </c:pt>
              <c:pt idx="159">
                <c:v>1</c:v>
              </c:pt>
              <c:pt idx="160">
                <c:v>1</c:v>
              </c:pt>
              <c:pt idx="161">
                <c:v>1</c:v>
              </c:pt>
              <c:pt idx="162">
                <c:v>1</c:v>
              </c:pt>
              <c:pt idx="163">
                <c:v>1</c:v>
              </c:pt>
              <c:pt idx="164">
                <c:v>1</c:v>
              </c:pt>
              <c:pt idx="165">
                <c:v>1</c:v>
              </c:pt>
              <c:pt idx="166">
                <c:v>1</c:v>
              </c:pt>
              <c:pt idx="167">
                <c:v>1</c:v>
              </c:pt>
              <c:pt idx="168">
                <c:v>1</c:v>
              </c:pt>
              <c:pt idx="169">
                <c:v>1</c:v>
              </c:pt>
              <c:pt idx="170">
                <c:v>1</c:v>
              </c:pt>
              <c:pt idx="171">
                <c:v>1</c:v>
              </c:pt>
              <c:pt idx="172">
                <c:v>1</c:v>
              </c:pt>
              <c:pt idx="173">
                <c:v>1</c:v>
              </c:pt>
              <c:pt idx="174">
                <c:v>1</c:v>
              </c:pt>
              <c:pt idx="175">
                <c:v>1</c:v>
              </c:pt>
              <c:pt idx="176">
                <c:v>1</c:v>
              </c:pt>
              <c:pt idx="177">
                <c:v>1</c:v>
              </c:pt>
              <c:pt idx="178">
                <c:v>1</c:v>
              </c:pt>
              <c:pt idx="179">
                <c:v>1</c:v>
              </c:pt>
              <c:pt idx="180">
                <c:v>1</c:v>
              </c:pt>
              <c:pt idx="181">
                <c:v>1</c:v>
              </c:pt>
              <c:pt idx="182">
                <c:v>1</c:v>
              </c:pt>
              <c:pt idx="183">
                <c:v>1</c:v>
              </c:pt>
              <c:pt idx="184">
                <c:v>1</c:v>
              </c:pt>
              <c:pt idx="185">
                <c:v>1</c:v>
              </c:pt>
              <c:pt idx="186">
                <c:v>1</c:v>
              </c:pt>
              <c:pt idx="187">
                <c:v>1</c:v>
              </c:pt>
              <c:pt idx="188">
                <c:v>1</c:v>
              </c:pt>
              <c:pt idx="189">
                <c:v>1</c:v>
              </c:pt>
              <c:pt idx="190">
                <c:v>1</c:v>
              </c:pt>
              <c:pt idx="191">
                <c:v>1</c:v>
              </c:pt>
              <c:pt idx="192">
                <c:v>1</c:v>
              </c:pt>
              <c:pt idx="193">
                <c:v>1</c:v>
              </c:pt>
              <c:pt idx="194">
                <c:v>1</c:v>
              </c:pt>
              <c:pt idx="195">
                <c:v>1</c:v>
              </c:pt>
              <c:pt idx="196">
                <c:v>1</c:v>
              </c:pt>
              <c:pt idx="197">
                <c:v>1</c:v>
              </c:pt>
              <c:pt idx="198">
                <c:v>1</c:v>
              </c:pt>
              <c:pt idx="199">
                <c:v>1</c:v>
              </c:pt>
              <c:pt idx="200">
                <c:v>1</c:v>
              </c:pt>
              <c:pt idx="201">
                <c:v>1</c:v>
              </c:pt>
              <c:pt idx="202">
                <c:v>1</c:v>
              </c:pt>
              <c:pt idx="203">
                <c:v>1</c:v>
              </c:pt>
              <c:pt idx="204">
                <c:v>1</c:v>
              </c:pt>
              <c:pt idx="205">
                <c:v>1</c:v>
              </c:pt>
              <c:pt idx="206">
                <c:v>1</c:v>
              </c:pt>
              <c:pt idx="207">
                <c:v>1</c:v>
              </c:pt>
              <c:pt idx="208">
                <c:v>1</c:v>
              </c:pt>
              <c:pt idx="209">
                <c:v>1</c:v>
              </c:pt>
              <c:pt idx="210">
                <c:v>1</c:v>
              </c:pt>
              <c:pt idx="211">
                <c:v>1</c:v>
              </c:pt>
              <c:pt idx="212">
                <c:v>1</c:v>
              </c:pt>
              <c:pt idx="213">
                <c:v>1</c:v>
              </c:pt>
              <c:pt idx="214">
                <c:v>1</c:v>
              </c:pt>
              <c:pt idx="215">
                <c:v>1</c:v>
              </c:pt>
              <c:pt idx="216">
                <c:v>1</c:v>
              </c:pt>
              <c:pt idx="217">
                <c:v>1</c:v>
              </c:pt>
              <c:pt idx="218">
                <c:v>1</c:v>
              </c:pt>
              <c:pt idx="219">
                <c:v>1</c:v>
              </c:pt>
              <c:pt idx="220">
                <c:v>1</c:v>
              </c:pt>
              <c:pt idx="221">
                <c:v>1</c:v>
              </c:pt>
              <c:pt idx="222">
                <c:v>1</c:v>
              </c:pt>
              <c:pt idx="223">
                <c:v>1</c:v>
              </c:pt>
              <c:pt idx="224">
                <c:v>1</c:v>
              </c:pt>
              <c:pt idx="225">
                <c:v>1</c:v>
              </c:pt>
              <c:pt idx="226">
                <c:v>1</c:v>
              </c:pt>
              <c:pt idx="227">
                <c:v>1</c:v>
              </c:pt>
              <c:pt idx="228">
                <c:v>1</c:v>
              </c:pt>
              <c:pt idx="229">
                <c:v>1</c:v>
              </c:pt>
              <c:pt idx="230">
                <c:v>1</c:v>
              </c:pt>
              <c:pt idx="231">
                <c:v>1</c:v>
              </c:pt>
              <c:pt idx="232">
                <c:v>1</c:v>
              </c:pt>
              <c:pt idx="233">
                <c:v>1</c:v>
              </c:pt>
              <c:pt idx="234">
                <c:v>1</c:v>
              </c:pt>
              <c:pt idx="235">
                <c:v>1</c:v>
              </c:pt>
              <c:pt idx="236">
                <c:v>1</c:v>
              </c:pt>
              <c:pt idx="237">
                <c:v>1</c:v>
              </c:pt>
              <c:pt idx="238">
                <c:v>1</c:v>
              </c:pt>
              <c:pt idx="239">
                <c:v>1</c:v>
              </c:pt>
              <c:pt idx="240">
                <c:v>1</c:v>
              </c:pt>
              <c:pt idx="241">
                <c:v>1</c:v>
              </c:pt>
              <c:pt idx="242">
                <c:v>1</c:v>
              </c:pt>
              <c:pt idx="243">
                <c:v>1</c:v>
              </c:pt>
              <c:pt idx="244">
                <c:v>1</c:v>
              </c:pt>
              <c:pt idx="245">
                <c:v>1</c:v>
              </c:pt>
              <c:pt idx="246">
                <c:v>1</c:v>
              </c:pt>
              <c:pt idx="247">
                <c:v>1</c:v>
              </c:pt>
              <c:pt idx="248">
                <c:v>1</c:v>
              </c:pt>
              <c:pt idx="249">
                <c:v>1</c:v>
              </c:pt>
              <c:pt idx="250">
                <c:v>1</c:v>
              </c:pt>
              <c:pt idx="251">
                <c:v>1</c:v>
              </c:pt>
              <c:pt idx="252">
                <c:v>1</c:v>
              </c:pt>
              <c:pt idx="253">
                <c:v>1</c:v>
              </c:pt>
              <c:pt idx="254">
                <c:v>1</c:v>
              </c:pt>
              <c:pt idx="255">
                <c:v>1</c:v>
              </c:pt>
              <c:pt idx="256">
                <c:v>1</c:v>
              </c:pt>
              <c:pt idx="257">
                <c:v>1</c:v>
              </c:pt>
              <c:pt idx="258">
                <c:v>1</c:v>
              </c:pt>
              <c:pt idx="259">
                <c:v>1</c:v>
              </c:pt>
              <c:pt idx="260">
                <c:v>1</c:v>
              </c:pt>
              <c:pt idx="261">
                <c:v>1</c:v>
              </c:pt>
              <c:pt idx="262">
                <c:v>1</c:v>
              </c:pt>
              <c:pt idx="263">
                <c:v>1</c:v>
              </c:pt>
              <c:pt idx="264">
                <c:v>1</c:v>
              </c:pt>
              <c:pt idx="265">
                <c:v>1</c:v>
              </c:pt>
              <c:pt idx="266">
                <c:v>1</c:v>
              </c:pt>
              <c:pt idx="267">
                <c:v>1</c:v>
              </c:pt>
              <c:pt idx="268">
                <c:v>1</c:v>
              </c:pt>
              <c:pt idx="269">
                <c:v>1</c:v>
              </c:pt>
              <c:pt idx="270">
                <c:v>1</c:v>
              </c:pt>
              <c:pt idx="271">
                <c:v>1</c:v>
              </c:pt>
              <c:pt idx="272">
                <c:v>1</c:v>
              </c:pt>
              <c:pt idx="273">
                <c:v>1</c:v>
              </c:pt>
              <c:pt idx="274">
                <c:v>1</c:v>
              </c:pt>
              <c:pt idx="275">
                <c:v>1</c:v>
              </c:pt>
              <c:pt idx="276">
                <c:v>1</c:v>
              </c:pt>
            </c:numLit>
          </c:bubbleSize>
          <c:bubble3D val="0"/>
          <c:extLst>
            <c:ext xmlns:c16="http://schemas.microsoft.com/office/drawing/2014/chart" uri="{C3380CC4-5D6E-409C-BE32-E72D297353CC}">
              <c16:uniqueId val="{00000000-FE66-4BAA-A4B0-DE1066DC54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40"/>
        <c:showNegBubbles val="0"/>
        <c:sizeRepresents val="w"/>
        <c:axId val="1458712384"/>
        <c:axId val="1458695744"/>
      </c:bubbleChart>
      <c:valAx>
        <c:axId val="14587123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rue lab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8695744"/>
        <c:crosses val="autoZero"/>
        <c:crossBetween val="midCat"/>
      </c:valAx>
      <c:valAx>
        <c:axId val="1458695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Miss-classified</a:t>
                </a:r>
                <a:r>
                  <a:rPr lang="en-IN" baseline="0"/>
                  <a:t> label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87123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Hyperparameter</a:t>
            </a:r>
            <a:r>
              <a:rPr lang="en-IN" baseline="0"/>
              <a:t> vs accurac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5"/>
          <c:order val="5"/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strRef>
              <c:f>Sheet1!$A$1:$E$1</c:f>
              <c:strCache>
                <c:ptCount val="5"/>
                <c:pt idx="0">
                  <c:v>C=0.00001</c:v>
                </c:pt>
                <c:pt idx="1">
                  <c:v>C=0.001</c:v>
                </c:pt>
                <c:pt idx="2">
                  <c:v>C=1</c:v>
                </c:pt>
                <c:pt idx="3">
                  <c:v>C=5</c:v>
                </c:pt>
                <c:pt idx="4">
                  <c:v>C=10</c:v>
                </c:pt>
              </c:strCache>
            </c:strRef>
          </c:cat>
          <c:val>
            <c:numRef>
              <c:f>Sheet1!$A$7:$E$7</c:f>
              <c:numCache>
                <c:formatCode>General</c:formatCode>
                <c:ptCount val="5"/>
                <c:pt idx="0">
                  <c:v>12.295</c:v>
                </c:pt>
                <c:pt idx="1">
                  <c:v>13.05</c:v>
                </c:pt>
                <c:pt idx="2">
                  <c:v>97.23</c:v>
                </c:pt>
                <c:pt idx="3">
                  <c:v>97.32</c:v>
                </c:pt>
                <c:pt idx="4">
                  <c:v>97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277-48E0-9D86-FA748367B0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85857807"/>
        <c:axId val="85853647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cat>
                  <c:strRef>
                    <c:extLst>
                      <c:ext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Sheet1!$A$2:$E$2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E277-48E0-9D86-FA748367B0C0}"/>
                  </c:ext>
                </c:extLst>
              </c15:ser>
            </c15:filteredLineSeries>
            <c15:filteredLineSeries>
              <c15:ser>
                <c:idx val="1"/>
                <c:order val="1"/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3:$E$3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E277-48E0-9D86-FA748367B0C0}"/>
                  </c:ext>
                </c:extLst>
              </c15:ser>
            </c15:filteredLineSeries>
            <c15:filteredLineSeries>
              <c15:ser>
                <c:idx val="2"/>
                <c:order val="2"/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4:$E$4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E277-48E0-9D86-FA748367B0C0}"/>
                  </c:ext>
                </c:extLst>
              </c15:ser>
            </c15:filteredLineSeries>
            <c15:filteredLineSeries>
              <c15:ser>
                <c:idx val="3"/>
                <c:order val="3"/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5:$E$5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E277-48E0-9D86-FA748367B0C0}"/>
                  </c:ext>
                </c:extLst>
              </c15:ser>
            </c15:filteredLineSeries>
            <c15:filteredLineSeries>
              <c15:ser>
                <c:idx val="4"/>
                <c:order val="4"/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5"/>
                    </a:solidFill>
                    <a:ln w="9525">
                      <a:solidFill>
                        <a:schemeClr val="accent5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6:$E$6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E277-48E0-9D86-FA748367B0C0}"/>
                  </c:ext>
                </c:extLst>
              </c15:ser>
            </c15:filteredLineSeries>
          </c:ext>
        </c:extLst>
      </c:lineChart>
      <c:catAx>
        <c:axId val="858578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853647"/>
        <c:crosses val="autoZero"/>
        <c:auto val="1"/>
        <c:lblAlgn val="ctr"/>
        <c:lblOffset val="100"/>
        <c:noMultiLvlLbl val="0"/>
      </c:catAx>
      <c:valAx>
        <c:axId val="858536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8578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Test accuracy with 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est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:$A$6</c:f>
              <c:numCache>
                <c:formatCode>General</c:formatCode>
                <c:ptCount val="5"/>
                <c:pt idx="0">
                  <c:v>1.0000000000000001E-5</c:v>
                </c:pt>
                <c:pt idx="1">
                  <c:v>1E-3</c:v>
                </c:pt>
                <c:pt idx="2">
                  <c:v>1</c:v>
                </c:pt>
                <c:pt idx="3">
                  <c:v>5</c:v>
                </c:pt>
                <c:pt idx="4">
                  <c:v>10</c:v>
                </c:pt>
              </c:numCache>
            </c:numRef>
          </c:cat>
          <c:val>
            <c:numRef>
              <c:f>Sheet1!$B$2:$B$6</c:f>
              <c:numCache>
                <c:formatCode>General</c:formatCode>
                <c:ptCount val="5"/>
                <c:pt idx="0">
                  <c:v>72.099999999999994</c:v>
                </c:pt>
                <c:pt idx="1">
                  <c:v>72.099999999999994</c:v>
                </c:pt>
                <c:pt idx="2">
                  <c:v>97.23</c:v>
                </c:pt>
                <c:pt idx="3">
                  <c:v>97.29</c:v>
                </c:pt>
                <c:pt idx="4">
                  <c:v>97.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52-4964-8690-F071D409419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alidation accurac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:$A$6</c:f>
              <c:numCache>
                <c:formatCode>General</c:formatCode>
                <c:ptCount val="5"/>
                <c:pt idx="0">
                  <c:v>1.0000000000000001E-5</c:v>
                </c:pt>
                <c:pt idx="1">
                  <c:v>1E-3</c:v>
                </c:pt>
                <c:pt idx="2">
                  <c:v>1</c:v>
                </c:pt>
                <c:pt idx="3">
                  <c:v>5</c:v>
                </c:pt>
                <c:pt idx="4">
                  <c:v>10</c:v>
                </c:pt>
              </c:numCache>
            </c:numRef>
          </c:cat>
          <c:val>
            <c:numRef>
              <c:f>Sheet1!$C$2:$C$6</c:f>
              <c:numCache>
                <c:formatCode>General</c:formatCode>
                <c:ptCount val="5"/>
                <c:pt idx="0">
                  <c:v>12.295</c:v>
                </c:pt>
                <c:pt idx="1">
                  <c:v>13.05</c:v>
                </c:pt>
                <c:pt idx="2">
                  <c:v>97.23</c:v>
                </c:pt>
                <c:pt idx="3">
                  <c:v>97.32</c:v>
                </c:pt>
                <c:pt idx="4">
                  <c:v>97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52-4964-8690-F071D40941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179964655"/>
        <c:axId val="1179970063"/>
      </c:lineChart>
      <c:catAx>
        <c:axId val="117996465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C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9970063"/>
        <c:crosses val="autoZero"/>
        <c:auto val="1"/>
        <c:lblAlgn val="ctr"/>
        <c:lblOffset val="100"/>
        <c:noMultiLvlLbl val="0"/>
      </c:catAx>
      <c:valAx>
        <c:axId val="11799700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est accurac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99646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3</TotalTime>
  <Pages>16</Pages>
  <Words>897</Words>
  <Characters>511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5</cp:revision>
  <cp:lastPrinted>2021-10-08T06:35:00Z</cp:lastPrinted>
  <dcterms:created xsi:type="dcterms:W3CDTF">2021-09-12T13:27:00Z</dcterms:created>
  <dcterms:modified xsi:type="dcterms:W3CDTF">2021-10-08T06:44:00Z</dcterms:modified>
</cp:coreProperties>
</file>